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A8987" w14:textId="77777777" w:rsidR="00443110" w:rsidRDefault="006979C2" w:rsidP="00A95C36">
      <w:pPr>
        <w:tabs>
          <w:tab w:val="left" w:pos="6600"/>
        </w:tabs>
        <w:spacing w:after="20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 MATERIAL</w:t>
      </w:r>
    </w:p>
    <w:p w14:paraId="3217FE94" w14:textId="7042471A" w:rsidR="006D5AFC" w:rsidRPr="006D5AFC" w:rsidRDefault="00835108" w:rsidP="00A95C36">
      <w:pPr>
        <w:tabs>
          <w:tab w:val="left" w:pos="6600"/>
        </w:tabs>
        <w:spacing w:after="2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g</w:t>
      </w:r>
      <w:r w:rsidR="00883695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S1.</w:t>
      </w:r>
      <w:r w:rsidR="006D5AFC">
        <w:rPr>
          <w:rFonts w:ascii="Times New Roman" w:hAnsi="Times New Roman"/>
          <w:sz w:val="24"/>
          <w:szCs w:val="24"/>
        </w:rPr>
        <w:t xml:space="preserve"> </w:t>
      </w:r>
      <w:r w:rsidR="006D5AFC" w:rsidRPr="009F720F">
        <w:rPr>
          <w:rFonts w:ascii="Times New Roman" w:hAnsi="Times New Roman"/>
          <w:sz w:val="24"/>
          <w:szCs w:val="24"/>
        </w:rPr>
        <w:t xml:space="preserve">PF-06751979 </w:t>
      </w:r>
      <w:r w:rsidR="0064778D">
        <w:rPr>
          <w:rFonts w:ascii="Times New Roman" w:hAnsi="Times New Roman"/>
          <w:sz w:val="24"/>
          <w:szCs w:val="24"/>
        </w:rPr>
        <w:t xml:space="preserve">mean </w:t>
      </w:r>
      <w:r w:rsidR="006D5AFC" w:rsidRPr="009F720F">
        <w:rPr>
          <w:rFonts w:ascii="Times New Roman" w:hAnsi="Times New Roman"/>
          <w:sz w:val="24"/>
          <w:szCs w:val="24"/>
        </w:rPr>
        <w:t>plasma concentration</w:t>
      </w:r>
      <w:r w:rsidR="00AD02FC">
        <w:rPr>
          <w:rFonts w:ascii="Times New Roman" w:hAnsi="Times New Roman"/>
          <w:sz w:val="24"/>
          <w:szCs w:val="24"/>
        </w:rPr>
        <w:t>–</w:t>
      </w:r>
      <w:r w:rsidR="006D5AFC" w:rsidRPr="009F720F">
        <w:rPr>
          <w:rFonts w:ascii="Times New Roman" w:hAnsi="Times New Roman"/>
          <w:sz w:val="24"/>
          <w:szCs w:val="24"/>
        </w:rPr>
        <w:t>time curves after single and multiple doses in studies B8271001 and B8271004</w:t>
      </w:r>
      <w:r w:rsidR="00AD02FC">
        <w:rPr>
          <w:rFonts w:ascii="Times New Roman" w:hAnsi="Times New Roman"/>
          <w:sz w:val="24"/>
          <w:szCs w:val="24"/>
        </w:rPr>
        <w:t>.</w:t>
      </w:r>
    </w:p>
    <w:p w14:paraId="1B257644" w14:textId="1FFD6A27" w:rsidR="00B63C6C" w:rsidRPr="007A6C55" w:rsidRDefault="00DE0B76" w:rsidP="006D5AFC">
      <w:pPr>
        <w:pStyle w:val="1stlevelbulletedtext"/>
        <w:numPr>
          <w:ilvl w:val="0"/>
          <w:numId w:val="0"/>
        </w:numPr>
        <w:spacing w:after="200"/>
        <w:ind w:left="378" w:hanging="360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7DE1DAD" wp14:editId="71A99B8C">
            <wp:extent cx="7153275" cy="422835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FI90397 Supplementary Figure 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8517" cy="423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5C36">
        <w:rPr>
          <w:rFonts w:ascii="Times New Roman" w:hAnsi="Times New Roman"/>
          <w:sz w:val="24"/>
          <w:szCs w:val="24"/>
        </w:rPr>
        <w:br/>
      </w:r>
      <w:r w:rsidR="00B63C6C" w:rsidRPr="007A6C55">
        <w:rPr>
          <w:rFonts w:ascii="Times New Roman" w:hAnsi="Times New Roman"/>
        </w:rPr>
        <w:t xml:space="preserve">HA, </w:t>
      </w:r>
      <w:r w:rsidR="00BA5CBF" w:rsidRPr="007A6C55">
        <w:rPr>
          <w:rFonts w:ascii="Times New Roman" w:hAnsi="Times New Roman"/>
        </w:rPr>
        <w:t>healthy</w:t>
      </w:r>
      <w:r w:rsidR="00B63C6C" w:rsidRPr="007A6C55">
        <w:rPr>
          <w:rFonts w:ascii="Times New Roman" w:hAnsi="Times New Roman"/>
        </w:rPr>
        <w:t xml:space="preserve"> adults; HOS, healthy older subjects</w:t>
      </w:r>
      <w:r w:rsidR="007A14F9" w:rsidRPr="007A6C55">
        <w:rPr>
          <w:rFonts w:ascii="Times New Roman" w:hAnsi="Times New Roman"/>
        </w:rPr>
        <w:t>; QD, once daily</w:t>
      </w:r>
      <w:r w:rsidR="007C25A2" w:rsidRPr="007A6C55">
        <w:rPr>
          <w:rFonts w:ascii="Times New Roman" w:hAnsi="Times New Roman"/>
        </w:rPr>
        <w:t>.</w:t>
      </w:r>
    </w:p>
    <w:p w14:paraId="3CBD888F" w14:textId="77777777" w:rsidR="002218F0" w:rsidRDefault="002218F0" w:rsidP="009F720F">
      <w:pPr>
        <w:tabs>
          <w:tab w:val="left" w:pos="6600"/>
        </w:tabs>
        <w:spacing w:after="200"/>
        <w:rPr>
          <w:rFonts w:ascii="Times New Roman" w:hAnsi="Times New Roman"/>
          <w:b/>
          <w:sz w:val="24"/>
          <w:szCs w:val="24"/>
        </w:rPr>
        <w:sectPr w:rsidR="002218F0" w:rsidSect="006054C6">
          <w:footerReference w:type="default" r:id="rId12"/>
          <w:pgSz w:w="16838" w:h="11906" w:orient="landscape"/>
          <w:pgMar w:top="1440" w:right="1701" w:bottom="1440" w:left="992" w:header="709" w:footer="709" w:gutter="0"/>
          <w:cols w:space="708"/>
          <w:docGrid w:linePitch="360"/>
        </w:sectPr>
      </w:pPr>
    </w:p>
    <w:p w14:paraId="42226EDC" w14:textId="78577AC6" w:rsidR="00ED4BDC" w:rsidRDefault="00893127" w:rsidP="009F720F">
      <w:pPr>
        <w:tabs>
          <w:tab w:val="left" w:pos="6600"/>
        </w:tabs>
        <w:spacing w:after="20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Fi</w:t>
      </w:r>
      <w:r w:rsidR="006D5AFC">
        <w:rPr>
          <w:rFonts w:ascii="Times New Roman" w:hAnsi="Times New Roman"/>
          <w:b/>
          <w:sz w:val="24"/>
          <w:szCs w:val="24"/>
        </w:rPr>
        <w:t>g</w:t>
      </w:r>
      <w:r w:rsidR="00883695">
        <w:rPr>
          <w:rFonts w:ascii="Times New Roman" w:hAnsi="Times New Roman"/>
          <w:b/>
          <w:sz w:val="24"/>
          <w:szCs w:val="24"/>
        </w:rPr>
        <w:t>.</w:t>
      </w:r>
      <w:r w:rsidR="006D5AFC">
        <w:rPr>
          <w:rFonts w:ascii="Times New Roman" w:hAnsi="Times New Roman"/>
          <w:b/>
          <w:sz w:val="24"/>
          <w:szCs w:val="24"/>
        </w:rPr>
        <w:t xml:space="preserve"> S2</w:t>
      </w:r>
      <w:r w:rsidR="00070A6D" w:rsidRPr="00070A6D">
        <w:rPr>
          <w:rFonts w:ascii="Times New Roman" w:hAnsi="Times New Roman"/>
          <w:b/>
          <w:sz w:val="24"/>
          <w:szCs w:val="24"/>
        </w:rPr>
        <w:t xml:space="preserve">. </w:t>
      </w:r>
      <w:r w:rsidR="00070A6D" w:rsidRPr="009F720F">
        <w:rPr>
          <w:rFonts w:ascii="Times New Roman" w:hAnsi="Times New Roman"/>
          <w:sz w:val="24"/>
          <w:szCs w:val="24"/>
        </w:rPr>
        <w:t xml:space="preserve">Predicted distribution of individual PD responses </w:t>
      </w:r>
      <w:r w:rsidR="009F720F" w:rsidRPr="009F720F">
        <w:rPr>
          <w:rFonts w:ascii="Times New Roman" w:hAnsi="Times New Roman"/>
          <w:sz w:val="24"/>
          <w:szCs w:val="24"/>
        </w:rPr>
        <w:t>when P</w:t>
      </w:r>
      <w:r w:rsidR="00C26E21">
        <w:rPr>
          <w:rFonts w:ascii="Times New Roman" w:hAnsi="Times New Roman"/>
          <w:sz w:val="24"/>
          <w:szCs w:val="24"/>
        </w:rPr>
        <w:t xml:space="preserve">F-06751979 is administered at 30 mg QD, 75 mg QD, and </w:t>
      </w:r>
      <w:r w:rsidR="009F720F" w:rsidRPr="009F720F">
        <w:rPr>
          <w:rFonts w:ascii="Times New Roman" w:hAnsi="Times New Roman"/>
          <w:sz w:val="24"/>
          <w:szCs w:val="24"/>
        </w:rPr>
        <w:t>110 mg QD</w:t>
      </w:r>
      <w:r w:rsidR="007C25A2">
        <w:rPr>
          <w:rFonts w:ascii="Times New Roman" w:hAnsi="Times New Roman"/>
          <w:sz w:val="24"/>
          <w:szCs w:val="24"/>
        </w:rPr>
        <w:t>.</w:t>
      </w:r>
    </w:p>
    <w:p w14:paraId="28AC92F0" w14:textId="3FDA92CC" w:rsidR="00642CD4" w:rsidRDefault="00DE0B76" w:rsidP="009F720F">
      <w:pPr>
        <w:tabs>
          <w:tab w:val="left" w:pos="6600"/>
        </w:tabs>
        <w:spacing w:after="200"/>
        <w:rPr>
          <w:rFonts w:ascii="Times New Roman" w:hAnsi="Times New Roman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3F3E73ED" wp14:editId="0AB8F7CF">
            <wp:extent cx="4599160" cy="68247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af Tol PK-PD Suppl fig02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4"/>
                    <a:stretch/>
                  </pic:blipFill>
                  <pic:spPr bwMode="auto">
                    <a:xfrm>
                      <a:off x="0" y="0"/>
                      <a:ext cx="4607599" cy="6837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1D19">
        <w:rPr>
          <w:rFonts w:ascii="Times New Roman" w:hAnsi="Times New Roman"/>
          <w:b/>
          <w:sz w:val="24"/>
          <w:szCs w:val="24"/>
        </w:rPr>
        <w:br/>
      </w:r>
      <w:r w:rsidR="00BA03FC" w:rsidRPr="007A6C55">
        <w:rPr>
          <w:rFonts w:ascii="Times New Roman" w:hAnsi="Times New Roman"/>
        </w:rPr>
        <w:t xml:space="preserve">PD, pharmacodynamics; </w:t>
      </w:r>
      <w:r w:rsidR="005F1D19" w:rsidRPr="007A6C55">
        <w:rPr>
          <w:rFonts w:ascii="Times New Roman" w:hAnsi="Times New Roman"/>
        </w:rPr>
        <w:t>QD, once daily</w:t>
      </w:r>
      <w:r w:rsidR="007C25A2" w:rsidRPr="007A6C55">
        <w:rPr>
          <w:rFonts w:ascii="Times New Roman" w:hAnsi="Times New Roman"/>
        </w:rPr>
        <w:t>.</w:t>
      </w:r>
    </w:p>
    <w:p w14:paraId="68EC42C0" w14:textId="77777777" w:rsidR="00642CD4" w:rsidRDefault="00642CD4">
      <w:p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9A49654" w14:textId="77777777" w:rsidR="00642CD4" w:rsidRDefault="00642CD4" w:rsidP="009F720F">
      <w:pPr>
        <w:tabs>
          <w:tab w:val="left" w:pos="6600"/>
        </w:tabs>
        <w:spacing w:after="200"/>
        <w:rPr>
          <w:rFonts w:ascii="Times New Roman" w:hAnsi="Times New Roman"/>
        </w:rPr>
        <w:sectPr w:rsidR="00642CD4" w:rsidSect="006054C6">
          <w:pgSz w:w="11906" w:h="16838"/>
          <w:pgMar w:top="1701" w:right="1440" w:bottom="992" w:left="1440" w:header="709" w:footer="709" w:gutter="0"/>
          <w:cols w:space="708"/>
          <w:docGrid w:linePitch="360"/>
        </w:sectPr>
      </w:pPr>
    </w:p>
    <w:p w14:paraId="521073BA" w14:textId="2C513B97" w:rsidR="009F4B96" w:rsidRPr="005446E1" w:rsidRDefault="00642CD4" w:rsidP="009F720F">
      <w:pPr>
        <w:tabs>
          <w:tab w:val="left" w:pos="6600"/>
        </w:tabs>
        <w:spacing w:after="200"/>
        <w:rPr>
          <w:rFonts w:ascii="Times New Roman" w:hAnsi="Times New Roman"/>
          <w:b/>
          <w:i/>
        </w:rPr>
      </w:pPr>
      <w:r w:rsidRPr="005446E1">
        <w:rPr>
          <w:rFonts w:ascii="Times New Roman" w:hAnsi="Times New Roman"/>
          <w:b/>
        </w:rPr>
        <w:lastRenderedPageBreak/>
        <w:t>Table S1</w:t>
      </w:r>
      <w:r w:rsidRPr="005446E1">
        <w:rPr>
          <w:rFonts w:ascii="Times New Roman" w:hAnsi="Times New Roman"/>
        </w:rPr>
        <w:t xml:space="preserve">. </w:t>
      </w:r>
      <w:r w:rsidR="000A4F85" w:rsidRPr="005446E1">
        <w:rPr>
          <w:rFonts w:ascii="Times New Roman" w:hAnsi="Times New Roman"/>
        </w:rPr>
        <w:t>Mean p</w:t>
      </w:r>
      <w:r w:rsidR="006412BC" w:rsidRPr="005446E1">
        <w:rPr>
          <w:rFonts w:ascii="Times New Roman" w:hAnsi="Times New Roman"/>
        </w:rPr>
        <w:t>laceb</w:t>
      </w:r>
      <w:r w:rsidR="001F3179" w:rsidRPr="005446E1">
        <w:rPr>
          <w:rFonts w:ascii="Times New Roman" w:hAnsi="Times New Roman"/>
        </w:rPr>
        <w:t>o</w:t>
      </w:r>
      <w:r w:rsidR="006412BC" w:rsidRPr="005446E1">
        <w:rPr>
          <w:rFonts w:ascii="Times New Roman" w:hAnsi="Times New Roman"/>
        </w:rPr>
        <w:t>-adjusted percent change from baseline</w:t>
      </w:r>
      <w:r w:rsidR="00DF083B" w:rsidRPr="005446E1">
        <w:rPr>
          <w:rFonts w:ascii="Times New Roman" w:hAnsi="Times New Roman"/>
        </w:rPr>
        <w:t xml:space="preserve"> (2-sided 80% CI)</w:t>
      </w:r>
      <w:r w:rsidR="001F3179" w:rsidRPr="005446E1">
        <w:rPr>
          <w:rFonts w:ascii="Times New Roman" w:hAnsi="Times New Roman"/>
        </w:rPr>
        <w:t xml:space="preserve"> </w:t>
      </w:r>
      <w:r w:rsidR="006412BC" w:rsidRPr="005446E1">
        <w:rPr>
          <w:rFonts w:ascii="Times New Roman" w:hAnsi="Times New Roman"/>
        </w:rPr>
        <w:t>in plasma Aβ fragments in healthy adults treated with single- and multiple</w:t>
      </w:r>
      <w:r w:rsidR="00651FDB" w:rsidRPr="005446E1">
        <w:rPr>
          <w:rFonts w:ascii="Times New Roman" w:hAnsi="Times New Roman"/>
        </w:rPr>
        <w:t>-ascending doses of PF-06751979</w:t>
      </w:r>
      <w:r w:rsidR="009058E3" w:rsidRPr="005446E1">
        <w:rPr>
          <w:rFonts w:ascii="Times New Roman" w:hAnsi="Times New Roman"/>
        </w:rPr>
        <w:t xml:space="preserve"> in</w:t>
      </w:r>
      <w:r w:rsidR="00DF083B" w:rsidRPr="005446E1">
        <w:rPr>
          <w:rFonts w:ascii="Times New Roman" w:hAnsi="Times New Roman"/>
        </w:rPr>
        <w:t xml:space="preserve"> studies B8271001 and B8271004</w:t>
      </w:r>
      <w:r w:rsidR="00651FDB" w:rsidRPr="005446E1">
        <w:rPr>
          <w:rFonts w:ascii="Times New Roman" w:hAnsi="Times New Roman"/>
        </w:rPr>
        <w:t xml:space="preserve"> </w:t>
      </w:r>
    </w:p>
    <w:tbl>
      <w:tblPr>
        <w:tblStyle w:val="TableGrid"/>
        <w:tblW w:w="15564" w:type="dxa"/>
        <w:tblBorders>
          <w:left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819"/>
        <w:gridCol w:w="1670"/>
        <w:gridCol w:w="1736"/>
        <w:gridCol w:w="1670"/>
        <w:gridCol w:w="1670"/>
        <w:gridCol w:w="1670"/>
        <w:gridCol w:w="1670"/>
        <w:gridCol w:w="1670"/>
        <w:gridCol w:w="1572"/>
      </w:tblGrid>
      <w:tr w:rsidR="005446E1" w:rsidRPr="005446E1" w14:paraId="0D473588" w14:textId="77777777" w:rsidTr="00187096">
        <w:trPr>
          <w:cantSplit/>
          <w:trHeight w:val="340"/>
        </w:trPr>
        <w:tc>
          <w:tcPr>
            <w:tcW w:w="15564" w:type="dxa"/>
            <w:gridSpan w:val="10"/>
            <w:tcBorders>
              <w:bottom w:val="single" w:sz="6" w:space="0" w:color="auto"/>
            </w:tcBorders>
          </w:tcPr>
          <w:p w14:paraId="01430238" w14:textId="636DB4C0" w:rsidR="001F3179" w:rsidRPr="005446E1" w:rsidRDefault="00642CD4" w:rsidP="001F3179">
            <w:pPr>
              <w:spacing w:after="20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vertAlign w:val="superscript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t>Part A: PF-06751979 single-ascending dose in healthy adults</w:t>
            </w:r>
          </w:p>
          <w:p w14:paraId="2FBD53DE" w14:textId="1643F0D0" w:rsidR="00043E60" w:rsidRPr="005446E1" w:rsidRDefault="00F5546C" w:rsidP="00F5546C">
            <w:pPr>
              <w:spacing w:after="20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t>Mean p</w:t>
            </w:r>
            <w:r w:rsidR="001F3179" w:rsidRPr="005446E1">
              <w:rPr>
                <w:rFonts w:ascii="Times New Roman" w:hAnsi="Times New Roman"/>
                <w:b/>
                <w:sz w:val="20"/>
                <w:szCs w:val="24"/>
              </w:rPr>
              <w:t>lacebo-adjusted percent change from baseline (2-sided 80% CI)</w:t>
            </w:r>
          </w:p>
        </w:tc>
      </w:tr>
      <w:tr w:rsidR="005446E1" w:rsidRPr="005446E1" w14:paraId="755363DF" w14:textId="77777777" w:rsidTr="00187096">
        <w:trPr>
          <w:cantSplit/>
          <w:trHeight w:val="340"/>
        </w:trPr>
        <w:tc>
          <w:tcPr>
            <w:tcW w:w="15564" w:type="dxa"/>
            <w:gridSpan w:val="10"/>
            <w:tcBorders>
              <w:top w:val="single" w:sz="6" w:space="0" w:color="auto"/>
              <w:bottom w:val="single" w:sz="6" w:space="0" w:color="auto"/>
            </w:tcBorders>
          </w:tcPr>
          <w:p w14:paraId="146B5974" w14:textId="38E120F3" w:rsidR="006412BC" w:rsidRPr="005446E1" w:rsidRDefault="006412BC" w:rsidP="00407571">
            <w:pPr>
              <w:spacing w:after="20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t>PF-06751979 dose</w:t>
            </w:r>
          </w:p>
        </w:tc>
      </w:tr>
      <w:tr w:rsidR="005446E1" w:rsidRPr="005446E1" w14:paraId="604FC5BA" w14:textId="77777777" w:rsidTr="00187096">
        <w:trPr>
          <w:cantSplit/>
          <w:trHeight w:val="340"/>
        </w:trPr>
        <w:tc>
          <w:tcPr>
            <w:tcW w:w="1417" w:type="dxa"/>
            <w:tcBorders>
              <w:top w:val="single" w:sz="6" w:space="0" w:color="auto"/>
              <w:bottom w:val="nil"/>
              <w:right w:val="nil"/>
            </w:tcBorders>
          </w:tcPr>
          <w:p w14:paraId="0C169BB6" w14:textId="41E47D6D" w:rsidR="00043E60" w:rsidRPr="005446E1" w:rsidRDefault="00043E60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Plasma fragment</w:t>
            </w:r>
          </w:p>
        </w:tc>
        <w:tc>
          <w:tcPr>
            <w:tcW w:w="81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A604D63" w14:textId="01F7CD25" w:rsidR="00043E60" w:rsidRPr="005446E1" w:rsidRDefault="00043E60" w:rsidP="000E56FF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Time</w:t>
            </w:r>
            <w:r w:rsidR="000E56FF" w:rsidRPr="005446E1">
              <w:rPr>
                <w:rFonts w:ascii="Times New Roman" w:hAnsi="Times New Roman"/>
                <w:sz w:val="20"/>
                <w:szCs w:val="24"/>
              </w:rPr>
              <w:br/>
            </w:r>
            <w:r w:rsidRPr="005446E1">
              <w:rPr>
                <w:rFonts w:ascii="Times New Roman" w:hAnsi="Times New Roman"/>
                <w:sz w:val="20"/>
                <w:szCs w:val="24"/>
              </w:rPr>
              <w:t>post-dose</w:t>
            </w:r>
            <w:r w:rsidR="000E56FF" w:rsidRPr="005446E1">
              <w:rPr>
                <w:rFonts w:ascii="Times New Roman" w:hAnsi="Times New Roman"/>
                <w:sz w:val="20"/>
                <w:szCs w:val="24"/>
              </w:rPr>
              <w:br/>
            </w:r>
            <w:r w:rsidR="004C2DB4" w:rsidRPr="005446E1">
              <w:rPr>
                <w:rFonts w:ascii="Times New Roman" w:hAnsi="Times New Roman"/>
                <w:sz w:val="20"/>
                <w:szCs w:val="24"/>
              </w:rPr>
              <w:t>(h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>ou</w:t>
            </w:r>
            <w:r w:rsidR="004C2DB4" w:rsidRPr="005446E1">
              <w:rPr>
                <w:rFonts w:ascii="Times New Roman" w:hAnsi="Times New Roman"/>
                <w:sz w:val="20"/>
                <w:szCs w:val="24"/>
              </w:rPr>
              <w:t>rs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CDCC0F9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3 mg</w:t>
            </w:r>
          </w:p>
          <w:p w14:paraId="3B85B89D" w14:textId="55561001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)</w:t>
            </w:r>
          </w:p>
        </w:tc>
        <w:tc>
          <w:tcPr>
            <w:tcW w:w="173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60245C4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2 mg</w:t>
            </w:r>
          </w:p>
          <w:p w14:paraId="14083D39" w14:textId="054A3F7D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4BA3807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0 mg</w:t>
            </w:r>
          </w:p>
          <w:p w14:paraId="1B21738C" w14:textId="159F616C" w:rsidR="00600ABF" w:rsidRPr="005446E1" w:rsidRDefault="00600AB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47319E" w:rsidRPr="005446E1">
              <w:rPr>
                <w:rFonts w:ascii="Times New Roman" w:hAnsi="Times New Roman"/>
                <w:sz w:val="20"/>
                <w:szCs w:val="24"/>
              </w:rPr>
              <w:t>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47319E"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47319E"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D50AD6E" w14:textId="77777777" w:rsidR="0047319E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60 mg</w:t>
            </w:r>
          </w:p>
          <w:p w14:paraId="6D5A9268" w14:textId="55B36E15" w:rsidR="00043E60" w:rsidRPr="005446E1" w:rsidRDefault="0047319E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DAD639C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00 mg</w:t>
            </w:r>
          </w:p>
          <w:p w14:paraId="46AF83BC" w14:textId="55C68A4B" w:rsidR="00287758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3D96CAF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00 mg</w:t>
            </w:r>
          </w:p>
          <w:p w14:paraId="565DA920" w14:textId="259516BE" w:rsidR="004237D4" w:rsidRPr="005446E1" w:rsidRDefault="004237D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67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CEF2F6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40 mg </w:t>
            </w:r>
          </w:p>
          <w:p w14:paraId="622E04B1" w14:textId="7E044DF0" w:rsidR="004237D4" w:rsidRPr="005446E1" w:rsidRDefault="004237D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  <w:tc>
          <w:tcPr>
            <w:tcW w:w="1572" w:type="dxa"/>
            <w:tcBorders>
              <w:top w:val="single" w:sz="6" w:space="0" w:color="auto"/>
              <w:left w:val="nil"/>
              <w:bottom w:val="nil"/>
            </w:tcBorders>
          </w:tcPr>
          <w:p w14:paraId="14501E52" w14:textId="77777777" w:rsidR="00043E60" w:rsidRPr="005446E1" w:rsidRDefault="00043E60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00 mg fed</w:t>
            </w:r>
          </w:p>
          <w:p w14:paraId="1A76F2DD" w14:textId="70129DFF" w:rsidR="004237D4" w:rsidRPr="005446E1" w:rsidRDefault="004237D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)</w:t>
            </w:r>
          </w:p>
        </w:tc>
      </w:tr>
      <w:tr w:rsidR="005446E1" w:rsidRPr="005446E1" w14:paraId="587D61E2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1B2B4CB6" w14:textId="3CA76812" w:rsidR="00043E60" w:rsidRPr="005446E1" w:rsidRDefault="004C2DB4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1-4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1148E781" w14:textId="12D73C41" w:rsidR="00043E60" w:rsidRPr="005446E1" w:rsidRDefault="004C2DB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07BE7B5B" w14:textId="2BB731D0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41.1</w:t>
            </w:r>
          </w:p>
          <w:p w14:paraId="672AAEC4" w14:textId="0C08B3E4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7.00,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4.62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09EF1787" w14:textId="10BF72A9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57.5</w:t>
            </w:r>
          </w:p>
          <w:p w14:paraId="6B7F8E6F" w14:textId="1F8EA9F2" w:rsidR="001F3179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 xml:space="preserve">61.62,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52.8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E5BA621" w14:textId="7108D22D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52.9</w:t>
            </w:r>
          </w:p>
          <w:p w14:paraId="1788347C" w14:textId="7EB2EC91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7.57,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7.79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C0C12C3" w14:textId="3CB49327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946A1F" w:rsidRPr="005446E1">
              <w:rPr>
                <w:rFonts w:ascii="Times New Roman" w:hAnsi="Times New Roman"/>
                <w:sz w:val="20"/>
                <w:szCs w:val="24"/>
              </w:rPr>
              <w:t>61.6</w:t>
            </w:r>
          </w:p>
          <w:p w14:paraId="5F522BC6" w14:textId="23954138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44,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7.4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E6623A4" w14:textId="1DD2CE4F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F724D2D" w14:textId="6E2B5E56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F07A844" w14:textId="6A502D0B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23CF0847" w14:textId="7399A135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</w:tr>
      <w:tr w:rsidR="005446E1" w:rsidRPr="005446E1" w14:paraId="479BD4A1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1F3A65DC" w14:textId="77777777" w:rsidR="00287758" w:rsidRPr="005446E1" w:rsidRDefault="00287758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1E6272CE" w14:textId="6E2C2D2B" w:rsidR="00287758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1DB000F" w14:textId="2DE1D49E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099E1446" w14:textId="0F6919C9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07C6639" w14:textId="07A603AE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0F6A534E" w14:textId="13F393F1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B606F74" w14:textId="0A65064D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4.3</w:t>
            </w:r>
          </w:p>
          <w:p w14:paraId="7D0A8C75" w14:textId="42640BF6" w:rsidR="00287758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68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1.5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6CDEC02" w14:textId="3EBAE337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78.2</w:t>
            </w:r>
          </w:p>
          <w:p w14:paraId="18BB5C64" w14:textId="15F074D9" w:rsidR="00287758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1.53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4.33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6BF829B" w14:textId="1917528A" w:rsidR="0028775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6.9</w:t>
            </w:r>
          </w:p>
          <w:p w14:paraId="66D433C7" w14:textId="701ADB02" w:rsidR="00287758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8.90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4.57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5BF2E479" w14:textId="59120390" w:rsidR="00065B08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>77.1</w:t>
            </w:r>
          </w:p>
          <w:p w14:paraId="75D3561F" w14:textId="06C46B8B" w:rsidR="00287758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0.54,</w:t>
            </w:r>
            <w:r w:rsidR="000E56FF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0E56FF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2.94)</w:t>
            </w:r>
          </w:p>
        </w:tc>
      </w:tr>
      <w:tr w:rsidR="005446E1" w:rsidRPr="005446E1" w14:paraId="30FFAE2E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5D210FFD" w14:textId="467ED9CC" w:rsidR="00043E60" w:rsidRPr="005446E1" w:rsidRDefault="00043E60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76B1EB62" w14:textId="4C9AD77E" w:rsidR="00043E60" w:rsidRPr="005446E1" w:rsidRDefault="004C2DB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0B9D4244" w14:textId="1CF049E1" w:rsidR="00043E60" w:rsidRPr="005446E1" w:rsidRDefault="000E56F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50.5</w:t>
            </w:r>
          </w:p>
          <w:p w14:paraId="586F4489" w14:textId="601FD102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6.30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4.05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78439C71" w14:textId="0F82BCD6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67.0</w:t>
            </w:r>
          </w:p>
          <w:p w14:paraId="3FA51DA0" w14:textId="4D2759B3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0.76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2.83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C44D10D" w14:textId="44BA6789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69.0</w:t>
            </w:r>
          </w:p>
          <w:p w14:paraId="3C6E6582" w14:textId="0ECC625B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2.50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4.99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1AFFBE8" w14:textId="1D472204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946A1F" w:rsidRPr="005446E1">
              <w:rPr>
                <w:rFonts w:ascii="Times New Roman" w:hAnsi="Times New Roman"/>
                <w:sz w:val="20"/>
                <w:szCs w:val="24"/>
              </w:rPr>
              <w:t>80.9</w:t>
            </w:r>
          </w:p>
          <w:p w14:paraId="7238F2A8" w14:textId="5E734E98" w:rsidR="00946A1F" w:rsidRPr="005446E1" w:rsidRDefault="00946A1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83.08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78.45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AD1D9AC" w14:textId="4B579E76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7.7</w:t>
            </w:r>
          </w:p>
          <w:p w14:paraId="0DC20D59" w14:textId="36716E50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9.16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5.94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A075759" w14:textId="4AC0BF0E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2.4</w:t>
            </w:r>
          </w:p>
          <w:p w14:paraId="6886BB9D" w14:textId="2850CB66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4.52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9.88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0B0E4AB0" w14:textId="0E4DE67F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9.0</w:t>
            </w:r>
          </w:p>
          <w:p w14:paraId="13D85D4A" w14:textId="1F356DE0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0.36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.47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13D719D0" w14:textId="314865E7" w:rsidR="00065B0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A60D18" w:rsidRPr="005446E1">
              <w:rPr>
                <w:rFonts w:ascii="Times New Roman" w:hAnsi="Times New Roman"/>
                <w:sz w:val="20"/>
                <w:szCs w:val="24"/>
              </w:rPr>
              <w:t>80.7</w:t>
            </w:r>
          </w:p>
          <w:p w14:paraId="6E7F9EE5" w14:textId="0F6E461D" w:rsidR="00043E60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3.07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8.01)</w:t>
            </w:r>
          </w:p>
        </w:tc>
      </w:tr>
      <w:tr w:rsidR="005446E1" w:rsidRPr="005446E1" w14:paraId="788775DF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5BC9DF45" w14:textId="0B7635DD" w:rsidR="00043E60" w:rsidRPr="005446E1" w:rsidRDefault="00043E60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713F6856" w14:textId="41658ECA" w:rsidR="00043E60" w:rsidRPr="005446E1" w:rsidRDefault="004C2DB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F425EE1" w14:textId="77724CE0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34.8</w:t>
            </w:r>
          </w:p>
          <w:p w14:paraId="6A873B9F" w14:textId="7A98A8F5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1.51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7.41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07F15D02" w14:textId="3653D797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61.0</w:t>
            </w:r>
          </w:p>
          <w:p w14:paraId="61072FA1" w14:textId="2ABCE831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4.91, </w:t>
            </w:r>
            <w:r w:rsidR="00E00AA7" w:rsidRPr="005446E1">
              <w:rPr>
                <w:rFonts w:ascii="Times New Roman" w:hAnsi="Times New Roman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6.6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93AE81A" w14:textId="21098DB2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66.6</w:t>
            </w:r>
          </w:p>
          <w:p w14:paraId="6BBB30C4" w14:textId="1345B0A9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9.9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2.8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897CF1A" w14:textId="491F7F1C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946A1F" w:rsidRPr="005446E1">
              <w:rPr>
                <w:rFonts w:ascii="Times New Roman" w:hAnsi="Times New Roman"/>
                <w:sz w:val="20"/>
                <w:szCs w:val="24"/>
              </w:rPr>
              <w:t>84.0</w:t>
            </w:r>
          </w:p>
          <w:p w14:paraId="074AC405" w14:textId="5F5A6067" w:rsidR="00946A1F" w:rsidRPr="005446E1" w:rsidRDefault="00946A1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5.6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2.21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77775EA" w14:textId="6A830607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90.2</w:t>
            </w:r>
          </w:p>
          <w:p w14:paraId="5A4EAE2F" w14:textId="701A38D2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1.00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9.3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9872D86" w14:textId="452FA813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4.9</w:t>
            </w:r>
          </w:p>
          <w:p w14:paraId="177D2E06" w14:textId="1E9EF940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13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3.54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B29DB2D" w14:textId="6C528FE1" w:rsidR="00065B0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>89.4</w:t>
            </w:r>
          </w:p>
          <w:p w14:paraId="385B53B4" w14:textId="1A8A638E" w:rsidR="00043E60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0.27,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 88.44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44702CDB" w14:textId="75978379" w:rsidR="00065B0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</w:rPr>
              <w:t>–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>83.5</w:t>
            </w:r>
          </w:p>
          <w:p w14:paraId="22A6EAB9" w14:textId="54A4A688" w:rsidR="00043E60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4.8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2.00)</w:t>
            </w:r>
          </w:p>
        </w:tc>
      </w:tr>
      <w:tr w:rsidR="005446E1" w:rsidRPr="005446E1" w14:paraId="60D37E3D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single" w:sz="4" w:space="0" w:color="auto"/>
              <w:right w:val="nil"/>
            </w:tcBorders>
          </w:tcPr>
          <w:p w14:paraId="7FC1F4D4" w14:textId="50FD0F17" w:rsidR="00043E60" w:rsidRPr="005446E1" w:rsidRDefault="00043E60" w:rsidP="00043E60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5536EC" w14:textId="765B9215" w:rsidR="00043E60" w:rsidRPr="005446E1" w:rsidRDefault="004C2DB4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8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4A2ACA" w14:textId="722CAFEB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28.0</w:t>
            </w:r>
          </w:p>
          <w:p w14:paraId="4EDA5CEE" w14:textId="40B85009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5.5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19.63)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222AB" w14:textId="368D6962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F3179" w:rsidRPr="005446E1">
              <w:rPr>
                <w:rFonts w:ascii="Times New Roman" w:hAnsi="Times New Roman"/>
                <w:sz w:val="20"/>
                <w:szCs w:val="24"/>
              </w:rPr>
              <w:t>53.3</w:t>
            </w:r>
          </w:p>
          <w:p w14:paraId="2A2BF04D" w14:textId="56309F86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8.0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8.02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784F7" w14:textId="206EF52A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6A1F" w:rsidRPr="005446E1">
              <w:rPr>
                <w:rFonts w:ascii="Times New Roman" w:hAnsi="Times New Roman"/>
                <w:sz w:val="20"/>
                <w:szCs w:val="24"/>
              </w:rPr>
              <w:t>57.4</w:t>
            </w:r>
          </w:p>
          <w:p w14:paraId="72AE8BA4" w14:textId="003C6871" w:rsidR="001F3179" w:rsidRPr="005446E1" w:rsidRDefault="001F3179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7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2.51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8E9ABA" w14:textId="07212979" w:rsidR="00043E60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6A1F" w:rsidRPr="005446E1">
              <w:rPr>
                <w:rFonts w:ascii="Times New Roman" w:hAnsi="Times New Roman"/>
                <w:sz w:val="20"/>
                <w:szCs w:val="24"/>
              </w:rPr>
              <w:t>82.0</w:t>
            </w:r>
          </w:p>
          <w:p w14:paraId="2D301255" w14:textId="7C96D4EA" w:rsidR="00946A1F" w:rsidRPr="005446E1" w:rsidRDefault="00946A1F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3.8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9.98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FDB77A" w14:textId="5D9F2474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90.2</w:t>
            </w:r>
          </w:p>
          <w:p w14:paraId="283C152E" w14:textId="259EF762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1.11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9.23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B4A9AC" w14:textId="0FF57281" w:rsidR="0028775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87758" w:rsidRPr="005446E1">
              <w:rPr>
                <w:rFonts w:ascii="Times New Roman" w:hAnsi="Times New Roman"/>
                <w:sz w:val="20"/>
                <w:szCs w:val="24"/>
              </w:rPr>
              <w:t>86.1</w:t>
            </w:r>
          </w:p>
          <w:p w14:paraId="2405586F" w14:textId="4CB7668C" w:rsidR="00043E60" w:rsidRPr="005446E1" w:rsidRDefault="0028775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41,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4.71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BC59B" w14:textId="30DA221F" w:rsidR="00065B0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>90.3</w:t>
            </w:r>
          </w:p>
          <w:p w14:paraId="7C1E622D" w14:textId="547C2949" w:rsidR="00043E60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91.1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9.25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</w:tcBorders>
          </w:tcPr>
          <w:p w14:paraId="3FD6014E" w14:textId="3BFD1777" w:rsidR="00065B08" w:rsidRPr="005446E1" w:rsidRDefault="00E00AA7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065B08" w:rsidRPr="005446E1">
              <w:rPr>
                <w:rFonts w:ascii="Times New Roman" w:hAnsi="Times New Roman"/>
                <w:sz w:val="20"/>
                <w:szCs w:val="24"/>
              </w:rPr>
              <w:t>84.3</w:t>
            </w:r>
          </w:p>
          <w:p w14:paraId="34A95FF8" w14:textId="3FF6F00A" w:rsidR="00043E60" w:rsidRPr="005446E1" w:rsidRDefault="00065B08" w:rsidP="00043E60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5.7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2.70)</w:t>
            </w:r>
          </w:p>
        </w:tc>
      </w:tr>
      <w:tr w:rsidR="005446E1" w:rsidRPr="005446E1" w14:paraId="136A7B5B" w14:textId="77777777" w:rsidTr="00187096">
        <w:trPr>
          <w:cantSplit/>
          <w:trHeight w:val="340"/>
        </w:trPr>
        <w:tc>
          <w:tcPr>
            <w:tcW w:w="1417" w:type="dxa"/>
            <w:tcBorders>
              <w:top w:val="single" w:sz="4" w:space="0" w:color="auto"/>
              <w:bottom w:val="nil"/>
              <w:right w:val="nil"/>
            </w:tcBorders>
          </w:tcPr>
          <w:p w14:paraId="2C9EDF80" w14:textId="398DE4BE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x-40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0A0E74" w14:textId="48D0A03B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0A2A98" w14:textId="0B776124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34.1</w:t>
            </w:r>
          </w:p>
          <w:p w14:paraId="65F0F635" w14:textId="6CCE3C89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9.2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8.55)</w:t>
            </w:r>
          </w:p>
        </w:tc>
        <w:tc>
          <w:tcPr>
            <w:tcW w:w="17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C6BA30" w14:textId="40C1B977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48.4</w:t>
            </w:r>
          </w:p>
          <w:p w14:paraId="68223EBF" w14:textId="1BFE480C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2.4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4.12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7BC9C8" w14:textId="03806585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39.6</w:t>
            </w:r>
          </w:p>
          <w:p w14:paraId="04CE0A05" w14:textId="4F7484F4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4.2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4.61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0093E9" w14:textId="0E3585B5" w:rsidR="00CB1813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 xml:space="preserve">45.4 </w:t>
            </w:r>
          </w:p>
          <w:p w14:paraId="6F63131E" w14:textId="061C5797" w:rsidR="004C2DB4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9.6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0.89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E153AB" w14:textId="13A76489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53A501" w14:textId="2B7E54C6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EE080F" w14:textId="194AFCA2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nil"/>
            </w:tcBorders>
          </w:tcPr>
          <w:p w14:paraId="72B7E21E" w14:textId="5FF2B35C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</w:tr>
      <w:tr w:rsidR="005446E1" w:rsidRPr="005446E1" w14:paraId="3B66C152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2A7B3BB1" w14:textId="77777777" w:rsidR="00E74468" w:rsidRPr="005446E1" w:rsidRDefault="00E74468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54ADC8D8" w14:textId="3877F4CF" w:rsidR="00E74468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9FEF49D" w14:textId="50D27889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34FB0553" w14:textId="6F6154C6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D081646" w14:textId="507BCB14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A4B3C17" w14:textId="34FBEEDF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CCC7DFF" w14:textId="6E995874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5.1</w:t>
            </w:r>
          </w:p>
          <w:p w14:paraId="134D3532" w14:textId="388F7BE1" w:rsidR="00E74468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8.2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1.7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4509E84" w14:textId="5C1E9DD7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58.3</w:t>
            </w:r>
          </w:p>
          <w:p w14:paraId="13FE75CA" w14:textId="01B9B1E5" w:rsidR="00E74468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9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27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2CB7E89" w14:textId="436A9798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3.3</w:t>
            </w:r>
          </w:p>
          <w:p w14:paraId="23F989D2" w14:textId="7E9AC966" w:rsidR="00E74468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6.59,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67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7C5C1165" w14:textId="35D3F60F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59.4</w:t>
            </w:r>
          </w:p>
          <w:p w14:paraId="3729030C" w14:textId="790B6515" w:rsidR="00E74468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2.9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5.41)</w:t>
            </w:r>
          </w:p>
        </w:tc>
      </w:tr>
      <w:tr w:rsidR="005446E1" w:rsidRPr="005446E1" w14:paraId="7FF739AE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770B1F9B" w14:textId="7664FA55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2E425D5A" w14:textId="069FCEA7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D56E737" w14:textId="03A9E734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39.8</w:t>
            </w:r>
          </w:p>
          <w:p w14:paraId="00C87D71" w14:textId="4FEC7BD6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4.2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5.01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6FAB502D" w14:textId="7F93B9FF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53.3</w:t>
            </w:r>
          </w:p>
          <w:p w14:paraId="2680FC8B" w14:textId="08D07B7B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6.7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6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20FF1E1" w14:textId="1C43C994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51.6</w:t>
            </w:r>
          </w:p>
          <w:p w14:paraId="3D652595" w14:textId="43623823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5.0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7.7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056F42A" w14:textId="1F1DF2A6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58.2</w:t>
            </w:r>
          </w:p>
          <w:p w14:paraId="6C5F963D" w14:textId="0E706FC1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2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8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276E426" w14:textId="612EDE81" w:rsidR="00E74468" w:rsidRPr="005446E1" w:rsidRDefault="00E00AA7" w:rsidP="00E74468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6.9</w:t>
            </w:r>
          </w:p>
          <w:p w14:paraId="2A1380DF" w14:textId="731D4870" w:rsidR="004C2DB4" w:rsidRPr="005446E1" w:rsidRDefault="00E74468" w:rsidP="00E74468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9.8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3.59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78A429B" w14:textId="3F639B4D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3.1</w:t>
            </w:r>
          </w:p>
          <w:p w14:paraId="4943B544" w14:textId="6AC8F0CC" w:rsidR="004C2DB4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3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4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DC69A91" w14:textId="2FE4B325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68.3</w:t>
            </w:r>
          </w:p>
          <w:p w14:paraId="458DCBC4" w14:textId="2EC573E2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1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5.14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200A07AB" w14:textId="6006C404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62.0</w:t>
            </w:r>
          </w:p>
          <w:p w14:paraId="6BCF04C7" w14:textId="2C40D088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4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8.24)</w:t>
            </w:r>
          </w:p>
        </w:tc>
      </w:tr>
      <w:tr w:rsidR="005446E1" w:rsidRPr="005446E1" w14:paraId="1E7233AD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4A6CBDEC" w14:textId="1AE4977A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0F23C8FD" w14:textId="3BC7A0A1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2AD0D30" w14:textId="111EB766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25.1</w:t>
            </w:r>
          </w:p>
          <w:p w14:paraId="48BEEE5C" w14:textId="6E85FD8D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1.9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17.46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33852326" w14:textId="63E31523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49.2</w:t>
            </w:r>
          </w:p>
          <w:p w14:paraId="5FCB2147" w14:textId="1A24683F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3.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4.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0B02699" w14:textId="1238ACE7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46.6</w:t>
            </w:r>
          </w:p>
          <w:p w14:paraId="0EC8832D" w14:textId="15F38BD2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1.3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1.34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B0C2B2F" w14:textId="6C7EB6FE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60.8</w:t>
            </w:r>
          </w:p>
          <w:p w14:paraId="3D5D1BC8" w14:textId="18A97DF7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4.3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56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.9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9CB9032" w14:textId="2BBFE0BA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9.7</w:t>
            </w:r>
          </w:p>
          <w:p w14:paraId="37FF979B" w14:textId="3D567CF6" w:rsidR="004C2DB4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2.2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6.85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380D02D" w14:textId="0379C3FA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7.4</w:t>
            </w:r>
          </w:p>
          <w:p w14:paraId="6367E7E1" w14:textId="2479070D" w:rsidR="004C2DB4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0.1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4.40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4B143C3" w14:textId="37D5C191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72.2</w:t>
            </w:r>
          </w:p>
          <w:p w14:paraId="24378306" w14:textId="4C7AF287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6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9.63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7A5388F1" w14:textId="139E1CBE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62.9</w:t>
            </w:r>
          </w:p>
          <w:p w14:paraId="00AA4052" w14:textId="5A6C9A5B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0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50)</w:t>
            </w:r>
          </w:p>
        </w:tc>
      </w:tr>
      <w:tr w:rsidR="005446E1" w:rsidRPr="005446E1" w14:paraId="30554722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single" w:sz="4" w:space="0" w:color="auto"/>
              <w:right w:val="nil"/>
            </w:tcBorders>
          </w:tcPr>
          <w:p w14:paraId="14420558" w14:textId="74EDED22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D3B44B" w14:textId="746A10A9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8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ED23E1" w14:textId="5F54263D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18.0</w:t>
            </w:r>
          </w:p>
          <w:p w14:paraId="2BB88B59" w14:textId="6EF66ECE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25.4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.88)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69E401" w14:textId="0D6384DC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40.0</w:t>
            </w:r>
          </w:p>
          <w:p w14:paraId="61C69099" w14:textId="43CDCC3B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5.2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4.13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D02A55" w14:textId="3A2ED975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38.8</w:t>
            </w:r>
          </w:p>
          <w:p w14:paraId="19A6316D" w14:textId="0F5983A0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4.1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2.88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4E9579" w14:textId="3268326B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56.5</w:t>
            </w:r>
          </w:p>
          <w:p w14:paraId="17C2CF08" w14:textId="1B4B01D2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0.3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2.28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B4C365" w14:textId="6A8684CD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70.0</w:t>
            </w:r>
          </w:p>
          <w:p w14:paraId="278D34BC" w14:textId="374FE6E1" w:rsidR="004C2DB4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2.7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6.98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AFF4E" w14:textId="30B67068" w:rsidR="00E74468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74468" w:rsidRPr="005446E1">
              <w:rPr>
                <w:rFonts w:ascii="Times New Roman" w:hAnsi="Times New Roman"/>
                <w:sz w:val="20"/>
                <w:szCs w:val="24"/>
              </w:rPr>
              <w:t>67.0</w:t>
            </w:r>
          </w:p>
          <w:p w14:paraId="6F2CC711" w14:textId="55BEAD7E" w:rsidR="004C2DB4" w:rsidRPr="005446E1" w:rsidRDefault="00E74468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9.9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3.66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C3F1AA" w14:textId="3B72DCDA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72.9</w:t>
            </w:r>
          </w:p>
          <w:p w14:paraId="23DDCEEA" w14:textId="2710612B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5.4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0.18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</w:tcBorders>
          </w:tcPr>
          <w:p w14:paraId="6B765431" w14:textId="1574C67F" w:rsidR="00140FF9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140FF9" w:rsidRPr="005446E1">
              <w:rPr>
                <w:rFonts w:ascii="Times New Roman" w:hAnsi="Times New Roman"/>
                <w:sz w:val="20"/>
                <w:szCs w:val="24"/>
              </w:rPr>
              <w:t>62.4</w:t>
            </w:r>
          </w:p>
          <w:p w14:paraId="0F57A4AD" w14:textId="3045B1D3" w:rsidR="004C2DB4" w:rsidRPr="005446E1" w:rsidRDefault="00140FF9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8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8.60)</w:t>
            </w:r>
          </w:p>
        </w:tc>
      </w:tr>
      <w:tr w:rsidR="005446E1" w:rsidRPr="005446E1" w14:paraId="4CFC4FCB" w14:textId="77777777" w:rsidTr="00187096">
        <w:trPr>
          <w:cantSplit/>
          <w:trHeight w:val="340"/>
        </w:trPr>
        <w:tc>
          <w:tcPr>
            <w:tcW w:w="1417" w:type="dxa"/>
            <w:tcBorders>
              <w:top w:val="single" w:sz="4" w:space="0" w:color="auto"/>
              <w:bottom w:val="nil"/>
              <w:right w:val="nil"/>
            </w:tcBorders>
          </w:tcPr>
          <w:p w14:paraId="4CA6F427" w14:textId="707C303F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 total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F161FF" w14:textId="7D85EB5F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00A267" w14:textId="535CC7E3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29.8</w:t>
            </w:r>
          </w:p>
          <w:p w14:paraId="364947B5" w14:textId="1C7D14C5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5.0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4.10)</w:t>
            </w:r>
          </w:p>
        </w:tc>
        <w:tc>
          <w:tcPr>
            <w:tcW w:w="17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9E473F" w14:textId="2C6A5220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CB1813" w:rsidRPr="005446E1">
              <w:rPr>
                <w:rFonts w:ascii="Times New Roman" w:hAnsi="Times New Roman"/>
                <w:sz w:val="20"/>
                <w:szCs w:val="24"/>
              </w:rPr>
              <w:t>45.0</w:t>
            </w:r>
          </w:p>
          <w:p w14:paraId="3450BCF4" w14:textId="64357469" w:rsidR="00CB1813" w:rsidRPr="005446E1" w:rsidRDefault="00CB1813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8.9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0.73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1FFCE8" w14:textId="7DFDC5BA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E229B" w:rsidRPr="005446E1">
              <w:rPr>
                <w:rFonts w:ascii="Times New Roman" w:hAnsi="Times New Roman"/>
                <w:sz w:val="20"/>
                <w:szCs w:val="24"/>
              </w:rPr>
              <w:t>36.8</w:t>
            </w:r>
          </w:p>
          <w:p w14:paraId="186D9A16" w14:textId="341ACF2D" w:rsidR="004E229B" w:rsidRPr="005446E1" w:rsidRDefault="004E229B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1.4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1.82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66FEC0" w14:textId="4780A1C4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E229B" w:rsidRPr="005446E1">
              <w:rPr>
                <w:rFonts w:ascii="Times New Roman" w:hAnsi="Times New Roman"/>
                <w:sz w:val="20"/>
                <w:szCs w:val="24"/>
              </w:rPr>
              <w:t>45.8</w:t>
            </w:r>
          </w:p>
          <w:p w14:paraId="3FBCEF5F" w14:textId="20139EB2" w:rsidR="004E229B" w:rsidRPr="005446E1" w:rsidRDefault="004E229B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9.8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1.46)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37DDE3" w14:textId="2C90E15E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482727" w14:textId="0394E4A6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12ED43" w14:textId="3D8BC2B7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nil"/>
            </w:tcBorders>
          </w:tcPr>
          <w:p w14:paraId="20252B56" w14:textId="25E5AA3F" w:rsidR="004C2DB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</w:tr>
      <w:tr w:rsidR="005446E1" w:rsidRPr="005446E1" w14:paraId="551AA9DB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33472A6F" w14:textId="68B0F4C4" w:rsidR="00E60A21" w:rsidRPr="005446E1" w:rsidRDefault="00E60A21" w:rsidP="00E60A21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4C33BA31" w14:textId="3D00F4FB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77AC9C8" w14:textId="21ED1B98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3C9BF1A5" w14:textId="76A539AE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459227AC" w14:textId="32016FC1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308DE6F" w14:textId="43C85444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7C6DA6E7" w14:textId="71293C32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51.8</w:t>
            </w:r>
          </w:p>
          <w:p w14:paraId="5649FFD8" w14:textId="52734031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9.5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2.4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6D7657C" w14:textId="4A23327B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59.3</w:t>
            </w:r>
          </w:p>
          <w:p w14:paraId="6FE8F229" w14:textId="71DB2A37" w:rsidR="00E60A21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4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0.67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28AB7BBE" w14:textId="46AC5ACE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57.6</w:t>
            </w:r>
          </w:p>
          <w:p w14:paraId="569EEFED" w14:textId="4158ADD9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4.4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29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06C318A2" w14:textId="4C8A9208" w:rsidR="00872B32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49.1</w:t>
            </w:r>
          </w:p>
          <w:p w14:paraId="2A6739A1" w14:textId="5B09969F" w:rsidR="00E60A21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7.4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9.23)</w:t>
            </w:r>
          </w:p>
        </w:tc>
      </w:tr>
      <w:tr w:rsidR="005446E1" w:rsidRPr="005446E1" w14:paraId="42A55096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57E3DE87" w14:textId="77777777" w:rsidR="00E60A21" w:rsidRPr="005446E1" w:rsidRDefault="00E60A21" w:rsidP="00E60A21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5BDCC9F1" w14:textId="15A3A8D4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47A7704" w14:textId="3C1D510A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36.4</w:t>
            </w:r>
          </w:p>
          <w:p w14:paraId="403C07C7" w14:textId="5BA53AEE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2.0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0.19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6D18F6E1" w14:textId="7966D632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46.9</w:t>
            </w:r>
          </w:p>
          <w:p w14:paraId="5A034657" w14:textId="17DF1A41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1.3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1.9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1957FCE" w14:textId="1F50AFB8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47.8</w:t>
            </w:r>
          </w:p>
          <w:p w14:paraId="4AAE6AC5" w14:textId="4ED12FA0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2.3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2.90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8D13E1F" w14:textId="6F5607FC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57.4</w:t>
            </w:r>
          </w:p>
          <w:p w14:paraId="2042E860" w14:textId="461FE05E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1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3.29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2E7E550" w14:textId="166FC358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59.1</w:t>
            </w:r>
          </w:p>
          <w:p w14:paraId="41D9786D" w14:textId="1633733B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7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1.29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DAFF2D9" w14:textId="0E94AB29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60.9</w:t>
            </w:r>
          </w:p>
          <w:p w14:paraId="4EEDC75C" w14:textId="4C142A0A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7.7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2.7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5DF9B9A" w14:textId="69B3F761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66.8</w:t>
            </w:r>
          </w:p>
          <w:p w14:paraId="1306057E" w14:textId="43C900FB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2.1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0.43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5CCC7E40" w14:textId="2B197174" w:rsidR="00872B32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56.4</w:t>
            </w:r>
          </w:p>
          <w:p w14:paraId="690D69EB" w14:textId="301E3B6C" w:rsidR="00E60A21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3.4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8.05)</w:t>
            </w:r>
          </w:p>
        </w:tc>
      </w:tr>
      <w:tr w:rsidR="005446E1" w:rsidRPr="005446E1" w14:paraId="1631512D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nil"/>
              <w:right w:val="nil"/>
            </w:tcBorders>
          </w:tcPr>
          <w:p w14:paraId="2B447D3E" w14:textId="77777777" w:rsidR="00E60A21" w:rsidRPr="005446E1" w:rsidRDefault="00E60A21" w:rsidP="00E60A21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</w:tcPr>
          <w:p w14:paraId="7D856CEA" w14:textId="429096AC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659D5E1" w14:textId="7294EEE8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27.7</w:t>
            </w:r>
          </w:p>
          <w:p w14:paraId="02B05276" w14:textId="0331682D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6.8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17.25)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</w:tcPr>
          <w:p w14:paraId="4B41CB47" w14:textId="7ABADA7B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43.9</w:t>
            </w:r>
          </w:p>
          <w:p w14:paraId="41581950" w14:textId="50DDBB82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0.6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6.21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6060AB34" w14:textId="5B5F490A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49.1</w:t>
            </w:r>
          </w:p>
          <w:p w14:paraId="6BCFDE7D" w14:textId="687C8CEE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5.3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2.12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398C8753" w14:textId="6DA9E8BC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60.8</w:t>
            </w:r>
          </w:p>
          <w:p w14:paraId="20975CBF" w14:textId="15A86F0B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6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5.40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50E9D9C6" w14:textId="575FE3AF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64.2</w:t>
            </w:r>
          </w:p>
          <w:p w14:paraId="69CDBE43" w14:textId="5160418E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0.6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6.37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5BEBD4A" w14:textId="4CB175CB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58.2</w:t>
            </w:r>
          </w:p>
          <w:p w14:paraId="1508F6FF" w14:textId="4B7BF44A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2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8.36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</w:tcPr>
          <w:p w14:paraId="116AEB99" w14:textId="1010DF20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69.4</w:t>
            </w:r>
          </w:p>
          <w:p w14:paraId="13F84245" w14:textId="3D523D26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9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2.64)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</w:tcBorders>
          </w:tcPr>
          <w:p w14:paraId="6EF0179D" w14:textId="612F7701" w:rsidR="00872B32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58.4</w:t>
            </w:r>
          </w:p>
          <w:p w14:paraId="36131C4C" w14:textId="5F4EFAFC" w:rsidR="00E60A21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5.9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21)</w:t>
            </w:r>
          </w:p>
        </w:tc>
      </w:tr>
      <w:tr w:rsidR="005446E1" w:rsidRPr="005446E1" w14:paraId="5FAA8D17" w14:textId="77777777" w:rsidTr="00187096">
        <w:trPr>
          <w:cantSplit/>
          <w:trHeight w:val="340"/>
        </w:trPr>
        <w:tc>
          <w:tcPr>
            <w:tcW w:w="1417" w:type="dxa"/>
            <w:tcBorders>
              <w:top w:val="nil"/>
              <w:bottom w:val="single" w:sz="6" w:space="0" w:color="auto"/>
              <w:right w:val="nil"/>
            </w:tcBorders>
          </w:tcPr>
          <w:p w14:paraId="67464780" w14:textId="77777777" w:rsidR="00E60A21" w:rsidRPr="005446E1" w:rsidRDefault="00E60A21" w:rsidP="00E60A21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31D511" w14:textId="3FF10D2A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8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0217E0" w14:textId="292A70B2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19.0</w:t>
            </w:r>
          </w:p>
          <w:p w14:paraId="28C79F4E" w14:textId="716A65A8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26.3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10.93)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7DB618C" w14:textId="651D70EA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35.4</w:t>
            </w:r>
          </w:p>
          <w:p w14:paraId="0D373AAC" w14:textId="6F5688A0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0.9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9.26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4EC1B04" w14:textId="3B40E5ED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 xml:space="preserve">33.0 </w:t>
            </w:r>
          </w:p>
          <w:p w14:paraId="1AD288F7" w14:textId="230CCA2D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8.8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6.50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DE0380" w14:textId="6FFA1F2E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53.8</w:t>
            </w:r>
          </w:p>
          <w:p w14:paraId="19DD3337" w14:textId="0E026ADC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7.9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31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CB6BEFF" w14:textId="53BDAA0C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E60A21" w:rsidRPr="005446E1">
              <w:rPr>
                <w:rFonts w:ascii="Times New Roman" w:hAnsi="Times New Roman"/>
                <w:sz w:val="20"/>
                <w:szCs w:val="24"/>
              </w:rPr>
              <w:t>62.0</w:t>
            </w:r>
          </w:p>
          <w:p w14:paraId="56028365" w14:textId="6A2E12C5" w:rsidR="00E60A21" w:rsidRPr="005446E1" w:rsidRDefault="00E60A21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8.4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38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B91BBE" w14:textId="329869E4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67.4</w:t>
            </w:r>
          </w:p>
          <w:p w14:paraId="39779F4B" w14:textId="04C2666D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3.2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0.24)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E859DC" w14:textId="05242E02" w:rsidR="00E60A21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65.2</w:t>
            </w:r>
          </w:p>
          <w:p w14:paraId="3D26E5C6" w14:textId="014C57C9" w:rsidR="00872B32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0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8.19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6" w:space="0" w:color="auto"/>
            </w:tcBorders>
          </w:tcPr>
          <w:p w14:paraId="1054D95D" w14:textId="41AB8B58" w:rsidR="00872B32" w:rsidRPr="005446E1" w:rsidRDefault="00E00AA7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72B32" w:rsidRPr="005446E1">
              <w:rPr>
                <w:rFonts w:ascii="Times New Roman" w:hAnsi="Times New Roman"/>
                <w:sz w:val="20"/>
                <w:szCs w:val="24"/>
              </w:rPr>
              <w:t>59.6</w:t>
            </w:r>
          </w:p>
          <w:p w14:paraId="1849BB7E" w14:textId="787150B3" w:rsidR="00E60A21" w:rsidRPr="005446E1" w:rsidRDefault="00872B32" w:rsidP="00E60A21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4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1.41)</w:t>
            </w:r>
          </w:p>
        </w:tc>
      </w:tr>
    </w:tbl>
    <w:p w14:paraId="0CC34E0C" w14:textId="77777777" w:rsidR="0047319E" w:rsidRPr="005446E1" w:rsidRDefault="0047319E">
      <w:r w:rsidRPr="005446E1">
        <w:br w:type="page"/>
      </w:r>
    </w:p>
    <w:tbl>
      <w:tblPr>
        <w:tblStyle w:val="TableGrid"/>
        <w:tblW w:w="15451" w:type="dxa"/>
        <w:tblInd w:w="142" w:type="dxa"/>
        <w:tblBorders>
          <w:left w:val="none" w:sz="0" w:space="0" w:color="auto"/>
          <w:right w:val="none" w:sz="0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555"/>
        <w:gridCol w:w="2557"/>
        <w:gridCol w:w="2409"/>
        <w:gridCol w:w="2552"/>
        <w:gridCol w:w="2551"/>
        <w:gridCol w:w="2552"/>
      </w:tblGrid>
      <w:tr w:rsidR="005446E1" w:rsidRPr="005446E1" w14:paraId="7B48F4C2" w14:textId="77777777" w:rsidTr="006054C6">
        <w:trPr>
          <w:cantSplit/>
          <w:trHeight w:val="340"/>
        </w:trPr>
        <w:tc>
          <w:tcPr>
            <w:tcW w:w="15451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303348F6" w14:textId="766E9E7E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vertAlign w:val="superscript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lastRenderedPageBreak/>
              <w:t>Part B: PF-06751979 multiple-ascending dose in healthy adults</w:t>
            </w:r>
          </w:p>
          <w:p w14:paraId="1E353BEF" w14:textId="0B365A73" w:rsidR="001F3179" w:rsidRPr="005446E1" w:rsidRDefault="00A60D18" w:rsidP="00A60D18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t>Mean p</w:t>
            </w:r>
            <w:r w:rsidR="001F3179" w:rsidRPr="005446E1">
              <w:rPr>
                <w:rFonts w:ascii="Times New Roman" w:hAnsi="Times New Roman"/>
                <w:b/>
                <w:sz w:val="20"/>
                <w:szCs w:val="24"/>
              </w:rPr>
              <w:t>lacebo-adjusted percent change from baseline (2-sided 80% CI)</w:t>
            </w:r>
          </w:p>
        </w:tc>
      </w:tr>
      <w:tr w:rsidR="005446E1" w:rsidRPr="005446E1" w14:paraId="5F11220C" w14:textId="77777777" w:rsidTr="006054C6">
        <w:trPr>
          <w:cantSplit/>
          <w:trHeight w:val="340"/>
        </w:trPr>
        <w:tc>
          <w:tcPr>
            <w:tcW w:w="15451" w:type="dxa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1C936EDF" w14:textId="4EA53FC6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5446E1">
              <w:rPr>
                <w:rFonts w:ascii="Times New Roman" w:hAnsi="Times New Roman"/>
                <w:b/>
                <w:sz w:val="20"/>
                <w:szCs w:val="24"/>
              </w:rPr>
              <w:t>PF-06751979 dose</w:t>
            </w:r>
          </w:p>
        </w:tc>
      </w:tr>
      <w:tr w:rsidR="005446E1" w:rsidRPr="005446E1" w14:paraId="1165B32E" w14:textId="77777777" w:rsidTr="006054C6">
        <w:trPr>
          <w:cantSplit/>
          <w:trHeight w:val="340"/>
        </w:trPr>
        <w:tc>
          <w:tcPr>
            <w:tcW w:w="1275" w:type="dxa"/>
            <w:tcBorders>
              <w:top w:val="single" w:sz="6" w:space="0" w:color="auto"/>
              <w:bottom w:val="nil"/>
              <w:right w:val="nil"/>
            </w:tcBorders>
          </w:tcPr>
          <w:p w14:paraId="38E2B020" w14:textId="57913D39" w:rsidR="004C2DB4" w:rsidRPr="005446E1" w:rsidRDefault="004C2DB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Plasma fragment</w:t>
            </w:r>
          </w:p>
        </w:tc>
        <w:tc>
          <w:tcPr>
            <w:tcW w:w="15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8B748C9" w14:textId="2EE23A8A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Day</w:t>
            </w:r>
          </w:p>
        </w:tc>
        <w:tc>
          <w:tcPr>
            <w:tcW w:w="255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3FCEE49" w14:textId="77777777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5 mg</w:t>
            </w:r>
          </w:p>
          <w:p w14:paraId="6B8B7E3C" w14:textId="10622929" w:rsidR="0047319E" w:rsidRPr="005446E1" w:rsidRDefault="0047319E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)</w:t>
            </w:r>
          </w:p>
        </w:tc>
        <w:tc>
          <w:tcPr>
            <w:tcW w:w="240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EFD4EE9" w14:textId="77777777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5 mg</w:t>
            </w:r>
          </w:p>
          <w:p w14:paraId="6176AFFE" w14:textId="3AED86F2" w:rsidR="0047319E" w:rsidRPr="005446E1" w:rsidRDefault="0047319E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)</w:t>
            </w:r>
          </w:p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E7EE248" w14:textId="77777777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50 mg</w:t>
            </w:r>
          </w:p>
          <w:p w14:paraId="214A8834" w14:textId="1021A7D0" w:rsidR="0047319E" w:rsidRPr="005446E1" w:rsidRDefault="0047319E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)</w:t>
            </w:r>
          </w:p>
        </w:tc>
        <w:tc>
          <w:tcPr>
            <w:tcW w:w="255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CAD1B94" w14:textId="77777777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25 mg</w:t>
            </w:r>
          </w:p>
          <w:p w14:paraId="43580011" w14:textId="38171678" w:rsidR="004237D4" w:rsidRPr="005446E1" w:rsidRDefault="004237D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12)</w:t>
            </w:r>
          </w:p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990301C" w14:textId="658CDA3B" w:rsidR="004C2DB4" w:rsidRPr="005446E1" w:rsidRDefault="004C2DB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75 mg</w:t>
            </w:r>
          </w:p>
          <w:p w14:paraId="22076977" w14:textId="301A8845" w:rsidR="004237D4" w:rsidRPr="005446E1" w:rsidRDefault="004237D4" w:rsidP="004237D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N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=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9)</w:t>
            </w:r>
          </w:p>
        </w:tc>
      </w:tr>
      <w:tr w:rsidR="005446E1" w:rsidRPr="005446E1" w14:paraId="0BAD3DC5" w14:textId="77777777" w:rsidTr="006054C6">
        <w:trPr>
          <w:cantSplit/>
          <w:trHeight w:val="340"/>
        </w:trPr>
        <w:tc>
          <w:tcPr>
            <w:tcW w:w="1275" w:type="dxa"/>
            <w:tcBorders>
              <w:top w:val="single" w:sz="6" w:space="0" w:color="auto"/>
              <w:bottom w:val="nil"/>
              <w:right w:val="nil"/>
            </w:tcBorders>
          </w:tcPr>
          <w:p w14:paraId="2B627EDF" w14:textId="4F976046" w:rsidR="004237D4" w:rsidRPr="005446E1" w:rsidRDefault="004237D4" w:rsidP="004C2DB4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1-40</w:t>
            </w:r>
          </w:p>
        </w:tc>
        <w:tc>
          <w:tcPr>
            <w:tcW w:w="155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CA9EC34" w14:textId="4BDBB06E" w:rsidR="004237D4" w:rsidRPr="005446E1" w:rsidRDefault="004237D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255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DD78226" w14:textId="22AEB009" w:rsidR="004237D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40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FA8BE00" w14:textId="6EAB0CEA" w:rsidR="004237D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8DE9CE" w14:textId="736DAF4E" w:rsidR="004237D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AAE1E17" w14:textId="1AEE16E0" w:rsidR="004237D4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237D4" w:rsidRPr="005446E1">
              <w:rPr>
                <w:rFonts w:ascii="Times New Roman" w:hAnsi="Times New Roman"/>
                <w:sz w:val="20"/>
                <w:szCs w:val="24"/>
              </w:rPr>
              <w:t>87.7</w:t>
            </w:r>
          </w:p>
          <w:p w14:paraId="5A4F5B93" w14:textId="25623FF7" w:rsidR="004237D4" w:rsidRPr="005446E1" w:rsidRDefault="004237D4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8.27,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11)</w:t>
            </w:r>
          </w:p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FC0668C" w14:textId="389EA23B" w:rsidR="0063575F" w:rsidRPr="005446E1" w:rsidRDefault="00E00AA7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8.3</w:t>
            </w:r>
          </w:p>
          <w:p w14:paraId="31790B24" w14:textId="6BDA2D15" w:rsidR="004237D4" w:rsidRPr="005446E1" w:rsidRDefault="0063575F" w:rsidP="004C2DB4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8.87,</w:t>
            </w:r>
            <w:r w:rsidR="00E13461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69)</w:t>
            </w:r>
          </w:p>
        </w:tc>
      </w:tr>
      <w:tr w:rsidR="005446E1" w:rsidRPr="005446E1" w14:paraId="66DA97A3" w14:textId="77777777" w:rsidTr="006054C6">
        <w:trPr>
          <w:cantSplit/>
          <w:trHeight w:val="38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0597A0FD" w14:textId="734595F9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6DDD54E" w14:textId="7A5BA193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6472D9E9" w14:textId="014F9DB3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45.2</w:t>
            </w:r>
          </w:p>
          <w:p w14:paraId="2507C302" w14:textId="1D2EE335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9.5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0.42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39A282" w14:textId="52E7E14C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58.0</w:t>
            </w:r>
          </w:p>
          <w:p w14:paraId="35D0E6F0" w14:textId="15214216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4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23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7081B37C" w14:textId="2B19AE84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83.7</w:t>
            </w:r>
          </w:p>
          <w:p w14:paraId="2A385C68" w14:textId="42CFFE4C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4.9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2.26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F3DC5BE" w14:textId="49EA8AE2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FD7DA33" w14:textId="104E4495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</w:tr>
      <w:tr w:rsidR="005446E1" w:rsidRPr="005446E1" w14:paraId="7C821943" w14:textId="77777777" w:rsidTr="006054C6">
        <w:trPr>
          <w:cantSplit/>
          <w:trHeight w:val="38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6D71056E" w14:textId="77777777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23EA4DFD" w14:textId="5E72C9CF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74B50561" w14:textId="5E65F16C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53.7</w:t>
            </w:r>
          </w:p>
          <w:p w14:paraId="6EBEB4A8" w14:textId="27F897D0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7.4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74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195DF259" w14:textId="3186C383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67.1</w:t>
            </w:r>
          </w:p>
          <w:p w14:paraId="25257164" w14:textId="2BF82CE4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9.7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4.10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0AA9A7A" w14:textId="5FE0F22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87.0</w:t>
            </w:r>
          </w:p>
          <w:p w14:paraId="287BD395" w14:textId="615AD757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8.0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5.8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7417C51" w14:textId="01B568EA" w:rsidR="004237D4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237D4" w:rsidRPr="005446E1">
              <w:rPr>
                <w:rFonts w:ascii="Times New Roman" w:hAnsi="Times New Roman"/>
                <w:sz w:val="20"/>
                <w:szCs w:val="24"/>
              </w:rPr>
              <w:t>87.4</w:t>
            </w:r>
          </w:p>
          <w:p w14:paraId="3170D532" w14:textId="422681C4" w:rsidR="008F63AE" w:rsidRPr="005446E1" w:rsidRDefault="004237D4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84,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88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1E102C2" w14:textId="2D224804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7.3</w:t>
            </w:r>
          </w:p>
          <w:p w14:paraId="50AF9F60" w14:textId="67C4707B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8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79)</w:t>
            </w:r>
          </w:p>
        </w:tc>
      </w:tr>
      <w:tr w:rsidR="005446E1" w:rsidRPr="005446E1" w14:paraId="47B995DD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6AF8427F" w14:textId="0C00956D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0E9BDB5E" w14:textId="63EBB161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5CB671AD" w14:textId="2330CEEB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 xml:space="preserve">58.2 </w:t>
            </w:r>
          </w:p>
          <w:p w14:paraId="511BECC2" w14:textId="6C22F6CE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5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6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316AD22" w14:textId="08863115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71.4</w:t>
            </w:r>
          </w:p>
          <w:p w14:paraId="3756BA99" w14:textId="66C85E4A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3.8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8.89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7296487" w14:textId="6AB59C81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87.1</w:t>
            </w:r>
          </w:p>
          <w:p w14:paraId="15415D8C" w14:textId="638824DE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8.1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5.9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687E56D" w14:textId="39D95A7C" w:rsidR="004237D4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237D4" w:rsidRPr="005446E1">
              <w:rPr>
                <w:rFonts w:ascii="Times New Roman" w:hAnsi="Times New Roman"/>
                <w:sz w:val="20"/>
                <w:szCs w:val="24"/>
              </w:rPr>
              <w:t>87.1</w:t>
            </w:r>
          </w:p>
          <w:p w14:paraId="07AE6ECC" w14:textId="09747578" w:rsidR="008F63AE" w:rsidRPr="005446E1" w:rsidRDefault="004237D4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59,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63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349EE9B0" w14:textId="46FC416A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7.1</w:t>
            </w:r>
          </w:p>
          <w:p w14:paraId="49DD3EA8" w14:textId="31EF7E18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5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53)</w:t>
            </w:r>
          </w:p>
        </w:tc>
      </w:tr>
      <w:tr w:rsidR="005446E1" w:rsidRPr="005446E1" w14:paraId="547A9B78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35B7092A" w14:textId="366F1458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59CF9A4C" w14:textId="7C04F587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4CF8D6BF" w14:textId="2B7EA194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 xml:space="preserve">58.0 </w:t>
            </w:r>
          </w:p>
          <w:p w14:paraId="49E76DD8" w14:textId="357DFAF3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3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4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581D8D8" w14:textId="01DABC2D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68.9</w:t>
            </w:r>
          </w:p>
          <w:p w14:paraId="4E6DCC49" w14:textId="10920B78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4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6.07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00DB062" w14:textId="41E723E3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87.2</w:t>
            </w:r>
          </w:p>
          <w:p w14:paraId="6542FE09" w14:textId="50314F78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8.2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0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1E3A963" w14:textId="321804D1" w:rsidR="004237D4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4237D4" w:rsidRPr="005446E1">
              <w:rPr>
                <w:rFonts w:ascii="Times New Roman" w:hAnsi="Times New Roman"/>
                <w:sz w:val="20"/>
                <w:szCs w:val="24"/>
              </w:rPr>
              <w:t>86.8</w:t>
            </w:r>
          </w:p>
          <w:p w14:paraId="5618803A" w14:textId="41954EA6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0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6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008D0313" w14:textId="01369E98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6.8</w:t>
            </w:r>
          </w:p>
          <w:p w14:paraId="04FC0C90" w14:textId="280CCF50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0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6.53)</w:t>
            </w:r>
          </w:p>
        </w:tc>
      </w:tr>
      <w:tr w:rsidR="005446E1" w:rsidRPr="005446E1" w14:paraId="6100A73F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single" w:sz="4" w:space="0" w:color="auto"/>
              <w:right w:val="nil"/>
            </w:tcBorders>
          </w:tcPr>
          <w:p w14:paraId="7EAB3C68" w14:textId="289D8575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47372" w14:textId="60E9224D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7E8648" w14:textId="00610AD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58.7</w:t>
            </w:r>
          </w:p>
          <w:p w14:paraId="0A395E9E" w14:textId="665CDBD6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9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5.08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CAD5A5" w14:textId="45818E1F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68.0</w:t>
            </w:r>
          </w:p>
          <w:p w14:paraId="55EF7830" w14:textId="08730F7A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0.6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5.16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7B7192" w14:textId="783B6401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86.2</w:t>
            </w:r>
          </w:p>
          <w:p w14:paraId="5EE2AA65" w14:textId="6627896D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2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4.95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6A932" w14:textId="54B814D4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7.5</w:t>
            </w:r>
          </w:p>
          <w:p w14:paraId="38AFC02E" w14:textId="421BAFBB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7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14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205454" w14:textId="25E88437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87.4</w:t>
            </w:r>
          </w:p>
          <w:p w14:paraId="496C763C" w14:textId="5934AAD4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87.7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87.06)</w:t>
            </w:r>
          </w:p>
        </w:tc>
      </w:tr>
      <w:tr w:rsidR="005446E1" w:rsidRPr="005446E1" w14:paraId="59651AE5" w14:textId="77777777" w:rsidTr="006054C6">
        <w:trPr>
          <w:cantSplit/>
          <w:trHeight w:val="340"/>
        </w:trPr>
        <w:tc>
          <w:tcPr>
            <w:tcW w:w="1275" w:type="dxa"/>
            <w:tcBorders>
              <w:top w:val="single" w:sz="4" w:space="0" w:color="auto"/>
              <w:bottom w:val="nil"/>
              <w:right w:val="nil"/>
            </w:tcBorders>
          </w:tcPr>
          <w:p w14:paraId="62551166" w14:textId="28751A5D" w:rsidR="0063575F" w:rsidRPr="005446E1" w:rsidRDefault="0063575F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x-40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8958CF" w14:textId="28303E2D" w:rsidR="0063575F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20E679" w14:textId="6310E699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3691BE" w14:textId="39DC668A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81DB14" w14:textId="0B27C061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6F7D26" w14:textId="07E0A31C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69.1</w:t>
            </w:r>
          </w:p>
          <w:p w14:paraId="6DBE3274" w14:textId="7357FA7C" w:rsidR="0063575F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3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6.57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0DF23D" w14:textId="6759DCD3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70.4</w:t>
            </w:r>
          </w:p>
          <w:p w14:paraId="34A28214" w14:textId="42EB8806" w:rsidR="0063575F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2.7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7.83)</w:t>
            </w:r>
          </w:p>
        </w:tc>
      </w:tr>
      <w:tr w:rsidR="005446E1" w:rsidRPr="005446E1" w14:paraId="2E6E66C8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711D18B7" w14:textId="39AC779A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CA10768" w14:textId="6632C834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401045C8" w14:textId="53E8988D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33.7</w:t>
            </w:r>
          </w:p>
          <w:p w14:paraId="044A15DA" w14:textId="1C1917CE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38.3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8.77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0D9E53B1" w14:textId="1B09FF4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43.9</w:t>
            </w:r>
          </w:p>
          <w:p w14:paraId="2934F8EE" w14:textId="31F77CC0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7.8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9.72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13316F4D" w14:textId="080F3D7D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8.5</w:t>
            </w:r>
          </w:p>
          <w:p w14:paraId="703E86CB" w14:textId="483D57B1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1.3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5.3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9C60CC3" w14:textId="6C862DEF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DE467C9" w14:textId="6744DE2B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</w:tr>
      <w:tr w:rsidR="005446E1" w:rsidRPr="005446E1" w14:paraId="6ADDC380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0BB61FE5" w14:textId="77777777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4F23DC6" w14:textId="77B23AA4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48252A8A" w14:textId="13481942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F63AE" w:rsidRPr="005446E1">
              <w:rPr>
                <w:rFonts w:ascii="Times New Roman" w:hAnsi="Times New Roman"/>
                <w:sz w:val="20"/>
                <w:szCs w:val="24"/>
              </w:rPr>
              <w:t>40.5</w:t>
            </w:r>
          </w:p>
          <w:p w14:paraId="3C38CDDD" w14:textId="43F587F0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4.6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6.06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42888D4" w14:textId="31592137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0.4</w:t>
            </w:r>
          </w:p>
          <w:p w14:paraId="6A3E7791" w14:textId="4236D949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3.8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6.6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4074A1A5" w14:textId="1EF312C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63.5</w:t>
            </w:r>
          </w:p>
          <w:p w14:paraId="797DDF2C" w14:textId="581B59EA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0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0.8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2915779" w14:textId="492C3457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72.3</w:t>
            </w:r>
          </w:p>
          <w:p w14:paraId="6CE79198" w14:textId="24C115B9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4.51,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9.82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752492C7" w14:textId="733B306D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73.8</w:t>
            </w:r>
          </w:p>
          <w:p w14:paraId="0AC962BE" w14:textId="4E129A95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6.0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1.30)</w:t>
            </w:r>
          </w:p>
        </w:tc>
      </w:tr>
      <w:tr w:rsidR="005446E1" w:rsidRPr="005446E1" w14:paraId="53357A53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5C69DB8C" w14:textId="4723EECD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168049FD" w14:textId="62DD4A89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5F657C0B" w14:textId="171782A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41.1</w:t>
            </w:r>
          </w:p>
          <w:p w14:paraId="64188258" w14:textId="7B4F8F97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5.1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6.67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78B2E18F" w14:textId="205012B5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6.5</w:t>
            </w:r>
          </w:p>
          <w:p w14:paraId="1B4D46CF" w14:textId="5644DE1A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9.5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3.26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75CE7B36" w14:textId="6AA1E0DF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61.9</w:t>
            </w:r>
          </w:p>
          <w:p w14:paraId="7EA228B2" w14:textId="2DD0BE8F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4.5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0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E9E1A1E" w14:textId="125FB7F5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71.0</w:t>
            </w:r>
          </w:p>
          <w:p w14:paraId="2E002907" w14:textId="3ACA0F20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4.16,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7.49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7A8C4B0E" w14:textId="719F3C1B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72.2</w:t>
            </w:r>
          </w:p>
          <w:p w14:paraId="5732CED4" w14:textId="33D54BBB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5.4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8.64)</w:t>
            </w:r>
          </w:p>
        </w:tc>
      </w:tr>
      <w:tr w:rsidR="005446E1" w:rsidRPr="005446E1" w14:paraId="145AA7C3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45A29DCA" w14:textId="572986DD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597BE9D7" w14:textId="21A696DA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64644AFA" w14:textId="37CBD8F5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41.7</w:t>
            </w:r>
          </w:p>
          <w:p w14:paraId="0A8C2DD8" w14:textId="5817FE80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5.79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7.36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707FC0" w14:textId="2C06895B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0.9</w:t>
            </w:r>
          </w:p>
          <w:p w14:paraId="3EC77AAE" w14:textId="60E8C570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4.3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7.17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337EC9F8" w14:textId="52BF10F7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62.3</w:t>
            </w:r>
          </w:p>
          <w:p w14:paraId="05BA3C6E" w14:textId="7CD2AF97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4.9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4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6B9F43B" w14:textId="14DCD52D" w:rsidR="0063575F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63575F" w:rsidRPr="005446E1">
              <w:rPr>
                <w:rFonts w:ascii="Times New Roman" w:hAnsi="Times New Roman"/>
                <w:sz w:val="20"/>
                <w:szCs w:val="24"/>
              </w:rPr>
              <w:t>70.8</w:t>
            </w:r>
          </w:p>
          <w:p w14:paraId="54AD0BEC" w14:textId="7A6AECD5" w:rsidR="008F63AE" w:rsidRPr="005446E1" w:rsidRDefault="0063575F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3.51,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 xml:space="preserve">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7.80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7F64905B" w14:textId="571CE6D0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74.1</w:t>
            </w:r>
          </w:p>
          <w:p w14:paraId="0DAF2CE9" w14:textId="2196C67B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6.6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71.24)</w:t>
            </w:r>
          </w:p>
        </w:tc>
      </w:tr>
      <w:tr w:rsidR="005446E1" w:rsidRPr="005446E1" w14:paraId="65342A52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single" w:sz="4" w:space="0" w:color="auto"/>
              <w:right w:val="nil"/>
            </w:tcBorders>
          </w:tcPr>
          <w:p w14:paraId="74E29165" w14:textId="5F4042A7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CE4D8" w14:textId="0CBA3AA5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39D61" w14:textId="0B7A7BA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40.6</w:t>
            </w:r>
          </w:p>
          <w:p w14:paraId="32F0BA51" w14:textId="100822B2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4.7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6.10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04EE59" w14:textId="5A7E1FC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1.4</w:t>
            </w:r>
          </w:p>
          <w:p w14:paraId="58287B2F" w14:textId="4AA337C7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4.7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7.70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3AF1C8" w14:textId="221CDBFB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79651C" w:rsidRPr="005446E1">
              <w:rPr>
                <w:rFonts w:ascii="Times New Roman" w:hAnsi="Times New Roman"/>
                <w:sz w:val="20"/>
                <w:szCs w:val="24"/>
              </w:rPr>
              <w:t>59.6</w:t>
            </w:r>
          </w:p>
          <w:p w14:paraId="240A9809" w14:textId="774B030E" w:rsidR="0079651C" w:rsidRPr="005446E1" w:rsidRDefault="0079651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2.4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6.56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1DCE0D" w14:textId="2790823F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71.7</w:t>
            </w:r>
          </w:p>
          <w:p w14:paraId="45776291" w14:textId="55CFB188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1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8.92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308DA" w14:textId="2FD940FC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71.8</w:t>
            </w:r>
          </w:p>
          <w:p w14:paraId="100D3197" w14:textId="01CAE769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4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8.91)</w:t>
            </w:r>
          </w:p>
        </w:tc>
      </w:tr>
      <w:tr w:rsidR="005446E1" w:rsidRPr="005446E1" w14:paraId="0C69B211" w14:textId="77777777" w:rsidTr="006054C6">
        <w:trPr>
          <w:cantSplit/>
          <w:trHeight w:val="340"/>
        </w:trPr>
        <w:tc>
          <w:tcPr>
            <w:tcW w:w="1275" w:type="dxa"/>
            <w:tcBorders>
              <w:top w:val="single" w:sz="4" w:space="0" w:color="auto"/>
              <w:bottom w:val="nil"/>
              <w:right w:val="nil"/>
            </w:tcBorders>
          </w:tcPr>
          <w:p w14:paraId="2199BC41" w14:textId="2780F012" w:rsidR="0026573B" w:rsidRPr="005446E1" w:rsidRDefault="0026573B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Aβ total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D7DD63" w14:textId="0D764FF3" w:rsidR="0026573B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54D549" w14:textId="03ADB8D8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8745CF" w14:textId="41FDCF67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8DEC72" w14:textId="164B4275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1B61B" w14:textId="3354BFEC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59.6</w:t>
            </w:r>
          </w:p>
          <w:p w14:paraId="0DB48784" w14:textId="76560F04" w:rsidR="0026573B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7.7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32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A666AF" w14:textId="6082B06A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64.0</w:t>
            </w:r>
          </w:p>
          <w:p w14:paraId="61BF8BF9" w14:textId="79F706F7" w:rsidR="0026573B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5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54)</w:t>
            </w:r>
          </w:p>
        </w:tc>
      </w:tr>
      <w:tr w:rsidR="005446E1" w:rsidRPr="005446E1" w14:paraId="5391B15E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1D487C09" w14:textId="4EDDA147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376DAC72" w14:textId="2D2C1FE6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4F38823C" w14:textId="7169E8AC" w:rsidR="0094555C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29.33</w:t>
            </w:r>
          </w:p>
          <w:p w14:paraId="00CB1C7F" w14:textId="2E338B1C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8.00, 19.45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5AE1948" w14:textId="382D69E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40.3</w:t>
            </w:r>
          </w:p>
          <w:p w14:paraId="0B10E299" w14:textId="11874ACC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7.5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2.00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4A69BE54" w14:textId="10F12303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56.8</w:t>
            </w:r>
          </w:p>
          <w:p w14:paraId="21D1AC60" w14:textId="2C63FDD4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2.1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0.7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3CEA4F9" w14:textId="05ECAE6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99BA83B" w14:textId="60ABF06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</w:p>
        </w:tc>
      </w:tr>
      <w:tr w:rsidR="005446E1" w:rsidRPr="005446E1" w14:paraId="54398904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164737D9" w14:textId="77777777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45363A20" w14:textId="2A10D870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1415439E" w14:textId="30848052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35.4</w:t>
            </w:r>
          </w:p>
          <w:p w14:paraId="4C60C39A" w14:textId="7E656199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3.3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6.37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54F9012" w14:textId="7ABC8D29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45.8</w:t>
            </w:r>
          </w:p>
          <w:p w14:paraId="373CCCF4" w14:textId="1B5C6C02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2.4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8.3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AD119C8" w14:textId="1E91C5DE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61.6</w:t>
            </w:r>
          </w:p>
          <w:p w14:paraId="328F7699" w14:textId="050CD46F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36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6.2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6150614" w14:textId="66035544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58.1</w:t>
            </w:r>
          </w:p>
          <w:p w14:paraId="44C589C6" w14:textId="2A918D57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8.1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4.94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4C264B8D" w14:textId="0F40BEB3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65.8</w:t>
            </w:r>
          </w:p>
          <w:p w14:paraId="694341A0" w14:textId="7904A150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27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4.50)</w:t>
            </w:r>
          </w:p>
        </w:tc>
      </w:tr>
      <w:tr w:rsidR="005446E1" w:rsidRPr="005446E1" w14:paraId="7B4E5836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174E41C0" w14:textId="58FA1572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3723D2D0" w14:textId="77805749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051EBCD9" w14:textId="1CE73498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35.6</w:t>
            </w:r>
          </w:p>
          <w:p w14:paraId="303D0F69" w14:textId="60B3A0C0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3.48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6.57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69737CF6" w14:textId="6951AF53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52.2</w:t>
            </w:r>
          </w:p>
          <w:p w14:paraId="3184EC83" w14:textId="1F6A5340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8.0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5.55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42D9886" w14:textId="15298A40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63.0</w:t>
            </w:r>
          </w:p>
          <w:p w14:paraId="53722E5D" w14:textId="31393C14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7.55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7.7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8C767CA" w14:textId="1E864CD9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62.8</w:t>
            </w:r>
          </w:p>
          <w:p w14:paraId="5E697848" w14:textId="03A841F6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0.7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2.72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6CCF085F" w14:textId="655FC498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67.3</w:t>
            </w:r>
          </w:p>
          <w:p w14:paraId="0F383B79" w14:textId="38DB8DE5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4.5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8.06)</w:t>
            </w:r>
          </w:p>
        </w:tc>
      </w:tr>
      <w:tr w:rsidR="005446E1" w:rsidRPr="005446E1" w14:paraId="15F0E507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nil"/>
              <w:right w:val="nil"/>
            </w:tcBorders>
          </w:tcPr>
          <w:p w14:paraId="079B05DC" w14:textId="0D1595F3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6C8F24C5" w14:textId="7A04B1C8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4295D4C1" w14:textId="3BCCF092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31.9</w:t>
            </w:r>
          </w:p>
          <w:p w14:paraId="613C6E4F" w14:textId="47A738D6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40.2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2.36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7619CD07" w14:textId="6F952F68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48.7</w:t>
            </w:r>
          </w:p>
          <w:p w14:paraId="6660BF0A" w14:textId="250BF4D2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596EEE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4.94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1.55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308465DA" w14:textId="6EFEB97C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65.3</w:t>
            </w:r>
          </w:p>
          <w:p w14:paraId="288DC384" w14:textId="1F9B00C5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9.6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0.4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8035017" w14:textId="346C96C1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62.1</w:t>
            </w:r>
          </w:p>
          <w:p w14:paraId="61927378" w14:textId="398B2259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1.3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9.98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BC9BC96" w14:textId="494F1C2A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70.4</w:t>
            </w:r>
          </w:p>
          <w:p w14:paraId="4A64BE9A" w14:textId="4E2866DB" w:rsidR="008F63AE" w:rsidRPr="005446E1" w:rsidRDefault="0026573B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7.83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60.40)</w:t>
            </w:r>
          </w:p>
        </w:tc>
      </w:tr>
      <w:tr w:rsidR="005446E1" w:rsidRPr="005446E1" w14:paraId="545F220B" w14:textId="77777777" w:rsidTr="006054C6">
        <w:trPr>
          <w:cantSplit/>
          <w:trHeight w:val="340"/>
        </w:trPr>
        <w:tc>
          <w:tcPr>
            <w:tcW w:w="1275" w:type="dxa"/>
            <w:tcBorders>
              <w:top w:val="nil"/>
              <w:bottom w:val="single" w:sz="6" w:space="0" w:color="auto"/>
              <w:right w:val="nil"/>
            </w:tcBorders>
          </w:tcPr>
          <w:p w14:paraId="558EF12B" w14:textId="4010FA55" w:rsidR="008F63AE" w:rsidRPr="005446E1" w:rsidRDefault="008F63AE" w:rsidP="008F63AE">
            <w:pPr>
              <w:spacing w:after="20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71B667" w14:textId="2F6E69CE" w:rsidR="008F63AE" w:rsidRPr="005446E1" w:rsidRDefault="008F63AE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255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F90C212" w14:textId="3B2C4820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37.4</w:t>
            </w:r>
          </w:p>
          <w:p w14:paraId="67C6DE3A" w14:textId="19745DB0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800263" w:rsidRPr="005446E1">
              <w:rPr>
                <w:rFonts w:ascii="Times New Roman" w:hAnsi="Times New Roman"/>
                <w:sz w:val="20"/>
                <w:szCs w:val="24"/>
              </w:rPr>
              <w:t>45.06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28.6</w:t>
            </w:r>
            <w:r w:rsidR="00800263" w:rsidRPr="005446E1">
              <w:rPr>
                <w:rFonts w:ascii="Times New Roman" w:hAnsi="Times New Roman"/>
                <w:sz w:val="20"/>
                <w:szCs w:val="24"/>
              </w:rPr>
              <w:t>2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705455F" w14:textId="3D4FC5C6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45.0</w:t>
            </w:r>
          </w:p>
          <w:p w14:paraId="53484E95" w14:textId="342A2FD3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51.72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37.38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5389DB" w14:textId="6ACAF291" w:rsidR="008F63AE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94555C" w:rsidRPr="005446E1">
              <w:rPr>
                <w:rFonts w:ascii="Times New Roman" w:hAnsi="Times New Roman"/>
                <w:sz w:val="20"/>
                <w:szCs w:val="24"/>
              </w:rPr>
              <w:t>61.8</w:t>
            </w:r>
          </w:p>
          <w:p w14:paraId="17FB791B" w14:textId="52059948" w:rsidR="0094555C" w:rsidRPr="005446E1" w:rsidRDefault="0094555C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6.5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6.42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6F5E41B" w14:textId="22F861FE" w:rsidR="0026573B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26573B" w:rsidRPr="005446E1">
              <w:rPr>
                <w:rFonts w:ascii="Times New Roman" w:hAnsi="Times New Roman"/>
                <w:sz w:val="20"/>
                <w:szCs w:val="24"/>
              </w:rPr>
              <w:t>59.1</w:t>
            </w:r>
          </w:p>
          <w:p w14:paraId="2561C585" w14:textId="679DEF8D" w:rsidR="008F63AE" w:rsidRPr="005446E1" w:rsidRDefault="00DA5060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68.51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46.80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7F3CC8" w14:textId="788820E3" w:rsidR="00DA5060" w:rsidRPr="005446E1" w:rsidRDefault="00E00AA7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="00DA5060" w:rsidRPr="005446E1">
              <w:rPr>
                <w:rFonts w:ascii="Times New Roman" w:hAnsi="Times New Roman"/>
                <w:sz w:val="20"/>
                <w:szCs w:val="24"/>
              </w:rPr>
              <w:t>69.0</w:t>
            </w:r>
          </w:p>
          <w:p w14:paraId="32E34873" w14:textId="3040EAD3" w:rsidR="008F63AE" w:rsidRPr="005446E1" w:rsidRDefault="00DA5060" w:rsidP="008F63AE">
            <w:pPr>
              <w:spacing w:after="20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5446E1">
              <w:rPr>
                <w:rFonts w:ascii="Times New Roman" w:hAnsi="Times New Roman"/>
                <w:sz w:val="20"/>
                <w:szCs w:val="24"/>
              </w:rPr>
              <w:t>(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 xml:space="preserve">76.40, </w:t>
            </w:r>
            <w:r w:rsidR="00E00AA7" w:rsidRPr="005446E1">
              <w:rPr>
                <w:rFonts w:ascii="Times New Roman" w:hAnsi="Times New Roman"/>
                <w:sz w:val="20"/>
                <w:szCs w:val="24"/>
              </w:rPr>
              <w:t>–</w:t>
            </w:r>
            <w:r w:rsidRPr="005446E1">
              <w:rPr>
                <w:rFonts w:ascii="Times New Roman" w:hAnsi="Times New Roman"/>
                <w:sz w:val="20"/>
                <w:szCs w:val="24"/>
              </w:rPr>
              <w:t>59.25)</w:t>
            </w:r>
          </w:p>
        </w:tc>
      </w:tr>
    </w:tbl>
    <w:p w14:paraId="049A77A2" w14:textId="72FCE5F3" w:rsidR="00642CD4" w:rsidRPr="005446E1" w:rsidRDefault="003B7CF9" w:rsidP="003B7CF9">
      <w:pPr>
        <w:tabs>
          <w:tab w:val="left" w:pos="6600"/>
        </w:tabs>
        <w:spacing w:after="200"/>
        <w:rPr>
          <w:rFonts w:ascii="Times New Roman" w:hAnsi="Times New Roman"/>
        </w:rPr>
      </w:pPr>
      <w:r w:rsidRPr="005446E1">
        <w:rPr>
          <w:rFonts w:ascii="Times New Roman" w:hAnsi="Times New Roman"/>
          <w:szCs w:val="20"/>
        </w:rPr>
        <w:t>Aβ, amyloid-beta; CI,</w:t>
      </w:r>
      <w:r w:rsidR="00E13461" w:rsidRPr="005446E1">
        <w:rPr>
          <w:rFonts w:ascii="Times New Roman" w:hAnsi="Times New Roman"/>
          <w:szCs w:val="20"/>
        </w:rPr>
        <w:t xml:space="preserve"> confidence interval.</w:t>
      </w:r>
      <w:bookmarkStart w:id="0" w:name="_GoBack"/>
      <w:bookmarkEnd w:id="0"/>
    </w:p>
    <w:sectPr w:rsidR="00642CD4" w:rsidRPr="005446E1" w:rsidSect="006054C6">
      <w:pgSz w:w="16838" w:h="11906" w:orient="landscape"/>
      <w:pgMar w:top="1440" w:right="1701" w:bottom="144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AD141" w14:textId="77777777" w:rsidR="00E93EAF" w:rsidRDefault="00E93EAF" w:rsidP="00637292">
      <w:r>
        <w:separator/>
      </w:r>
    </w:p>
  </w:endnote>
  <w:endnote w:type="continuationSeparator" w:id="0">
    <w:p w14:paraId="70432F3D" w14:textId="77777777" w:rsidR="00E93EAF" w:rsidRDefault="00E93EAF" w:rsidP="0063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61654121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1EEEE51D" w14:textId="4743688D" w:rsidR="00E93EAF" w:rsidRPr="00443110" w:rsidRDefault="00E93EAF" w:rsidP="001629BB">
        <w:pPr>
          <w:pStyle w:val="Footer"/>
          <w:jc w:val="center"/>
          <w:rPr>
            <w:rFonts w:ascii="Times New Roman" w:hAnsi="Times New Roman"/>
          </w:rPr>
        </w:pPr>
        <w:r w:rsidRPr="00443110">
          <w:rPr>
            <w:rFonts w:ascii="Times New Roman" w:hAnsi="Times New Roman"/>
          </w:rPr>
          <w:fldChar w:fldCharType="begin"/>
        </w:r>
        <w:r w:rsidRPr="00443110">
          <w:rPr>
            <w:rFonts w:ascii="Times New Roman" w:hAnsi="Times New Roman"/>
          </w:rPr>
          <w:instrText xml:space="preserve"> PAGE   \* MERGEFORMAT </w:instrText>
        </w:r>
        <w:r w:rsidRPr="00443110">
          <w:rPr>
            <w:rFonts w:ascii="Times New Roman" w:hAnsi="Times New Roman"/>
          </w:rPr>
          <w:fldChar w:fldCharType="separate"/>
        </w:r>
        <w:r w:rsidR="005446E1">
          <w:rPr>
            <w:rFonts w:ascii="Times New Roman" w:hAnsi="Times New Roman"/>
            <w:noProof/>
          </w:rPr>
          <w:t>2</w:t>
        </w:r>
        <w:r w:rsidRPr="00443110">
          <w:rPr>
            <w:rFonts w:ascii="Times New Roman" w:hAnsi="Times New Roman"/>
            <w:noProof/>
          </w:rPr>
          <w:fldChar w:fldCharType="end"/>
        </w:r>
      </w:p>
    </w:sdtContent>
  </w:sdt>
  <w:p w14:paraId="40BB61CB" w14:textId="77777777" w:rsidR="00E93EAF" w:rsidRDefault="00E93E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37479" w14:textId="77777777" w:rsidR="00E93EAF" w:rsidRDefault="00E93EAF" w:rsidP="00637292">
      <w:r>
        <w:separator/>
      </w:r>
    </w:p>
  </w:footnote>
  <w:footnote w:type="continuationSeparator" w:id="0">
    <w:p w14:paraId="53F46CBB" w14:textId="77777777" w:rsidR="00E93EAF" w:rsidRDefault="00E93EAF" w:rsidP="00637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7E7E"/>
    <w:multiLevelType w:val="hybridMultilevel"/>
    <w:tmpl w:val="CF64C17E"/>
    <w:lvl w:ilvl="0" w:tplc="25885B2C">
      <w:start w:val="1"/>
      <w:numFmt w:val="bullet"/>
      <w:pStyle w:val="1stlevel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604472">
      <w:start w:val="1"/>
      <w:numFmt w:val="bullet"/>
      <w:pStyle w:val="2ndlevel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CECD76">
      <w:start w:val="1"/>
      <w:numFmt w:val="bullet"/>
      <w:pStyle w:val="3rdlevel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CDA96">
      <w:start w:val="1"/>
      <w:numFmt w:val="bullet"/>
      <w:pStyle w:val="4thlevel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76B56"/>
    <w:multiLevelType w:val="hybridMultilevel"/>
    <w:tmpl w:val="8E420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A127B"/>
    <w:multiLevelType w:val="hybridMultilevel"/>
    <w:tmpl w:val="33D257B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E9"/>
    <w:multiLevelType w:val="hybridMultilevel"/>
    <w:tmpl w:val="E226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75544"/>
    <w:multiLevelType w:val="hybridMultilevel"/>
    <w:tmpl w:val="ACAE0E30"/>
    <w:lvl w:ilvl="0" w:tplc="08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5" w15:restartNumberingAfterBreak="0">
    <w:nsid w:val="2B714099"/>
    <w:multiLevelType w:val="hybridMultilevel"/>
    <w:tmpl w:val="EF2E7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66482"/>
    <w:multiLevelType w:val="hybridMultilevel"/>
    <w:tmpl w:val="404E74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E09FD"/>
    <w:multiLevelType w:val="hybridMultilevel"/>
    <w:tmpl w:val="BDF01078"/>
    <w:lvl w:ilvl="0" w:tplc="08108B26">
      <w:start w:val="7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4AF31291"/>
    <w:multiLevelType w:val="hybridMultilevel"/>
    <w:tmpl w:val="F4C49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CC0851"/>
    <w:multiLevelType w:val="hybridMultilevel"/>
    <w:tmpl w:val="9B66F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24DBC"/>
    <w:multiLevelType w:val="hybridMultilevel"/>
    <w:tmpl w:val="0BB433EA"/>
    <w:lvl w:ilvl="0" w:tplc="67080312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5B3958AA"/>
    <w:multiLevelType w:val="hybridMultilevel"/>
    <w:tmpl w:val="8F7E5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E2486"/>
    <w:multiLevelType w:val="hybridMultilevel"/>
    <w:tmpl w:val="9D181A58"/>
    <w:lvl w:ilvl="0" w:tplc="B63EF54A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F567526"/>
    <w:multiLevelType w:val="hybridMultilevel"/>
    <w:tmpl w:val="1DDE3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54BAD"/>
    <w:multiLevelType w:val="hybridMultilevel"/>
    <w:tmpl w:val="A8DC74CE"/>
    <w:lvl w:ilvl="0" w:tplc="08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5" w15:restartNumberingAfterBreak="0">
    <w:nsid w:val="781A458C"/>
    <w:multiLevelType w:val="hybridMultilevel"/>
    <w:tmpl w:val="7A20BC78"/>
    <w:lvl w:ilvl="0" w:tplc="CE80BD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13"/>
  </w:num>
  <w:num w:numId="5">
    <w:abstractNumId w:val="14"/>
  </w:num>
  <w:num w:numId="6">
    <w:abstractNumId w:val="15"/>
  </w:num>
  <w:num w:numId="7">
    <w:abstractNumId w:val="1"/>
  </w:num>
  <w:num w:numId="8">
    <w:abstractNumId w:val="2"/>
  </w:num>
  <w:num w:numId="9">
    <w:abstractNumId w:val="5"/>
  </w:num>
  <w:num w:numId="10">
    <w:abstractNumId w:val="4"/>
  </w:num>
  <w:num w:numId="11">
    <w:abstractNumId w:val="3"/>
  </w:num>
  <w:num w:numId="12">
    <w:abstractNumId w:val="0"/>
  </w:num>
  <w:num w:numId="13">
    <w:abstractNumId w:val="1"/>
  </w:num>
  <w:num w:numId="14">
    <w:abstractNumId w:val="0"/>
  </w:num>
  <w:num w:numId="15">
    <w:abstractNumId w:val="0"/>
  </w:num>
  <w:num w:numId="16">
    <w:abstractNumId w:val="0"/>
  </w:num>
  <w:num w:numId="17">
    <w:abstractNumId w:val="9"/>
  </w:num>
  <w:num w:numId="18">
    <w:abstractNumId w:val="10"/>
  </w:num>
  <w:num w:numId="19">
    <w:abstractNumId w:val="8"/>
  </w:num>
  <w:num w:numId="20">
    <w:abstractNumId w:val="0"/>
  </w:num>
  <w:num w:numId="21">
    <w:abstractNumId w:val="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TQxMrY0tzA3tDBT0lEKTi0uzszPAykwqgUAgmf6B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lzheimer&amp;apos;s Disea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2t0vxdxw2fxfged25cv9dti9dp95x295ztz&quot;&gt;Pfizer.RU@complete-mc.com&lt;record-ids&gt;&lt;item&gt;2&lt;/item&gt;&lt;item&gt;17&lt;/item&gt;&lt;item&gt;21&lt;/item&gt;&lt;item&gt;22&lt;/item&gt;&lt;item&gt;25&lt;/item&gt;&lt;item&gt;26&lt;/item&gt;&lt;item&gt;28&lt;/item&gt;&lt;item&gt;40&lt;/item&gt;&lt;item&gt;56&lt;/item&gt;&lt;item&gt;57&lt;/item&gt;&lt;item&gt;58&lt;/item&gt;&lt;item&gt;61&lt;/item&gt;&lt;item&gt;62&lt;/item&gt;&lt;item&gt;77&lt;/item&gt;&lt;item&gt;81&lt;/item&gt;&lt;item&gt;83&lt;/item&gt;&lt;item&gt;84&lt;/item&gt;&lt;item&gt;87&lt;/item&gt;&lt;item&gt;89&lt;/item&gt;&lt;item&gt;98&lt;/item&gt;&lt;item&gt;99&lt;/item&gt;&lt;item&gt;100&lt;/item&gt;&lt;item&gt;101&lt;/item&gt;&lt;item&gt;102&lt;/item&gt;&lt;item&gt;128&lt;/item&gt;&lt;item&gt;150&lt;/item&gt;&lt;item&gt;152&lt;/item&gt;&lt;item&gt;239&lt;/item&gt;&lt;item&gt;258&lt;/item&gt;&lt;item&gt;260&lt;/item&gt;&lt;item&gt;261&lt;/item&gt;&lt;item&gt;262&lt;/item&gt;&lt;item&gt;263&lt;/item&gt;&lt;item&gt;308&lt;/item&gt;&lt;item&gt;309&lt;/item&gt;&lt;item&gt;367&lt;/item&gt;&lt;item&gt;377&lt;/item&gt;&lt;item&gt;409&lt;/item&gt;&lt;item&gt;410&lt;/item&gt;&lt;item&gt;459&lt;/item&gt;&lt;item&gt;460&lt;/item&gt;&lt;item&gt;486&lt;/item&gt;&lt;/record-ids&gt;&lt;/item&gt;&lt;/Libraries&gt;"/>
  </w:docVars>
  <w:rsids>
    <w:rsidRoot w:val="00BE65C2"/>
    <w:rsid w:val="0000072A"/>
    <w:rsid w:val="000029B9"/>
    <w:rsid w:val="00003CF3"/>
    <w:rsid w:val="00005310"/>
    <w:rsid w:val="00005659"/>
    <w:rsid w:val="00006061"/>
    <w:rsid w:val="00006DC7"/>
    <w:rsid w:val="00012B28"/>
    <w:rsid w:val="00013315"/>
    <w:rsid w:val="00017B94"/>
    <w:rsid w:val="00020A32"/>
    <w:rsid w:val="00021474"/>
    <w:rsid w:val="000229FD"/>
    <w:rsid w:val="00022CFB"/>
    <w:rsid w:val="00024B73"/>
    <w:rsid w:val="000255C6"/>
    <w:rsid w:val="00027083"/>
    <w:rsid w:val="00030595"/>
    <w:rsid w:val="0003192F"/>
    <w:rsid w:val="00033B6B"/>
    <w:rsid w:val="00034157"/>
    <w:rsid w:val="00037391"/>
    <w:rsid w:val="000378E0"/>
    <w:rsid w:val="000407EB"/>
    <w:rsid w:val="000413A5"/>
    <w:rsid w:val="00043241"/>
    <w:rsid w:val="00043E60"/>
    <w:rsid w:val="00043E79"/>
    <w:rsid w:val="00045122"/>
    <w:rsid w:val="00045373"/>
    <w:rsid w:val="0005023E"/>
    <w:rsid w:val="0005036F"/>
    <w:rsid w:val="00051C0D"/>
    <w:rsid w:val="00052533"/>
    <w:rsid w:val="000526D8"/>
    <w:rsid w:val="00052987"/>
    <w:rsid w:val="00054FCF"/>
    <w:rsid w:val="0005790E"/>
    <w:rsid w:val="00060957"/>
    <w:rsid w:val="00060C45"/>
    <w:rsid w:val="00062B3E"/>
    <w:rsid w:val="00062CEC"/>
    <w:rsid w:val="00063393"/>
    <w:rsid w:val="00063BE9"/>
    <w:rsid w:val="00064CD8"/>
    <w:rsid w:val="00065B08"/>
    <w:rsid w:val="00067C0D"/>
    <w:rsid w:val="00070A6D"/>
    <w:rsid w:val="00070C83"/>
    <w:rsid w:val="000744F5"/>
    <w:rsid w:val="00075D0B"/>
    <w:rsid w:val="00077FF6"/>
    <w:rsid w:val="00080A5A"/>
    <w:rsid w:val="00080EAB"/>
    <w:rsid w:val="0008149E"/>
    <w:rsid w:val="0008156C"/>
    <w:rsid w:val="00081638"/>
    <w:rsid w:val="00082B1B"/>
    <w:rsid w:val="0008417A"/>
    <w:rsid w:val="00086875"/>
    <w:rsid w:val="000877E4"/>
    <w:rsid w:val="000902BD"/>
    <w:rsid w:val="00090370"/>
    <w:rsid w:val="00090FA2"/>
    <w:rsid w:val="0009108D"/>
    <w:rsid w:val="0009193A"/>
    <w:rsid w:val="00091E77"/>
    <w:rsid w:val="00092FCB"/>
    <w:rsid w:val="0009419A"/>
    <w:rsid w:val="0009490B"/>
    <w:rsid w:val="00095D5A"/>
    <w:rsid w:val="00096940"/>
    <w:rsid w:val="000A0AC4"/>
    <w:rsid w:val="000A0B95"/>
    <w:rsid w:val="000A21AE"/>
    <w:rsid w:val="000A3238"/>
    <w:rsid w:val="000A4F85"/>
    <w:rsid w:val="000A77A5"/>
    <w:rsid w:val="000B35A7"/>
    <w:rsid w:val="000B380A"/>
    <w:rsid w:val="000B4D9E"/>
    <w:rsid w:val="000B4FFE"/>
    <w:rsid w:val="000B698C"/>
    <w:rsid w:val="000C20F4"/>
    <w:rsid w:val="000C25B0"/>
    <w:rsid w:val="000C3E72"/>
    <w:rsid w:val="000C43F3"/>
    <w:rsid w:val="000C4BD0"/>
    <w:rsid w:val="000C591D"/>
    <w:rsid w:val="000C71D6"/>
    <w:rsid w:val="000D004E"/>
    <w:rsid w:val="000D03F9"/>
    <w:rsid w:val="000D4A29"/>
    <w:rsid w:val="000E15E9"/>
    <w:rsid w:val="000E2044"/>
    <w:rsid w:val="000E24A8"/>
    <w:rsid w:val="000E35B4"/>
    <w:rsid w:val="000E4164"/>
    <w:rsid w:val="000E4B84"/>
    <w:rsid w:val="000E56FF"/>
    <w:rsid w:val="000E5BCB"/>
    <w:rsid w:val="000E6148"/>
    <w:rsid w:val="000E6778"/>
    <w:rsid w:val="000E6B00"/>
    <w:rsid w:val="000E6CDF"/>
    <w:rsid w:val="000E70B8"/>
    <w:rsid w:val="000F18C0"/>
    <w:rsid w:val="000F4C31"/>
    <w:rsid w:val="000F7045"/>
    <w:rsid w:val="00100001"/>
    <w:rsid w:val="0010058F"/>
    <w:rsid w:val="00103820"/>
    <w:rsid w:val="00103E95"/>
    <w:rsid w:val="00106635"/>
    <w:rsid w:val="00107CC1"/>
    <w:rsid w:val="00110F63"/>
    <w:rsid w:val="001111E5"/>
    <w:rsid w:val="00116381"/>
    <w:rsid w:val="00116478"/>
    <w:rsid w:val="00116881"/>
    <w:rsid w:val="001168AC"/>
    <w:rsid w:val="00121B99"/>
    <w:rsid w:val="00122642"/>
    <w:rsid w:val="00122795"/>
    <w:rsid w:val="001230B6"/>
    <w:rsid w:val="0012374D"/>
    <w:rsid w:val="0012432C"/>
    <w:rsid w:val="001256EF"/>
    <w:rsid w:val="00125C15"/>
    <w:rsid w:val="0012630B"/>
    <w:rsid w:val="00134BF1"/>
    <w:rsid w:val="00135CCF"/>
    <w:rsid w:val="00140FF9"/>
    <w:rsid w:val="00141852"/>
    <w:rsid w:val="00141B11"/>
    <w:rsid w:val="00145C1F"/>
    <w:rsid w:val="001469C8"/>
    <w:rsid w:val="00153594"/>
    <w:rsid w:val="00153A7A"/>
    <w:rsid w:val="00153D5E"/>
    <w:rsid w:val="001547EE"/>
    <w:rsid w:val="00154E43"/>
    <w:rsid w:val="00154FE2"/>
    <w:rsid w:val="0015633E"/>
    <w:rsid w:val="00156542"/>
    <w:rsid w:val="00162815"/>
    <w:rsid w:val="001629BB"/>
    <w:rsid w:val="00165E2F"/>
    <w:rsid w:val="00166946"/>
    <w:rsid w:val="00166974"/>
    <w:rsid w:val="001678CF"/>
    <w:rsid w:val="00171107"/>
    <w:rsid w:val="0017149C"/>
    <w:rsid w:val="0017161E"/>
    <w:rsid w:val="00172919"/>
    <w:rsid w:val="00172E22"/>
    <w:rsid w:val="001761FF"/>
    <w:rsid w:val="00181AA5"/>
    <w:rsid w:val="00182E19"/>
    <w:rsid w:val="00186700"/>
    <w:rsid w:val="00187096"/>
    <w:rsid w:val="001872BF"/>
    <w:rsid w:val="0018761F"/>
    <w:rsid w:val="001920E8"/>
    <w:rsid w:val="001928F6"/>
    <w:rsid w:val="00195C0F"/>
    <w:rsid w:val="00196804"/>
    <w:rsid w:val="001972C4"/>
    <w:rsid w:val="0019752F"/>
    <w:rsid w:val="001A093C"/>
    <w:rsid w:val="001A10FB"/>
    <w:rsid w:val="001A354F"/>
    <w:rsid w:val="001A363B"/>
    <w:rsid w:val="001B1044"/>
    <w:rsid w:val="001B1330"/>
    <w:rsid w:val="001B34C0"/>
    <w:rsid w:val="001B3642"/>
    <w:rsid w:val="001B4639"/>
    <w:rsid w:val="001B50D2"/>
    <w:rsid w:val="001B7105"/>
    <w:rsid w:val="001C0540"/>
    <w:rsid w:val="001C0AB5"/>
    <w:rsid w:val="001C2E76"/>
    <w:rsid w:val="001C40CB"/>
    <w:rsid w:val="001C4488"/>
    <w:rsid w:val="001C68C7"/>
    <w:rsid w:val="001C7B95"/>
    <w:rsid w:val="001D2699"/>
    <w:rsid w:val="001D53DE"/>
    <w:rsid w:val="001D59B4"/>
    <w:rsid w:val="001D685E"/>
    <w:rsid w:val="001D6CFA"/>
    <w:rsid w:val="001E0858"/>
    <w:rsid w:val="001E181B"/>
    <w:rsid w:val="001E1BE1"/>
    <w:rsid w:val="001E1C7F"/>
    <w:rsid w:val="001E3FE8"/>
    <w:rsid w:val="001E4175"/>
    <w:rsid w:val="001E5840"/>
    <w:rsid w:val="001E5E1E"/>
    <w:rsid w:val="001E6A2A"/>
    <w:rsid w:val="001E6DD5"/>
    <w:rsid w:val="001E7B5E"/>
    <w:rsid w:val="001F1BC9"/>
    <w:rsid w:val="001F3179"/>
    <w:rsid w:val="0020226F"/>
    <w:rsid w:val="002022B2"/>
    <w:rsid w:val="00204B37"/>
    <w:rsid w:val="00207A65"/>
    <w:rsid w:val="00207F0C"/>
    <w:rsid w:val="00211918"/>
    <w:rsid w:val="00212200"/>
    <w:rsid w:val="0021333D"/>
    <w:rsid w:val="00216C76"/>
    <w:rsid w:val="00217155"/>
    <w:rsid w:val="00217378"/>
    <w:rsid w:val="002218F0"/>
    <w:rsid w:val="00221D4A"/>
    <w:rsid w:val="00222CE2"/>
    <w:rsid w:val="002239E9"/>
    <w:rsid w:val="00230261"/>
    <w:rsid w:val="00233EC5"/>
    <w:rsid w:val="002340A0"/>
    <w:rsid w:val="00234E81"/>
    <w:rsid w:val="002417A1"/>
    <w:rsid w:val="002418F0"/>
    <w:rsid w:val="00242372"/>
    <w:rsid w:val="00242D75"/>
    <w:rsid w:val="00242F89"/>
    <w:rsid w:val="002430FE"/>
    <w:rsid w:val="002444ED"/>
    <w:rsid w:val="00245248"/>
    <w:rsid w:val="00245882"/>
    <w:rsid w:val="00245B28"/>
    <w:rsid w:val="0024738B"/>
    <w:rsid w:val="00247DAD"/>
    <w:rsid w:val="0025160A"/>
    <w:rsid w:val="002518A2"/>
    <w:rsid w:val="00251A81"/>
    <w:rsid w:val="00253D17"/>
    <w:rsid w:val="00254B9F"/>
    <w:rsid w:val="0025707F"/>
    <w:rsid w:val="00257B44"/>
    <w:rsid w:val="00257C5D"/>
    <w:rsid w:val="002604A3"/>
    <w:rsid w:val="0026257F"/>
    <w:rsid w:val="00263319"/>
    <w:rsid w:val="00264F5F"/>
    <w:rsid w:val="0026573B"/>
    <w:rsid w:val="00265D75"/>
    <w:rsid w:val="002710C9"/>
    <w:rsid w:val="002710F2"/>
    <w:rsid w:val="00275352"/>
    <w:rsid w:val="002756B9"/>
    <w:rsid w:val="00275988"/>
    <w:rsid w:val="00275BD2"/>
    <w:rsid w:val="00277242"/>
    <w:rsid w:val="00277ED0"/>
    <w:rsid w:val="00280A90"/>
    <w:rsid w:val="00281628"/>
    <w:rsid w:val="00282A90"/>
    <w:rsid w:val="00283C79"/>
    <w:rsid w:val="002863B0"/>
    <w:rsid w:val="00287758"/>
    <w:rsid w:val="00287AF1"/>
    <w:rsid w:val="0029275F"/>
    <w:rsid w:val="002951E2"/>
    <w:rsid w:val="0029535D"/>
    <w:rsid w:val="0029669D"/>
    <w:rsid w:val="00296C65"/>
    <w:rsid w:val="002974A6"/>
    <w:rsid w:val="00297719"/>
    <w:rsid w:val="002A0236"/>
    <w:rsid w:val="002A0EC1"/>
    <w:rsid w:val="002A189B"/>
    <w:rsid w:val="002A22D6"/>
    <w:rsid w:val="002A26CB"/>
    <w:rsid w:val="002A529A"/>
    <w:rsid w:val="002A5857"/>
    <w:rsid w:val="002A6B23"/>
    <w:rsid w:val="002A7D0B"/>
    <w:rsid w:val="002B01A5"/>
    <w:rsid w:val="002B03F2"/>
    <w:rsid w:val="002B083B"/>
    <w:rsid w:val="002B18B5"/>
    <w:rsid w:val="002B25F4"/>
    <w:rsid w:val="002B2B9F"/>
    <w:rsid w:val="002B51EF"/>
    <w:rsid w:val="002B57AF"/>
    <w:rsid w:val="002B5901"/>
    <w:rsid w:val="002B59E5"/>
    <w:rsid w:val="002B64C2"/>
    <w:rsid w:val="002B77F4"/>
    <w:rsid w:val="002C2EA7"/>
    <w:rsid w:val="002C4204"/>
    <w:rsid w:val="002C5782"/>
    <w:rsid w:val="002C71C3"/>
    <w:rsid w:val="002C728E"/>
    <w:rsid w:val="002C7AD7"/>
    <w:rsid w:val="002D1E68"/>
    <w:rsid w:val="002D318B"/>
    <w:rsid w:val="002D3AF0"/>
    <w:rsid w:val="002D49FE"/>
    <w:rsid w:val="002D4DDB"/>
    <w:rsid w:val="002D5774"/>
    <w:rsid w:val="002D78ED"/>
    <w:rsid w:val="002E2FCD"/>
    <w:rsid w:val="002E5A62"/>
    <w:rsid w:val="002E5F69"/>
    <w:rsid w:val="002E7EED"/>
    <w:rsid w:val="002F19E7"/>
    <w:rsid w:val="002F4BA1"/>
    <w:rsid w:val="003008CF"/>
    <w:rsid w:val="0030145D"/>
    <w:rsid w:val="00303217"/>
    <w:rsid w:val="003035E2"/>
    <w:rsid w:val="00303E73"/>
    <w:rsid w:val="00304C28"/>
    <w:rsid w:val="0030769B"/>
    <w:rsid w:val="003105AD"/>
    <w:rsid w:val="0031158D"/>
    <w:rsid w:val="003122F0"/>
    <w:rsid w:val="00313673"/>
    <w:rsid w:val="00313AD7"/>
    <w:rsid w:val="00315352"/>
    <w:rsid w:val="00316B48"/>
    <w:rsid w:val="00316CED"/>
    <w:rsid w:val="003177BA"/>
    <w:rsid w:val="0031781A"/>
    <w:rsid w:val="00320A08"/>
    <w:rsid w:val="00324DC8"/>
    <w:rsid w:val="00326D6E"/>
    <w:rsid w:val="00331529"/>
    <w:rsid w:val="0034227B"/>
    <w:rsid w:val="00342F03"/>
    <w:rsid w:val="003463FB"/>
    <w:rsid w:val="003479FA"/>
    <w:rsid w:val="00351A8B"/>
    <w:rsid w:val="003543E6"/>
    <w:rsid w:val="00355D91"/>
    <w:rsid w:val="0035743B"/>
    <w:rsid w:val="0036087E"/>
    <w:rsid w:val="00362061"/>
    <w:rsid w:val="00363CDC"/>
    <w:rsid w:val="0036415F"/>
    <w:rsid w:val="003649B3"/>
    <w:rsid w:val="00367080"/>
    <w:rsid w:val="00370772"/>
    <w:rsid w:val="003752BC"/>
    <w:rsid w:val="00376298"/>
    <w:rsid w:val="003763ED"/>
    <w:rsid w:val="00376BDA"/>
    <w:rsid w:val="00377AD6"/>
    <w:rsid w:val="0038020F"/>
    <w:rsid w:val="003818A5"/>
    <w:rsid w:val="00383392"/>
    <w:rsid w:val="003833AD"/>
    <w:rsid w:val="00385699"/>
    <w:rsid w:val="00385FB1"/>
    <w:rsid w:val="0038665B"/>
    <w:rsid w:val="00386B82"/>
    <w:rsid w:val="00386EBD"/>
    <w:rsid w:val="00390B3D"/>
    <w:rsid w:val="003940D1"/>
    <w:rsid w:val="003943B5"/>
    <w:rsid w:val="00397811"/>
    <w:rsid w:val="00397F8F"/>
    <w:rsid w:val="003A08B8"/>
    <w:rsid w:val="003A0D15"/>
    <w:rsid w:val="003A314A"/>
    <w:rsid w:val="003A38C1"/>
    <w:rsid w:val="003A48F9"/>
    <w:rsid w:val="003A4BED"/>
    <w:rsid w:val="003A50D0"/>
    <w:rsid w:val="003A6A12"/>
    <w:rsid w:val="003A781C"/>
    <w:rsid w:val="003B13FA"/>
    <w:rsid w:val="003B4A58"/>
    <w:rsid w:val="003B7CF9"/>
    <w:rsid w:val="003C0B5A"/>
    <w:rsid w:val="003C3B7E"/>
    <w:rsid w:val="003C5084"/>
    <w:rsid w:val="003C70BD"/>
    <w:rsid w:val="003D0C1E"/>
    <w:rsid w:val="003D1A9B"/>
    <w:rsid w:val="003D3BFF"/>
    <w:rsid w:val="003D41AF"/>
    <w:rsid w:val="003D4B8A"/>
    <w:rsid w:val="003D7CA2"/>
    <w:rsid w:val="003E03E3"/>
    <w:rsid w:val="003E196B"/>
    <w:rsid w:val="003E2BB3"/>
    <w:rsid w:val="003E2E97"/>
    <w:rsid w:val="003E4653"/>
    <w:rsid w:val="003E5D9F"/>
    <w:rsid w:val="003E612C"/>
    <w:rsid w:val="003E6454"/>
    <w:rsid w:val="003F22C6"/>
    <w:rsid w:val="003F6CED"/>
    <w:rsid w:val="003F7644"/>
    <w:rsid w:val="003F7C1A"/>
    <w:rsid w:val="00400A2E"/>
    <w:rsid w:val="00401A88"/>
    <w:rsid w:val="00404496"/>
    <w:rsid w:val="00405D68"/>
    <w:rsid w:val="00405D9E"/>
    <w:rsid w:val="00406A7A"/>
    <w:rsid w:val="00407571"/>
    <w:rsid w:val="0040757F"/>
    <w:rsid w:val="00407BA1"/>
    <w:rsid w:val="00410AF6"/>
    <w:rsid w:val="004111E4"/>
    <w:rsid w:val="004124F6"/>
    <w:rsid w:val="00412997"/>
    <w:rsid w:val="00413132"/>
    <w:rsid w:val="00413DD1"/>
    <w:rsid w:val="00414412"/>
    <w:rsid w:val="00416897"/>
    <w:rsid w:val="00417A0F"/>
    <w:rsid w:val="00417B93"/>
    <w:rsid w:val="00417D32"/>
    <w:rsid w:val="00420462"/>
    <w:rsid w:val="004237D4"/>
    <w:rsid w:val="004249BA"/>
    <w:rsid w:val="004271B6"/>
    <w:rsid w:val="0042722D"/>
    <w:rsid w:val="00427D63"/>
    <w:rsid w:val="00433B4C"/>
    <w:rsid w:val="00434F03"/>
    <w:rsid w:val="00435C37"/>
    <w:rsid w:val="00436392"/>
    <w:rsid w:val="00437BDB"/>
    <w:rsid w:val="00437FD3"/>
    <w:rsid w:val="00443110"/>
    <w:rsid w:val="004439BA"/>
    <w:rsid w:val="00443DBC"/>
    <w:rsid w:val="00444EDB"/>
    <w:rsid w:val="004461E8"/>
    <w:rsid w:val="004468F5"/>
    <w:rsid w:val="00450F9E"/>
    <w:rsid w:val="00451516"/>
    <w:rsid w:val="00452A80"/>
    <w:rsid w:val="00454AEB"/>
    <w:rsid w:val="00454B18"/>
    <w:rsid w:val="004564E1"/>
    <w:rsid w:val="00461110"/>
    <w:rsid w:val="00461D7A"/>
    <w:rsid w:val="00465641"/>
    <w:rsid w:val="00465A3C"/>
    <w:rsid w:val="0046608A"/>
    <w:rsid w:val="00466452"/>
    <w:rsid w:val="00466763"/>
    <w:rsid w:val="00466BA1"/>
    <w:rsid w:val="004671C5"/>
    <w:rsid w:val="004678AC"/>
    <w:rsid w:val="00467E96"/>
    <w:rsid w:val="0047136E"/>
    <w:rsid w:val="0047319E"/>
    <w:rsid w:val="00481064"/>
    <w:rsid w:val="0048106C"/>
    <w:rsid w:val="004813DB"/>
    <w:rsid w:val="00482D3F"/>
    <w:rsid w:val="00486EF3"/>
    <w:rsid w:val="00490A15"/>
    <w:rsid w:val="0049201F"/>
    <w:rsid w:val="00492670"/>
    <w:rsid w:val="004928E5"/>
    <w:rsid w:val="00492903"/>
    <w:rsid w:val="00493338"/>
    <w:rsid w:val="00493F5F"/>
    <w:rsid w:val="004944E5"/>
    <w:rsid w:val="004951E8"/>
    <w:rsid w:val="00495B05"/>
    <w:rsid w:val="00496D6E"/>
    <w:rsid w:val="004979CF"/>
    <w:rsid w:val="004A2FE8"/>
    <w:rsid w:val="004A328B"/>
    <w:rsid w:val="004A4163"/>
    <w:rsid w:val="004A4928"/>
    <w:rsid w:val="004A4F9C"/>
    <w:rsid w:val="004A57C9"/>
    <w:rsid w:val="004A7D24"/>
    <w:rsid w:val="004B18AD"/>
    <w:rsid w:val="004B2A17"/>
    <w:rsid w:val="004B3217"/>
    <w:rsid w:val="004B5A50"/>
    <w:rsid w:val="004B6CC9"/>
    <w:rsid w:val="004B7CC7"/>
    <w:rsid w:val="004C0645"/>
    <w:rsid w:val="004C0BAE"/>
    <w:rsid w:val="004C1D81"/>
    <w:rsid w:val="004C2DB4"/>
    <w:rsid w:val="004C33A4"/>
    <w:rsid w:val="004C5860"/>
    <w:rsid w:val="004D0946"/>
    <w:rsid w:val="004D09F8"/>
    <w:rsid w:val="004D1153"/>
    <w:rsid w:val="004D164E"/>
    <w:rsid w:val="004D1CDD"/>
    <w:rsid w:val="004D1D6A"/>
    <w:rsid w:val="004D2909"/>
    <w:rsid w:val="004D34B8"/>
    <w:rsid w:val="004D3654"/>
    <w:rsid w:val="004D4BD9"/>
    <w:rsid w:val="004E21A5"/>
    <w:rsid w:val="004E229B"/>
    <w:rsid w:val="004E3AE8"/>
    <w:rsid w:val="004E3C41"/>
    <w:rsid w:val="004E4EB1"/>
    <w:rsid w:val="004E6562"/>
    <w:rsid w:val="004E6992"/>
    <w:rsid w:val="004F3E87"/>
    <w:rsid w:val="004F470C"/>
    <w:rsid w:val="004F603D"/>
    <w:rsid w:val="004F617C"/>
    <w:rsid w:val="004F677E"/>
    <w:rsid w:val="004F7CBD"/>
    <w:rsid w:val="005004C1"/>
    <w:rsid w:val="005020A3"/>
    <w:rsid w:val="00502592"/>
    <w:rsid w:val="00502E48"/>
    <w:rsid w:val="005050EE"/>
    <w:rsid w:val="00505862"/>
    <w:rsid w:val="00506361"/>
    <w:rsid w:val="00506AE3"/>
    <w:rsid w:val="0051067D"/>
    <w:rsid w:val="00511364"/>
    <w:rsid w:val="00511C3F"/>
    <w:rsid w:val="0051240B"/>
    <w:rsid w:val="005172BA"/>
    <w:rsid w:val="00517E3F"/>
    <w:rsid w:val="00520182"/>
    <w:rsid w:val="00520865"/>
    <w:rsid w:val="005226F9"/>
    <w:rsid w:val="00522E0B"/>
    <w:rsid w:val="00525546"/>
    <w:rsid w:val="005267A1"/>
    <w:rsid w:val="00527F01"/>
    <w:rsid w:val="00531E63"/>
    <w:rsid w:val="00532C61"/>
    <w:rsid w:val="00534318"/>
    <w:rsid w:val="00536976"/>
    <w:rsid w:val="0053728F"/>
    <w:rsid w:val="00537501"/>
    <w:rsid w:val="00540D6D"/>
    <w:rsid w:val="00542A62"/>
    <w:rsid w:val="00542A7D"/>
    <w:rsid w:val="005446E1"/>
    <w:rsid w:val="0054493A"/>
    <w:rsid w:val="00545733"/>
    <w:rsid w:val="00545B06"/>
    <w:rsid w:val="00545C3E"/>
    <w:rsid w:val="00550183"/>
    <w:rsid w:val="00550551"/>
    <w:rsid w:val="00553CE1"/>
    <w:rsid w:val="005551DF"/>
    <w:rsid w:val="00556F19"/>
    <w:rsid w:val="00557003"/>
    <w:rsid w:val="005574B3"/>
    <w:rsid w:val="005605E4"/>
    <w:rsid w:val="0056087A"/>
    <w:rsid w:val="00560ECF"/>
    <w:rsid w:val="00565EB7"/>
    <w:rsid w:val="00566085"/>
    <w:rsid w:val="0056754C"/>
    <w:rsid w:val="00570599"/>
    <w:rsid w:val="00572840"/>
    <w:rsid w:val="00572874"/>
    <w:rsid w:val="005743FF"/>
    <w:rsid w:val="00574692"/>
    <w:rsid w:val="0057570F"/>
    <w:rsid w:val="00577B72"/>
    <w:rsid w:val="00580DEB"/>
    <w:rsid w:val="00583E59"/>
    <w:rsid w:val="005844AE"/>
    <w:rsid w:val="005873E6"/>
    <w:rsid w:val="00593A11"/>
    <w:rsid w:val="0059435F"/>
    <w:rsid w:val="005955F5"/>
    <w:rsid w:val="0059632A"/>
    <w:rsid w:val="00596EEE"/>
    <w:rsid w:val="005A0DC1"/>
    <w:rsid w:val="005A33D3"/>
    <w:rsid w:val="005A368B"/>
    <w:rsid w:val="005A4B42"/>
    <w:rsid w:val="005A618F"/>
    <w:rsid w:val="005A6C3F"/>
    <w:rsid w:val="005B2B2B"/>
    <w:rsid w:val="005B2C8D"/>
    <w:rsid w:val="005B683D"/>
    <w:rsid w:val="005C2882"/>
    <w:rsid w:val="005C2AB4"/>
    <w:rsid w:val="005C3403"/>
    <w:rsid w:val="005C50AB"/>
    <w:rsid w:val="005D0ACF"/>
    <w:rsid w:val="005D3150"/>
    <w:rsid w:val="005D3B8E"/>
    <w:rsid w:val="005D5EE1"/>
    <w:rsid w:val="005D722B"/>
    <w:rsid w:val="005D7DEB"/>
    <w:rsid w:val="005E039A"/>
    <w:rsid w:val="005E16C0"/>
    <w:rsid w:val="005E2BFE"/>
    <w:rsid w:val="005E4289"/>
    <w:rsid w:val="005E44E0"/>
    <w:rsid w:val="005E79BF"/>
    <w:rsid w:val="005E7F38"/>
    <w:rsid w:val="005F06FE"/>
    <w:rsid w:val="005F1D19"/>
    <w:rsid w:val="005F37E1"/>
    <w:rsid w:val="005F41A0"/>
    <w:rsid w:val="005F5268"/>
    <w:rsid w:val="005F7759"/>
    <w:rsid w:val="00600ABF"/>
    <w:rsid w:val="00600ECB"/>
    <w:rsid w:val="0060170C"/>
    <w:rsid w:val="00602976"/>
    <w:rsid w:val="00602A33"/>
    <w:rsid w:val="006030BB"/>
    <w:rsid w:val="00603187"/>
    <w:rsid w:val="006053D4"/>
    <w:rsid w:val="006054C6"/>
    <w:rsid w:val="00607877"/>
    <w:rsid w:val="00607D15"/>
    <w:rsid w:val="00611142"/>
    <w:rsid w:val="00611F17"/>
    <w:rsid w:val="0061275C"/>
    <w:rsid w:val="00612839"/>
    <w:rsid w:val="0061334B"/>
    <w:rsid w:val="00614894"/>
    <w:rsid w:val="00614A6F"/>
    <w:rsid w:val="00616626"/>
    <w:rsid w:val="006169DA"/>
    <w:rsid w:val="00616EFA"/>
    <w:rsid w:val="00620C99"/>
    <w:rsid w:val="0062169F"/>
    <w:rsid w:val="00621CEC"/>
    <w:rsid w:val="00621D47"/>
    <w:rsid w:val="0062238A"/>
    <w:rsid w:val="00622E40"/>
    <w:rsid w:val="00623533"/>
    <w:rsid w:val="00623C00"/>
    <w:rsid w:val="0062408B"/>
    <w:rsid w:val="00625274"/>
    <w:rsid w:val="006260FD"/>
    <w:rsid w:val="0062739E"/>
    <w:rsid w:val="0063020F"/>
    <w:rsid w:val="006333A3"/>
    <w:rsid w:val="00634D4E"/>
    <w:rsid w:val="0063575F"/>
    <w:rsid w:val="00637292"/>
    <w:rsid w:val="00637C10"/>
    <w:rsid w:val="00640219"/>
    <w:rsid w:val="006412BC"/>
    <w:rsid w:val="00642CD4"/>
    <w:rsid w:val="00644BFC"/>
    <w:rsid w:val="006450B5"/>
    <w:rsid w:val="0064778D"/>
    <w:rsid w:val="00647C6E"/>
    <w:rsid w:val="00651FDB"/>
    <w:rsid w:val="00653521"/>
    <w:rsid w:val="006568E7"/>
    <w:rsid w:val="00660377"/>
    <w:rsid w:val="00660B0B"/>
    <w:rsid w:val="006619CD"/>
    <w:rsid w:val="00662C1A"/>
    <w:rsid w:val="00665430"/>
    <w:rsid w:val="00667A62"/>
    <w:rsid w:val="00667D59"/>
    <w:rsid w:val="00670386"/>
    <w:rsid w:val="00671262"/>
    <w:rsid w:val="006715D8"/>
    <w:rsid w:val="00671D24"/>
    <w:rsid w:val="00674003"/>
    <w:rsid w:val="00675CAA"/>
    <w:rsid w:val="00684057"/>
    <w:rsid w:val="006843E8"/>
    <w:rsid w:val="00687205"/>
    <w:rsid w:val="0069014B"/>
    <w:rsid w:val="00692537"/>
    <w:rsid w:val="0069369D"/>
    <w:rsid w:val="00693FF7"/>
    <w:rsid w:val="00694092"/>
    <w:rsid w:val="00694F59"/>
    <w:rsid w:val="00696B72"/>
    <w:rsid w:val="00696E6C"/>
    <w:rsid w:val="00696EE4"/>
    <w:rsid w:val="00696EF4"/>
    <w:rsid w:val="00696FD0"/>
    <w:rsid w:val="006979C2"/>
    <w:rsid w:val="00697D8A"/>
    <w:rsid w:val="006A084A"/>
    <w:rsid w:val="006A135F"/>
    <w:rsid w:val="006A1A92"/>
    <w:rsid w:val="006A2EF0"/>
    <w:rsid w:val="006A3114"/>
    <w:rsid w:val="006A3AD1"/>
    <w:rsid w:val="006A3AD6"/>
    <w:rsid w:val="006A3F67"/>
    <w:rsid w:val="006A5246"/>
    <w:rsid w:val="006A6CE0"/>
    <w:rsid w:val="006A7C63"/>
    <w:rsid w:val="006A7EB0"/>
    <w:rsid w:val="006B01AD"/>
    <w:rsid w:val="006B0ABF"/>
    <w:rsid w:val="006B2043"/>
    <w:rsid w:val="006B2A02"/>
    <w:rsid w:val="006B30C7"/>
    <w:rsid w:val="006B76BE"/>
    <w:rsid w:val="006B77E1"/>
    <w:rsid w:val="006C0F62"/>
    <w:rsid w:val="006C10CE"/>
    <w:rsid w:val="006C1C70"/>
    <w:rsid w:val="006C1CC4"/>
    <w:rsid w:val="006C2248"/>
    <w:rsid w:val="006C3C8D"/>
    <w:rsid w:val="006C7398"/>
    <w:rsid w:val="006D4827"/>
    <w:rsid w:val="006D5AFC"/>
    <w:rsid w:val="006D6474"/>
    <w:rsid w:val="006D664D"/>
    <w:rsid w:val="006D7B84"/>
    <w:rsid w:val="006D7E48"/>
    <w:rsid w:val="006E0E3C"/>
    <w:rsid w:val="006E3050"/>
    <w:rsid w:val="006E3436"/>
    <w:rsid w:val="006E3F76"/>
    <w:rsid w:val="006E6752"/>
    <w:rsid w:val="006F0DAF"/>
    <w:rsid w:val="006F5721"/>
    <w:rsid w:val="006F5BE1"/>
    <w:rsid w:val="006F7283"/>
    <w:rsid w:val="006F7A31"/>
    <w:rsid w:val="006F7D7F"/>
    <w:rsid w:val="00700456"/>
    <w:rsid w:val="00704F89"/>
    <w:rsid w:val="0070671B"/>
    <w:rsid w:val="0070737C"/>
    <w:rsid w:val="00710167"/>
    <w:rsid w:val="00711621"/>
    <w:rsid w:val="00713F54"/>
    <w:rsid w:val="00714142"/>
    <w:rsid w:val="007154C0"/>
    <w:rsid w:val="0071575D"/>
    <w:rsid w:val="007159CB"/>
    <w:rsid w:val="007167B0"/>
    <w:rsid w:val="007169AE"/>
    <w:rsid w:val="00726DCB"/>
    <w:rsid w:val="007274BA"/>
    <w:rsid w:val="007274C7"/>
    <w:rsid w:val="00730DD1"/>
    <w:rsid w:val="00734D3E"/>
    <w:rsid w:val="00735309"/>
    <w:rsid w:val="007367BC"/>
    <w:rsid w:val="00740A08"/>
    <w:rsid w:val="00740F1F"/>
    <w:rsid w:val="00741781"/>
    <w:rsid w:val="00741A89"/>
    <w:rsid w:val="00741AA2"/>
    <w:rsid w:val="00742278"/>
    <w:rsid w:val="00744222"/>
    <w:rsid w:val="00744B9F"/>
    <w:rsid w:val="00745EB7"/>
    <w:rsid w:val="007465B4"/>
    <w:rsid w:val="0074662D"/>
    <w:rsid w:val="00746D49"/>
    <w:rsid w:val="007518C1"/>
    <w:rsid w:val="00752E08"/>
    <w:rsid w:val="007536CE"/>
    <w:rsid w:val="007544A9"/>
    <w:rsid w:val="007547EB"/>
    <w:rsid w:val="00755A5B"/>
    <w:rsid w:val="0075679F"/>
    <w:rsid w:val="007571A9"/>
    <w:rsid w:val="00760FF4"/>
    <w:rsid w:val="00761FC5"/>
    <w:rsid w:val="00767F15"/>
    <w:rsid w:val="007712ED"/>
    <w:rsid w:val="00771B62"/>
    <w:rsid w:val="00774529"/>
    <w:rsid w:val="00774EA7"/>
    <w:rsid w:val="007761E5"/>
    <w:rsid w:val="007768A3"/>
    <w:rsid w:val="007768B4"/>
    <w:rsid w:val="00776DA6"/>
    <w:rsid w:val="00777C78"/>
    <w:rsid w:val="007822CF"/>
    <w:rsid w:val="00783211"/>
    <w:rsid w:val="007854FB"/>
    <w:rsid w:val="0078578F"/>
    <w:rsid w:val="00785CA4"/>
    <w:rsid w:val="00786301"/>
    <w:rsid w:val="00786584"/>
    <w:rsid w:val="007872FF"/>
    <w:rsid w:val="007878B2"/>
    <w:rsid w:val="00787A35"/>
    <w:rsid w:val="00790362"/>
    <w:rsid w:val="0079273D"/>
    <w:rsid w:val="00792C72"/>
    <w:rsid w:val="00792EC2"/>
    <w:rsid w:val="00794FFF"/>
    <w:rsid w:val="0079559E"/>
    <w:rsid w:val="0079651C"/>
    <w:rsid w:val="00797918"/>
    <w:rsid w:val="007A14F9"/>
    <w:rsid w:val="007A2C80"/>
    <w:rsid w:val="007A315C"/>
    <w:rsid w:val="007A37F1"/>
    <w:rsid w:val="007A495A"/>
    <w:rsid w:val="007A6A0D"/>
    <w:rsid w:val="007A6C55"/>
    <w:rsid w:val="007A6E6F"/>
    <w:rsid w:val="007A6E89"/>
    <w:rsid w:val="007B1AA6"/>
    <w:rsid w:val="007B2870"/>
    <w:rsid w:val="007B3593"/>
    <w:rsid w:val="007B4840"/>
    <w:rsid w:val="007B5FBE"/>
    <w:rsid w:val="007B6065"/>
    <w:rsid w:val="007B6B81"/>
    <w:rsid w:val="007B7174"/>
    <w:rsid w:val="007B7E52"/>
    <w:rsid w:val="007C0234"/>
    <w:rsid w:val="007C0D37"/>
    <w:rsid w:val="007C25A2"/>
    <w:rsid w:val="007C2993"/>
    <w:rsid w:val="007C3182"/>
    <w:rsid w:val="007C3586"/>
    <w:rsid w:val="007C418B"/>
    <w:rsid w:val="007C42B4"/>
    <w:rsid w:val="007C6116"/>
    <w:rsid w:val="007D13A1"/>
    <w:rsid w:val="007D22F1"/>
    <w:rsid w:val="007D3C0D"/>
    <w:rsid w:val="007D4BAE"/>
    <w:rsid w:val="007D4D24"/>
    <w:rsid w:val="007D6957"/>
    <w:rsid w:val="007E0508"/>
    <w:rsid w:val="007E4802"/>
    <w:rsid w:val="007E492C"/>
    <w:rsid w:val="007E6CE2"/>
    <w:rsid w:val="007E76CF"/>
    <w:rsid w:val="007F04B6"/>
    <w:rsid w:val="007F0D05"/>
    <w:rsid w:val="007F0D8E"/>
    <w:rsid w:val="007F36BB"/>
    <w:rsid w:val="007F4C57"/>
    <w:rsid w:val="007F4ECB"/>
    <w:rsid w:val="007F6B9C"/>
    <w:rsid w:val="007F759D"/>
    <w:rsid w:val="007F760E"/>
    <w:rsid w:val="007F7D7D"/>
    <w:rsid w:val="00800088"/>
    <w:rsid w:val="00800263"/>
    <w:rsid w:val="00802373"/>
    <w:rsid w:val="0080259A"/>
    <w:rsid w:val="00802E8C"/>
    <w:rsid w:val="00805808"/>
    <w:rsid w:val="008066A3"/>
    <w:rsid w:val="00806C4E"/>
    <w:rsid w:val="0081004D"/>
    <w:rsid w:val="008107FA"/>
    <w:rsid w:val="008116E9"/>
    <w:rsid w:val="008133A6"/>
    <w:rsid w:val="00815259"/>
    <w:rsid w:val="008156E8"/>
    <w:rsid w:val="00820093"/>
    <w:rsid w:val="008227BA"/>
    <w:rsid w:val="008232ED"/>
    <w:rsid w:val="008247C9"/>
    <w:rsid w:val="00826060"/>
    <w:rsid w:val="0082640E"/>
    <w:rsid w:val="008266CB"/>
    <w:rsid w:val="00826B1A"/>
    <w:rsid w:val="008274EC"/>
    <w:rsid w:val="008316DE"/>
    <w:rsid w:val="008333E6"/>
    <w:rsid w:val="00833A86"/>
    <w:rsid w:val="008346E1"/>
    <w:rsid w:val="00835108"/>
    <w:rsid w:val="0083516D"/>
    <w:rsid w:val="00836901"/>
    <w:rsid w:val="00836DC7"/>
    <w:rsid w:val="00837CD7"/>
    <w:rsid w:val="00840336"/>
    <w:rsid w:val="008411E5"/>
    <w:rsid w:val="008422FE"/>
    <w:rsid w:val="00842817"/>
    <w:rsid w:val="00842C21"/>
    <w:rsid w:val="00842F8E"/>
    <w:rsid w:val="008442A1"/>
    <w:rsid w:val="00850845"/>
    <w:rsid w:val="00852EEF"/>
    <w:rsid w:val="00853F8B"/>
    <w:rsid w:val="00854B01"/>
    <w:rsid w:val="00855116"/>
    <w:rsid w:val="008613C8"/>
    <w:rsid w:val="00863180"/>
    <w:rsid w:val="00863ADA"/>
    <w:rsid w:val="00865436"/>
    <w:rsid w:val="008670AF"/>
    <w:rsid w:val="008674FA"/>
    <w:rsid w:val="00867EEA"/>
    <w:rsid w:val="0087105E"/>
    <w:rsid w:val="0087177F"/>
    <w:rsid w:val="00872B32"/>
    <w:rsid w:val="008732A1"/>
    <w:rsid w:val="00873393"/>
    <w:rsid w:val="0087373F"/>
    <w:rsid w:val="008737EB"/>
    <w:rsid w:val="00873DE3"/>
    <w:rsid w:val="008741C3"/>
    <w:rsid w:val="00874AED"/>
    <w:rsid w:val="00875E17"/>
    <w:rsid w:val="0087650A"/>
    <w:rsid w:val="0087695F"/>
    <w:rsid w:val="0088089E"/>
    <w:rsid w:val="0088112A"/>
    <w:rsid w:val="008815AB"/>
    <w:rsid w:val="00881693"/>
    <w:rsid w:val="00883559"/>
    <w:rsid w:val="00883695"/>
    <w:rsid w:val="00883AEE"/>
    <w:rsid w:val="00885C28"/>
    <w:rsid w:val="008862A7"/>
    <w:rsid w:val="008863BC"/>
    <w:rsid w:val="00887EB9"/>
    <w:rsid w:val="0089160B"/>
    <w:rsid w:val="00891C1E"/>
    <w:rsid w:val="00893127"/>
    <w:rsid w:val="00897C3F"/>
    <w:rsid w:val="00897E3F"/>
    <w:rsid w:val="008A03AB"/>
    <w:rsid w:val="008A0EB2"/>
    <w:rsid w:val="008A0F49"/>
    <w:rsid w:val="008A2D0C"/>
    <w:rsid w:val="008A42F2"/>
    <w:rsid w:val="008A4E7E"/>
    <w:rsid w:val="008A50D2"/>
    <w:rsid w:val="008A5EB9"/>
    <w:rsid w:val="008B1287"/>
    <w:rsid w:val="008B22B6"/>
    <w:rsid w:val="008B2E3E"/>
    <w:rsid w:val="008B61A2"/>
    <w:rsid w:val="008C19F4"/>
    <w:rsid w:val="008C1B25"/>
    <w:rsid w:val="008C1E01"/>
    <w:rsid w:val="008C29C1"/>
    <w:rsid w:val="008C4990"/>
    <w:rsid w:val="008C4A40"/>
    <w:rsid w:val="008C54D5"/>
    <w:rsid w:val="008C5D4A"/>
    <w:rsid w:val="008D0D63"/>
    <w:rsid w:val="008D3363"/>
    <w:rsid w:val="008D34FA"/>
    <w:rsid w:val="008D36C8"/>
    <w:rsid w:val="008D3F4E"/>
    <w:rsid w:val="008D4B5C"/>
    <w:rsid w:val="008D4ECA"/>
    <w:rsid w:val="008D5453"/>
    <w:rsid w:val="008D6F21"/>
    <w:rsid w:val="008E0680"/>
    <w:rsid w:val="008E1D7F"/>
    <w:rsid w:val="008E6BF8"/>
    <w:rsid w:val="008F02E5"/>
    <w:rsid w:val="008F04C1"/>
    <w:rsid w:val="008F2629"/>
    <w:rsid w:val="008F3130"/>
    <w:rsid w:val="008F3E5A"/>
    <w:rsid w:val="008F5B33"/>
    <w:rsid w:val="008F6302"/>
    <w:rsid w:val="008F630F"/>
    <w:rsid w:val="008F63AE"/>
    <w:rsid w:val="0090071D"/>
    <w:rsid w:val="009021F8"/>
    <w:rsid w:val="00902F6B"/>
    <w:rsid w:val="00902FC2"/>
    <w:rsid w:val="00903204"/>
    <w:rsid w:val="00904CC5"/>
    <w:rsid w:val="009058E3"/>
    <w:rsid w:val="009065FD"/>
    <w:rsid w:val="00911376"/>
    <w:rsid w:val="00912D8E"/>
    <w:rsid w:val="00913B7B"/>
    <w:rsid w:val="00913E6C"/>
    <w:rsid w:val="009144CB"/>
    <w:rsid w:val="00915675"/>
    <w:rsid w:val="00917670"/>
    <w:rsid w:val="0091784B"/>
    <w:rsid w:val="00920140"/>
    <w:rsid w:val="00922BF0"/>
    <w:rsid w:val="00923056"/>
    <w:rsid w:val="00923B23"/>
    <w:rsid w:val="00923B81"/>
    <w:rsid w:val="009259FC"/>
    <w:rsid w:val="009262D6"/>
    <w:rsid w:val="00927DA7"/>
    <w:rsid w:val="00934DC0"/>
    <w:rsid w:val="0093550D"/>
    <w:rsid w:val="00935A5F"/>
    <w:rsid w:val="009360ED"/>
    <w:rsid w:val="009400FD"/>
    <w:rsid w:val="0094051B"/>
    <w:rsid w:val="0094216F"/>
    <w:rsid w:val="0094217A"/>
    <w:rsid w:val="0094555C"/>
    <w:rsid w:val="009457F2"/>
    <w:rsid w:val="00945A1E"/>
    <w:rsid w:val="00945CAE"/>
    <w:rsid w:val="00946A1F"/>
    <w:rsid w:val="009523E7"/>
    <w:rsid w:val="00952759"/>
    <w:rsid w:val="009527B7"/>
    <w:rsid w:val="00952CB4"/>
    <w:rsid w:val="009547EE"/>
    <w:rsid w:val="00955DFA"/>
    <w:rsid w:val="00957E5F"/>
    <w:rsid w:val="009600F1"/>
    <w:rsid w:val="009603C4"/>
    <w:rsid w:val="00960BFA"/>
    <w:rsid w:val="00960C26"/>
    <w:rsid w:val="00961843"/>
    <w:rsid w:val="0096379A"/>
    <w:rsid w:val="00963954"/>
    <w:rsid w:val="00963D64"/>
    <w:rsid w:val="00965757"/>
    <w:rsid w:val="009725A1"/>
    <w:rsid w:val="009736B7"/>
    <w:rsid w:val="0097689B"/>
    <w:rsid w:val="00976948"/>
    <w:rsid w:val="00982FCA"/>
    <w:rsid w:val="00983655"/>
    <w:rsid w:val="0098470E"/>
    <w:rsid w:val="00985141"/>
    <w:rsid w:val="0099173B"/>
    <w:rsid w:val="00991E94"/>
    <w:rsid w:val="00993447"/>
    <w:rsid w:val="009939BD"/>
    <w:rsid w:val="0099546B"/>
    <w:rsid w:val="00997BF4"/>
    <w:rsid w:val="009A0E0A"/>
    <w:rsid w:val="009A18FA"/>
    <w:rsid w:val="009A1912"/>
    <w:rsid w:val="009A292F"/>
    <w:rsid w:val="009A29FE"/>
    <w:rsid w:val="009A2ED1"/>
    <w:rsid w:val="009A4B03"/>
    <w:rsid w:val="009A4B17"/>
    <w:rsid w:val="009A548B"/>
    <w:rsid w:val="009A6237"/>
    <w:rsid w:val="009B0BB4"/>
    <w:rsid w:val="009B2257"/>
    <w:rsid w:val="009B31ED"/>
    <w:rsid w:val="009B49FF"/>
    <w:rsid w:val="009C110B"/>
    <w:rsid w:val="009C2B7A"/>
    <w:rsid w:val="009C3097"/>
    <w:rsid w:val="009C3937"/>
    <w:rsid w:val="009D15D4"/>
    <w:rsid w:val="009D2C68"/>
    <w:rsid w:val="009D3187"/>
    <w:rsid w:val="009D3422"/>
    <w:rsid w:val="009D4322"/>
    <w:rsid w:val="009D54BC"/>
    <w:rsid w:val="009E065E"/>
    <w:rsid w:val="009E192A"/>
    <w:rsid w:val="009E4978"/>
    <w:rsid w:val="009E5413"/>
    <w:rsid w:val="009F05B5"/>
    <w:rsid w:val="009F25EE"/>
    <w:rsid w:val="009F2E66"/>
    <w:rsid w:val="009F4B96"/>
    <w:rsid w:val="009F4CE3"/>
    <w:rsid w:val="009F5092"/>
    <w:rsid w:val="009F5B87"/>
    <w:rsid w:val="009F720F"/>
    <w:rsid w:val="009F73F3"/>
    <w:rsid w:val="009F742A"/>
    <w:rsid w:val="00A0054F"/>
    <w:rsid w:val="00A00DB1"/>
    <w:rsid w:val="00A02E1D"/>
    <w:rsid w:val="00A0307A"/>
    <w:rsid w:val="00A0419D"/>
    <w:rsid w:val="00A05569"/>
    <w:rsid w:val="00A055D3"/>
    <w:rsid w:val="00A059D7"/>
    <w:rsid w:val="00A067F1"/>
    <w:rsid w:val="00A06B69"/>
    <w:rsid w:val="00A11686"/>
    <w:rsid w:val="00A11746"/>
    <w:rsid w:val="00A117E4"/>
    <w:rsid w:val="00A1330F"/>
    <w:rsid w:val="00A14EAD"/>
    <w:rsid w:val="00A14F93"/>
    <w:rsid w:val="00A17AC3"/>
    <w:rsid w:val="00A17BD0"/>
    <w:rsid w:val="00A25CBA"/>
    <w:rsid w:val="00A264E5"/>
    <w:rsid w:val="00A30ED8"/>
    <w:rsid w:val="00A317FC"/>
    <w:rsid w:val="00A331CF"/>
    <w:rsid w:val="00A433DA"/>
    <w:rsid w:val="00A454ED"/>
    <w:rsid w:val="00A46AE4"/>
    <w:rsid w:val="00A47A70"/>
    <w:rsid w:val="00A47D2A"/>
    <w:rsid w:val="00A50830"/>
    <w:rsid w:val="00A50AA2"/>
    <w:rsid w:val="00A527CA"/>
    <w:rsid w:val="00A53A46"/>
    <w:rsid w:val="00A551A8"/>
    <w:rsid w:val="00A60D18"/>
    <w:rsid w:val="00A610A2"/>
    <w:rsid w:val="00A618FC"/>
    <w:rsid w:val="00A624A6"/>
    <w:rsid w:val="00A63245"/>
    <w:rsid w:val="00A63B97"/>
    <w:rsid w:val="00A64463"/>
    <w:rsid w:val="00A655EC"/>
    <w:rsid w:val="00A67EDC"/>
    <w:rsid w:val="00A70E40"/>
    <w:rsid w:val="00A73542"/>
    <w:rsid w:val="00A744F6"/>
    <w:rsid w:val="00A745B2"/>
    <w:rsid w:val="00A76D30"/>
    <w:rsid w:val="00A770FA"/>
    <w:rsid w:val="00A803EF"/>
    <w:rsid w:val="00A850AE"/>
    <w:rsid w:val="00A85B3F"/>
    <w:rsid w:val="00A87932"/>
    <w:rsid w:val="00A90A67"/>
    <w:rsid w:val="00A9183C"/>
    <w:rsid w:val="00A91F3F"/>
    <w:rsid w:val="00A924A7"/>
    <w:rsid w:val="00A92C4E"/>
    <w:rsid w:val="00A93DA7"/>
    <w:rsid w:val="00A95C36"/>
    <w:rsid w:val="00A9798A"/>
    <w:rsid w:val="00AA1B26"/>
    <w:rsid w:val="00AA3AFC"/>
    <w:rsid w:val="00AA45FE"/>
    <w:rsid w:val="00AA562B"/>
    <w:rsid w:val="00AA5787"/>
    <w:rsid w:val="00AA5A86"/>
    <w:rsid w:val="00AA5C67"/>
    <w:rsid w:val="00AA5E72"/>
    <w:rsid w:val="00AB01C4"/>
    <w:rsid w:val="00AB1462"/>
    <w:rsid w:val="00AB18BB"/>
    <w:rsid w:val="00AB34CA"/>
    <w:rsid w:val="00AB51A4"/>
    <w:rsid w:val="00AB735E"/>
    <w:rsid w:val="00AB7D0A"/>
    <w:rsid w:val="00AC01FC"/>
    <w:rsid w:val="00AC20CE"/>
    <w:rsid w:val="00AC3BCC"/>
    <w:rsid w:val="00AC40B8"/>
    <w:rsid w:val="00AC53A2"/>
    <w:rsid w:val="00AC5675"/>
    <w:rsid w:val="00AC57BD"/>
    <w:rsid w:val="00AC6AC9"/>
    <w:rsid w:val="00AC797C"/>
    <w:rsid w:val="00AC79D5"/>
    <w:rsid w:val="00AC7C40"/>
    <w:rsid w:val="00AC7EB5"/>
    <w:rsid w:val="00AD02FC"/>
    <w:rsid w:val="00AD078A"/>
    <w:rsid w:val="00AD1839"/>
    <w:rsid w:val="00AD19E5"/>
    <w:rsid w:val="00AD297F"/>
    <w:rsid w:val="00AD480B"/>
    <w:rsid w:val="00AD70E0"/>
    <w:rsid w:val="00AD7F10"/>
    <w:rsid w:val="00AD7F1D"/>
    <w:rsid w:val="00AE0010"/>
    <w:rsid w:val="00AE06A6"/>
    <w:rsid w:val="00AE1798"/>
    <w:rsid w:val="00AE4A3B"/>
    <w:rsid w:val="00AE4BAC"/>
    <w:rsid w:val="00AE538E"/>
    <w:rsid w:val="00AE7A09"/>
    <w:rsid w:val="00AF040A"/>
    <w:rsid w:val="00AF1818"/>
    <w:rsid w:val="00AF317A"/>
    <w:rsid w:val="00AF47A5"/>
    <w:rsid w:val="00AF48B1"/>
    <w:rsid w:val="00AF4BC1"/>
    <w:rsid w:val="00AF5416"/>
    <w:rsid w:val="00AF5E52"/>
    <w:rsid w:val="00AF645A"/>
    <w:rsid w:val="00AF6E4B"/>
    <w:rsid w:val="00AF70DD"/>
    <w:rsid w:val="00AF7F38"/>
    <w:rsid w:val="00B007DF"/>
    <w:rsid w:val="00B0118A"/>
    <w:rsid w:val="00B03AD2"/>
    <w:rsid w:val="00B03B08"/>
    <w:rsid w:val="00B102E7"/>
    <w:rsid w:val="00B109CD"/>
    <w:rsid w:val="00B10FFE"/>
    <w:rsid w:val="00B11DDA"/>
    <w:rsid w:val="00B137F9"/>
    <w:rsid w:val="00B13F3D"/>
    <w:rsid w:val="00B14EDB"/>
    <w:rsid w:val="00B15F10"/>
    <w:rsid w:val="00B21396"/>
    <w:rsid w:val="00B21ED4"/>
    <w:rsid w:val="00B221C8"/>
    <w:rsid w:val="00B22758"/>
    <w:rsid w:val="00B23CC7"/>
    <w:rsid w:val="00B24F54"/>
    <w:rsid w:val="00B276CB"/>
    <w:rsid w:val="00B32D66"/>
    <w:rsid w:val="00B3374E"/>
    <w:rsid w:val="00B33E8A"/>
    <w:rsid w:val="00B34626"/>
    <w:rsid w:val="00B37B27"/>
    <w:rsid w:val="00B411B8"/>
    <w:rsid w:val="00B41347"/>
    <w:rsid w:val="00B4393E"/>
    <w:rsid w:val="00B455DE"/>
    <w:rsid w:val="00B478AD"/>
    <w:rsid w:val="00B518CC"/>
    <w:rsid w:val="00B52155"/>
    <w:rsid w:val="00B56807"/>
    <w:rsid w:val="00B614E5"/>
    <w:rsid w:val="00B62C72"/>
    <w:rsid w:val="00B63C6C"/>
    <w:rsid w:val="00B659A5"/>
    <w:rsid w:val="00B6756E"/>
    <w:rsid w:val="00B70038"/>
    <w:rsid w:val="00B718EF"/>
    <w:rsid w:val="00B721AF"/>
    <w:rsid w:val="00B7270E"/>
    <w:rsid w:val="00B73314"/>
    <w:rsid w:val="00B73AD8"/>
    <w:rsid w:val="00B74101"/>
    <w:rsid w:val="00B749A1"/>
    <w:rsid w:val="00B755DA"/>
    <w:rsid w:val="00B82D48"/>
    <w:rsid w:val="00B84D27"/>
    <w:rsid w:val="00B86189"/>
    <w:rsid w:val="00B90674"/>
    <w:rsid w:val="00B91524"/>
    <w:rsid w:val="00B91EC5"/>
    <w:rsid w:val="00B92A56"/>
    <w:rsid w:val="00B94E9B"/>
    <w:rsid w:val="00BA03FC"/>
    <w:rsid w:val="00BA0E51"/>
    <w:rsid w:val="00BA0E8D"/>
    <w:rsid w:val="00BA3BE6"/>
    <w:rsid w:val="00BA522B"/>
    <w:rsid w:val="00BA58A6"/>
    <w:rsid w:val="00BA5CBF"/>
    <w:rsid w:val="00BA6C30"/>
    <w:rsid w:val="00BB005F"/>
    <w:rsid w:val="00BB1674"/>
    <w:rsid w:val="00BB42C5"/>
    <w:rsid w:val="00BB4B80"/>
    <w:rsid w:val="00BB7117"/>
    <w:rsid w:val="00BB78F2"/>
    <w:rsid w:val="00BB79D1"/>
    <w:rsid w:val="00BB7C24"/>
    <w:rsid w:val="00BC0768"/>
    <w:rsid w:val="00BC09AA"/>
    <w:rsid w:val="00BC1678"/>
    <w:rsid w:val="00BC30C0"/>
    <w:rsid w:val="00BC39F0"/>
    <w:rsid w:val="00BC3DE0"/>
    <w:rsid w:val="00BC48AD"/>
    <w:rsid w:val="00BC4F65"/>
    <w:rsid w:val="00BC5498"/>
    <w:rsid w:val="00BC6FB7"/>
    <w:rsid w:val="00BC7A55"/>
    <w:rsid w:val="00BC7F65"/>
    <w:rsid w:val="00BD1BF2"/>
    <w:rsid w:val="00BD4BD8"/>
    <w:rsid w:val="00BD5F30"/>
    <w:rsid w:val="00BD6C50"/>
    <w:rsid w:val="00BD7729"/>
    <w:rsid w:val="00BE0B8E"/>
    <w:rsid w:val="00BE2615"/>
    <w:rsid w:val="00BE3279"/>
    <w:rsid w:val="00BE441D"/>
    <w:rsid w:val="00BE4818"/>
    <w:rsid w:val="00BE65C2"/>
    <w:rsid w:val="00BF090D"/>
    <w:rsid w:val="00BF1A24"/>
    <w:rsid w:val="00BF1B48"/>
    <w:rsid w:val="00BF4BA2"/>
    <w:rsid w:val="00BF4DE2"/>
    <w:rsid w:val="00BF5356"/>
    <w:rsid w:val="00BF690E"/>
    <w:rsid w:val="00BF6ABE"/>
    <w:rsid w:val="00BF77CD"/>
    <w:rsid w:val="00BF7C96"/>
    <w:rsid w:val="00C002F1"/>
    <w:rsid w:val="00C01797"/>
    <w:rsid w:val="00C0186B"/>
    <w:rsid w:val="00C028C4"/>
    <w:rsid w:val="00C047B0"/>
    <w:rsid w:val="00C05FC7"/>
    <w:rsid w:val="00C06120"/>
    <w:rsid w:val="00C06F9F"/>
    <w:rsid w:val="00C120C7"/>
    <w:rsid w:val="00C14D7F"/>
    <w:rsid w:val="00C15D9D"/>
    <w:rsid w:val="00C20B70"/>
    <w:rsid w:val="00C215A2"/>
    <w:rsid w:val="00C26529"/>
    <w:rsid w:val="00C26E21"/>
    <w:rsid w:val="00C277D8"/>
    <w:rsid w:val="00C319E7"/>
    <w:rsid w:val="00C324A3"/>
    <w:rsid w:val="00C32C0D"/>
    <w:rsid w:val="00C33CC2"/>
    <w:rsid w:val="00C35981"/>
    <w:rsid w:val="00C439F7"/>
    <w:rsid w:val="00C43AC0"/>
    <w:rsid w:val="00C4451E"/>
    <w:rsid w:val="00C4550C"/>
    <w:rsid w:val="00C465E3"/>
    <w:rsid w:val="00C50B2B"/>
    <w:rsid w:val="00C51467"/>
    <w:rsid w:val="00C528F0"/>
    <w:rsid w:val="00C53256"/>
    <w:rsid w:val="00C53A22"/>
    <w:rsid w:val="00C542F3"/>
    <w:rsid w:val="00C56DD0"/>
    <w:rsid w:val="00C616DB"/>
    <w:rsid w:val="00C61825"/>
    <w:rsid w:val="00C62AC7"/>
    <w:rsid w:val="00C667B4"/>
    <w:rsid w:val="00C66EB7"/>
    <w:rsid w:val="00C71468"/>
    <w:rsid w:val="00C73DA0"/>
    <w:rsid w:val="00C766B1"/>
    <w:rsid w:val="00C81353"/>
    <w:rsid w:val="00C814DE"/>
    <w:rsid w:val="00C83CF4"/>
    <w:rsid w:val="00C84947"/>
    <w:rsid w:val="00C86CE2"/>
    <w:rsid w:val="00C87AA8"/>
    <w:rsid w:val="00C903C9"/>
    <w:rsid w:val="00C90D6C"/>
    <w:rsid w:val="00C91274"/>
    <w:rsid w:val="00C922DD"/>
    <w:rsid w:val="00C9270A"/>
    <w:rsid w:val="00C92B24"/>
    <w:rsid w:val="00C92C5E"/>
    <w:rsid w:val="00C93227"/>
    <w:rsid w:val="00C93249"/>
    <w:rsid w:val="00C93DDB"/>
    <w:rsid w:val="00CA04B1"/>
    <w:rsid w:val="00CA0E00"/>
    <w:rsid w:val="00CA16BD"/>
    <w:rsid w:val="00CA352A"/>
    <w:rsid w:val="00CA3AB7"/>
    <w:rsid w:val="00CA3D9A"/>
    <w:rsid w:val="00CA4EAC"/>
    <w:rsid w:val="00CA7B18"/>
    <w:rsid w:val="00CB00BF"/>
    <w:rsid w:val="00CB1813"/>
    <w:rsid w:val="00CB1A57"/>
    <w:rsid w:val="00CB2924"/>
    <w:rsid w:val="00CB3DB2"/>
    <w:rsid w:val="00CB3F75"/>
    <w:rsid w:val="00CB4114"/>
    <w:rsid w:val="00CB5DDA"/>
    <w:rsid w:val="00CB5DF4"/>
    <w:rsid w:val="00CB74B0"/>
    <w:rsid w:val="00CC0651"/>
    <w:rsid w:val="00CC1473"/>
    <w:rsid w:val="00CC1506"/>
    <w:rsid w:val="00CC1F2F"/>
    <w:rsid w:val="00CC1FB5"/>
    <w:rsid w:val="00CC204F"/>
    <w:rsid w:val="00CC277D"/>
    <w:rsid w:val="00CC38C7"/>
    <w:rsid w:val="00CC44EF"/>
    <w:rsid w:val="00CC57E8"/>
    <w:rsid w:val="00CC67AE"/>
    <w:rsid w:val="00CC6914"/>
    <w:rsid w:val="00CC7694"/>
    <w:rsid w:val="00CD2259"/>
    <w:rsid w:val="00CD34F9"/>
    <w:rsid w:val="00CD4EF6"/>
    <w:rsid w:val="00CD5272"/>
    <w:rsid w:val="00CD5A88"/>
    <w:rsid w:val="00CD6091"/>
    <w:rsid w:val="00CD6442"/>
    <w:rsid w:val="00CE04A6"/>
    <w:rsid w:val="00CE111A"/>
    <w:rsid w:val="00CE3E76"/>
    <w:rsid w:val="00CE5AFE"/>
    <w:rsid w:val="00CF1A1A"/>
    <w:rsid w:val="00CF1DC9"/>
    <w:rsid w:val="00CF3A12"/>
    <w:rsid w:val="00CF3C2D"/>
    <w:rsid w:val="00CF4020"/>
    <w:rsid w:val="00CF6BBC"/>
    <w:rsid w:val="00CF71DB"/>
    <w:rsid w:val="00D013CC"/>
    <w:rsid w:val="00D03000"/>
    <w:rsid w:val="00D04BD5"/>
    <w:rsid w:val="00D074A5"/>
    <w:rsid w:val="00D07704"/>
    <w:rsid w:val="00D12A7E"/>
    <w:rsid w:val="00D13450"/>
    <w:rsid w:val="00D134B2"/>
    <w:rsid w:val="00D14AB9"/>
    <w:rsid w:val="00D15274"/>
    <w:rsid w:val="00D16D32"/>
    <w:rsid w:val="00D17B85"/>
    <w:rsid w:val="00D20732"/>
    <w:rsid w:val="00D20ADE"/>
    <w:rsid w:val="00D24F19"/>
    <w:rsid w:val="00D267CE"/>
    <w:rsid w:val="00D303F1"/>
    <w:rsid w:val="00D3091B"/>
    <w:rsid w:val="00D3156B"/>
    <w:rsid w:val="00D318A8"/>
    <w:rsid w:val="00D325C4"/>
    <w:rsid w:val="00D32EEB"/>
    <w:rsid w:val="00D33137"/>
    <w:rsid w:val="00D342CB"/>
    <w:rsid w:val="00D36D3D"/>
    <w:rsid w:val="00D40A76"/>
    <w:rsid w:val="00D40F4A"/>
    <w:rsid w:val="00D41716"/>
    <w:rsid w:val="00D41F45"/>
    <w:rsid w:val="00D441F5"/>
    <w:rsid w:val="00D456E6"/>
    <w:rsid w:val="00D46A73"/>
    <w:rsid w:val="00D475B5"/>
    <w:rsid w:val="00D50DA8"/>
    <w:rsid w:val="00D526F2"/>
    <w:rsid w:val="00D53AED"/>
    <w:rsid w:val="00D54F48"/>
    <w:rsid w:val="00D55271"/>
    <w:rsid w:val="00D57AE7"/>
    <w:rsid w:val="00D6048C"/>
    <w:rsid w:val="00D606FB"/>
    <w:rsid w:val="00D63DB9"/>
    <w:rsid w:val="00D64500"/>
    <w:rsid w:val="00D646B3"/>
    <w:rsid w:val="00D64CD6"/>
    <w:rsid w:val="00D672F6"/>
    <w:rsid w:val="00D70AD0"/>
    <w:rsid w:val="00D7205D"/>
    <w:rsid w:val="00D7546D"/>
    <w:rsid w:val="00D768D6"/>
    <w:rsid w:val="00D8092C"/>
    <w:rsid w:val="00D842A9"/>
    <w:rsid w:val="00D8745E"/>
    <w:rsid w:val="00D8758C"/>
    <w:rsid w:val="00D906DD"/>
    <w:rsid w:val="00D920A1"/>
    <w:rsid w:val="00D93834"/>
    <w:rsid w:val="00D93DD7"/>
    <w:rsid w:val="00D94DDF"/>
    <w:rsid w:val="00D97027"/>
    <w:rsid w:val="00DA1115"/>
    <w:rsid w:val="00DA2589"/>
    <w:rsid w:val="00DA3F5A"/>
    <w:rsid w:val="00DA5060"/>
    <w:rsid w:val="00DA66C0"/>
    <w:rsid w:val="00DA6A35"/>
    <w:rsid w:val="00DA7628"/>
    <w:rsid w:val="00DA78F0"/>
    <w:rsid w:val="00DA7F4E"/>
    <w:rsid w:val="00DB0DFB"/>
    <w:rsid w:val="00DB7ABA"/>
    <w:rsid w:val="00DC0559"/>
    <w:rsid w:val="00DC0E0A"/>
    <w:rsid w:val="00DC1281"/>
    <w:rsid w:val="00DC139E"/>
    <w:rsid w:val="00DC1D92"/>
    <w:rsid w:val="00DC34D0"/>
    <w:rsid w:val="00DD1AC6"/>
    <w:rsid w:val="00DD2D00"/>
    <w:rsid w:val="00DD3187"/>
    <w:rsid w:val="00DD45E1"/>
    <w:rsid w:val="00DD5F4F"/>
    <w:rsid w:val="00DE0B76"/>
    <w:rsid w:val="00DE0CDF"/>
    <w:rsid w:val="00DE1464"/>
    <w:rsid w:val="00DE2F87"/>
    <w:rsid w:val="00DE30AF"/>
    <w:rsid w:val="00DE3978"/>
    <w:rsid w:val="00DE4470"/>
    <w:rsid w:val="00DE51C0"/>
    <w:rsid w:val="00DE53F8"/>
    <w:rsid w:val="00DE6769"/>
    <w:rsid w:val="00DE72F7"/>
    <w:rsid w:val="00DE7DBA"/>
    <w:rsid w:val="00DF0284"/>
    <w:rsid w:val="00DF048A"/>
    <w:rsid w:val="00DF083B"/>
    <w:rsid w:val="00DF3DBC"/>
    <w:rsid w:val="00DF44D1"/>
    <w:rsid w:val="00DF5460"/>
    <w:rsid w:val="00DF57E2"/>
    <w:rsid w:val="00DF63DE"/>
    <w:rsid w:val="00DF6533"/>
    <w:rsid w:val="00DF6C7A"/>
    <w:rsid w:val="00DF7921"/>
    <w:rsid w:val="00E00AA7"/>
    <w:rsid w:val="00E01E44"/>
    <w:rsid w:val="00E02518"/>
    <w:rsid w:val="00E026C0"/>
    <w:rsid w:val="00E0495F"/>
    <w:rsid w:val="00E04EFF"/>
    <w:rsid w:val="00E05893"/>
    <w:rsid w:val="00E05D6B"/>
    <w:rsid w:val="00E10D14"/>
    <w:rsid w:val="00E1195E"/>
    <w:rsid w:val="00E11B04"/>
    <w:rsid w:val="00E12D78"/>
    <w:rsid w:val="00E13298"/>
    <w:rsid w:val="00E13461"/>
    <w:rsid w:val="00E13806"/>
    <w:rsid w:val="00E13874"/>
    <w:rsid w:val="00E14767"/>
    <w:rsid w:val="00E1797C"/>
    <w:rsid w:val="00E17C01"/>
    <w:rsid w:val="00E20BF9"/>
    <w:rsid w:val="00E24177"/>
    <w:rsid w:val="00E2433D"/>
    <w:rsid w:val="00E2465D"/>
    <w:rsid w:val="00E259CA"/>
    <w:rsid w:val="00E2614C"/>
    <w:rsid w:val="00E26583"/>
    <w:rsid w:val="00E3014C"/>
    <w:rsid w:val="00E35C34"/>
    <w:rsid w:val="00E37386"/>
    <w:rsid w:val="00E40F10"/>
    <w:rsid w:val="00E42DCD"/>
    <w:rsid w:val="00E4422B"/>
    <w:rsid w:val="00E455C3"/>
    <w:rsid w:val="00E46204"/>
    <w:rsid w:val="00E469AF"/>
    <w:rsid w:val="00E5236E"/>
    <w:rsid w:val="00E53158"/>
    <w:rsid w:val="00E53691"/>
    <w:rsid w:val="00E54A68"/>
    <w:rsid w:val="00E54F7E"/>
    <w:rsid w:val="00E558F3"/>
    <w:rsid w:val="00E5660D"/>
    <w:rsid w:val="00E56B34"/>
    <w:rsid w:val="00E570AF"/>
    <w:rsid w:val="00E5755C"/>
    <w:rsid w:val="00E576C3"/>
    <w:rsid w:val="00E57FE5"/>
    <w:rsid w:val="00E60A21"/>
    <w:rsid w:val="00E62FF3"/>
    <w:rsid w:val="00E63493"/>
    <w:rsid w:val="00E642BB"/>
    <w:rsid w:val="00E646C5"/>
    <w:rsid w:val="00E66DFF"/>
    <w:rsid w:val="00E67909"/>
    <w:rsid w:val="00E679A5"/>
    <w:rsid w:val="00E70266"/>
    <w:rsid w:val="00E70391"/>
    <w:rsid w:val="00E733A5"/>
    <w:rsid w:val="00E74468"/>
    <w:rsid w:val="00E74DC2"/>
    <w:rsid w:val="00E81F1F"/>
    <w:rsid w:val="00E82768"/>
    <w:rsid w:val="00E8346D"/>
    <w:rsid w:val="00E854F5"/>
    <w:rsid w:val="00E87200"/>
    <w:rsid w:val="00E87EF6"/>
    <w:rsid w:val="00E9338B"/>
    <w:rsid w:val="00E93EAF"/>
    <w:rsid w:val="00E94D3F"/>
    <w:rsid w:val="00E97817"/>
    <w:rsid w:val="00E97A3D"/>
    <w:rsid w:val="00EA07D3"/>
    <w:rsid w:val="00EA07F0"/>
    <w:rsid w:val="00EA1460"/>
    <w:rsid w:val="00EA199C"/>
    <w:rsid w:val="00EA394B"/>
    <w:rsid w:val="00EA3E4B"/>
    <w:rsid w:val="00EA5141"/>
    <w:rsid w:val="00EA5C93"/>
    <w:rsid w:val="00EA788F"/>
    <w:rsid w:val="00EB04EE"/>
    <w:rsid w:val="00EB0CE7"/>
    <w:rsid w:val="00EB1F23"/>
    <w:rsid w:val="00EB25E7"/>
    <w:rsid w:val="00EB3D05"/>
    <w:rsid w:val="00EB3FFA"/>
    <w:rsid w:val="00EB4205"/>
    <w:rsid w:val="00EB493E"/>
    <w:rsid w:val="00EB66BE"/>
    <w:rsid w:val="00EB6B87"/>
    <w:rsid w:val="00EB7718"/>
    <w:rsid w:val="00EC0B14"/>
    <w:rsid w:val="00EC0F80"/>
    <w:rsid w:val="00EC12D6"/>
    <w:rsid w:val="00EC3BD5"/>
    <w:rsid w:val="00EC3F12"/>
    <w:rsid w:val="00EC48CC"/>
    <w:rsid w:val="00EC5633"/>
    <w:rsid w:val="00EC770A"/>
    <w:rsid w:val="00EC7F44"/>
    <w:rsid w:val="00ED04DA"/>
    <w:rsid w:val="00ED07A3"/>
    <w:rsid w:val="00ED4BDC"/>
    <w:rsid w:val="00ED4CA6"/>
    <w:rsid w:val="00ED665D"/>
    <w:rsid w:val="00ED7147"/>
    <w:rsid w:val="00ED7506"/>
    <w:rsid w:val="00ED7933"/>
    <w:rsid w:val="00EE1B2B"/>
    <w:rsid w:val="00EE2D57"/>
    <w:rsid w:val="00EE5598"/>
    <w:rsid w:val="00EE5E66"/>
    <w:rsid w:val="00EE7B83"/>
    <w:rsid w:val="00EF09D0"/>
    <w:rsid w:val="00EF0CB6"/>
    <w:rsid w:val="00EF1A96"/>
    <w:rsid w:val="00EF4CAE"/>
    <w:rsid w:val="00F0060E"/>
    <w:rsid w:val="00F006E3"/>
    <w:rsid w:val="00F01421"/>
    <w:rsid w:val="00F03276"/>
    <w:rsid w:val="00F032BB"/>
    <w:rsid w:val="00F04015"/>
    <w:rsid w:val="00F04C39"/>
    <w:rsid w:val="00F04D22"/>
    <w:rsid w:val="00F11357"/>
    <w:rsid w:val="00F13A21"/>
    <w:rsid w:val="00F14A3D"/>
    <w:rsid w:val="00F1561B"/>
    <w:rsid w:val="00F17204"/>
    <w:rsid w:val="00F17FAB"/>
    <w:rsid w:val="00F20405"/>
    <w:rsid w:val="00F20F8B"/>
    <w:rsid w:val="00F227C9"/>
    <w:rsid w:val="00F234AA"/>
    <w:rsid w:val="00F24113"/>
    <w:rsid w:val="00F27FE1"/>
    <w:rsid w:val="00F314E0"/>
    <w:rsid w:val="00F31C8A"/>
    <w:rsid w:val="00F327D3"/>
    <w:rsid w:val="00F344F5"/>
    <w:rsid w:val="00F355BA"/>
    <w:rsid w:val="00F36FBC"/>
    <w:rsid w:val="00F37274"/>
    <w:rsid w:val="00F377EE"/>
    <w:rsid w:val="00F41C27"/>
    <w:rsid w:val="00F42B03"/>
    <w:rsid w:val="00F44212"/>
    <w:rsid w:val="00F458F7"/>
    <w:rsid w:val="00F46B97"/>
    <w:rsid w:val="00F500E9"/>
    <w:rsid w:val="00F50796"/>
    <w:rsid w:val="00F518BE"/>
    <w:rsid w:val="00F51B19"/>
    <w:rsid w:val="00F5546C"/>
    <w:rsid w:val="00F56A54"/>
    <w:rsid w:val="00F56DDB"/>
    <w:rsid w:val="00F60631"/>
    <w:rsid w:val="00F6088C"/>
    <w:rsid w:val="00F60EE6"/>
    <w:rsid w:val="00F6132B"/>
    <w:rsid w:val="00F613E8"/>
    <w:rsid w:val="00F6414A"/>
    <w:rsid w:val="00F64260"/>
    <w:rsid w:val="00F64A6E"/>
    <w:rsid w:val="00F658F6"/>
    <w:rsid w:val="00F7113C"/>
    <w:rsid w:val="00F71F09"/>
    <w:rsid w:val="00F72F2D"/>
    <w:rsid w:val="00F7328D"/>
    <w:rsid w:val="00F73947"/>
    <w:rsid w:val="00F77112"/>
    <w:rsid w:val="00F80C1C"/>
    <w:rsid w:val="00F83EAF"/>
    <w:rsid w:val="00F917CA"/>
    <w:rsid w:val="00F929AD"/>
    <w:rsid w:val="00F93F50"/>
    <w:rsid w:val="00F9417F"/>
    <w:rsid w:val="00F94819"/>
    <w:rsid w:val="00F94EC3"/>
    <w:rsid w:val="00F957E1"/>
    <w:rsid w:val="00FA0CC0"/>
    <w:rsid w:val="00FA2304"/>
    <w:rsid w:val="00FA3D15"/>
    <w:rsid w:val="00FA5DBA"/>
    <w:rsid w:val="00FA68AD"/>
    <w:rsid w:val="00FA6A41"/>
    <w:rsid w:val="00FB3924"/>
    <w:rsid w:val="00FB39C0"/>
    <w:rsid w:val="00FB4BE3"/>
    <w:rsid w:val="00FB7251"/>
    <w:rsid w:val="00FB7C6A"/>
    <w:rsid w:val="00FC0212"/>
    <w:rsid w:val="00FC05C1"/>
    <w:rsid w:val="00FC138F"/>
    <w:rsid w:val="00FC2186"/>
    <w:rsid w:val="00FC3183"/>
    <w:rsid w:val="00FC31BB"/>
    <w:rsid w:val="00FD0E01"/>
    <w:rsid w:val="00FD1240"/>
    <w:rsid w:val="00FD295C"/>
    <w:rsid w:val="00FD4A10"/>
    <w:rsid w:val="00FD5401"/>
    <w:rsid w:val="00FD55CA"/>
    <w:rsid w:val="00FD5DD9"/>
    <w:rsid w:val="00FD6C50"/>
    <w:rsid w:val="00FD6F29"/>
    <w:rsid w:val="00FD7FD3"/>
    <w:rsid w:val="00FE0846"/>
    <w:rsid w:val="00FE1074"/>
    <w:rsid w:val="00FE1336"/>
    <w:rsid w:val="00FE2DF5"/>
    <w:rsid w:val="00FE2E07"/>
    <w:rsid w:val="00FE52D1"/>
    <w:rsid w:val="00FE6846"/>
    <w:rsid w:val="00FE6D49"/>
    <w:rsid w:val="00FE78F2"/>
    <w:rsid w:val="00FF06FD"/>
    <w:rsid w:val="00FF0A6C"/>
    <w:rsid w:val="00FF25B3"/>
    <w:rsid w:val="00FF2CEF"/>
    <w:rsid w:val="00FF2EF6"/>
    <w:rsid w:val="00FF35AF"/>
    <w:rsid w:val="00FF3AD9"/>
    <w:rsid w:val="00FF3EE2"/>
    <w:rsid w:val="00FF4309"/>
    <w:rsid w:val="00FF44C7"/>
    <w:rsid w:val="00FF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EEEE4C9"/>
  <w15:chartTrackingRefBased/>
  <w15:docId w15:val="{1D0A54F0-8BC3-4AA4-ABDC-F08D04C9C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- non-spaced for bullets"/>
    <w:rsid w:val="00637292"/>
    <w:pPr>
      <w:spacing w:after="0" w:line="480" w:lineRule="auto"/>
    </w:pPr>
    <w:rPr>
      <w:rFonts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C26529"/>
    <w:pPr>
      <w:pageBreakBefore/>
      <w:spacing w:before="240" w:after="120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26529"/>
    <w:pPr>
      <w:spacing w:before="240" w:after="1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26529"/>
    <w:pPr>
      <w:spacing w:before="240" w:after="12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26529"/>
    <w:pPr>
      <w:spacing w:before="240" w:after="120"/>
      <w:outlineLvl w:val="3"/>
    </w:pPr>
    <w:rPr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2EC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6529"/>
    <w:rPr>
      <w:rFonts w:cs="Times New Roman"/>
      <w:b/>
      <w:caps/>
    </w:rPr>
  </w:style>
  <w:style w:type="character" w:customStyle="1" w:styleId="Heading2Char">
    <w:name w:val="Heading 2 Char"/>
    <w:basedOn w:val="DefaultParagraphFont"/>
    <w:link w:val="Heading2"/>
    <w:uiPriority w:val="9"/>
    <w:rsid w:val="00C26529"/>
    <w:rPr>
      <w:rFonts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C26529"/>
    <w:rPr>
      <w:rFonts w:cs="Times New Roman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C26529"/>
    <w:rPr>
      <w:rFonts w:cs="Times New Roman"/>
      <w:i/>
    </w:rPr>
  </w:style>
  <w:style w:type="paragraph" w:styleId="Header">
    <w:name w:val="header"/>
    <w:basedOn w:val="Normal"/>
    <w:link w:val="HeaderChar"/>
    <w:uiPriority w:val="99"/>
    <w:unhideWhenUsed/>
    <w:rsid w:val="001B50D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0D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1B50D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0D2"/>
    <w:rPr>
      <w:rFonts w:cs="Times New Roman"/>
    </w:rPr>
  </w:style>
  <w:style w:type="table" w:styleId="TableGrid">
    <w:name w:val="Table Grid"/>
    <w:basedOn w:val="TableNormal"/>
    <w:uiPriority w:val="39"/>
    <w:rsid w:val="00BE6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stlevelbulletedtext">
    <w:name w:val="1st level bulleted text"/>
    <w:basedOn w:val="Normal"/>
    <w:link w:val="1stlevelbulletedtextChar"/>
    <w:qFormat/>
    <w:rsid w:val="00B21ED4"/>
    <w:pPr>
      <w:numPr>
        <w:numId w:val="1"/>
      </w:numPr>
    </w:pPr>
  </w:style>
  <w:style w:type="paragraph" w:customStyle="1" w:styleId="2ndlevelbullet">
    <w:name w:val="2nd level bullet"/>
    <w:basedOn w:val="1stlevelbulletedtext"/>
    <w:link w:val="2ndlevelbulletChar"/>
    <w:qFormat/>
    <w:rsid w:val="00B21ED4"/>
    <w:pPr>
      <w:numPr>
        <w:ilvl w:val="1"/>
      </w:numPr>
    </w:pPr>
  </w:style>
  <w:style w:type="character" w:customStyle="1" w:styleId="1stlevelbulletedtextChar">
    <w:name w:val="1st level bulleted text Char"/>
    <w:basedOn w:val="DefaultParagraphFont"/>
    <w:link w:val="1stlevelbulletedtext"/>
    <w:rsid w:val="00B21ED4"/>
    <w:rPr>
      <w:rFonts w:cs="Times New Roman"/>
    </w:rPr>
  </w:style>
  <w:style w:type="paragraph" w:customStyle="1" w:styleId="3rdlevelbullet">
    <w:name w:val="3rd level bullet"/>
    <w:basedOn w:val="1stlevelbulletedtext"/>
    <w:link w:val="3rdlevelbulletChar"/>
    <w:qFormat/>
    <w:rsid w:val="00B21ED4"/>
    <w:pPr>
      <w:numPr>
        <w:ilvl w:val="2"/>
      </w:numPr>
      <w:ind w:left="1276"/>
    </w:pPr>
  </w:style>
  <w:style w:type="character" w:customStyle="1" w:styleId="2ndlevelbulletChar">
    <w:name w:val="2nd level bullet Char"/>
    <w:basedOn w:val="1stlevelbulletedtextChar"/>
    <w:link w:val="2ndlevelbullet"/>
    <w:rsid w:val="00B21ED4"/>
    <w:rPr>
      <w:rFonts w:cs="Times New Roman"/>
    </w:rPr>
  </w:style>
  <w:style w:type="paragraph" w:customStyle="1" w:styleId="4thlevelbullet">
    <w:name w:val="4th level bullet"/>
    <w:basedOn w:val="1stlevelbulletedtext"/>
    <w:link w:val="4thlevelbulletChar"/>
    <w:qFormat/>
    <w:rsid w:val="00B21ED4"/>
    <w:pPr>
      <w:numPr>
        <w:ilvl w:val="3"/>
      </w:numPr>
      <w:ind w:left="1701"/>
    </w:pPr>
  </w:style>
  <w:style w:type="character" w:customStyle="1" w:styleId="3rdlevelbulletChar">
    <w:name w:val="3rd level bullet Char"/>
    <w:basedOn w:val="1stlevelbulletedtextChar"/>
    <w:link w:val="3rdlevelbullet"/>
    <w:rsid w:val="00B21ED4"/>
    <w:rPr>
      <w:rFonts w:cs="Times New Roman"/>
    </w:rPr>
  </w:style>
  <w:style w:type="character" w:customStyle="1" w:styleId="4thlevelbulletChar">
    <w:name w:val="4th level bullet Char"/>
    <w:basedOn w:val="1stlevelbulletedtextChar"/>
    <w:link w:val="4thlevelbullet"/>
    <w:rsid w:val="00B21ED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79C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9CF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1,Bullet 1,Bullet List,Section 5"/>
    <w:basedOn w:val="Normal"/>
    <w:link w:val="ListParagraphChar"/>
    <w:uiPriority w:val="34"/>
    <w:qFormat/>
    <w:rsid w:val="005050E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A85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50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50A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0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0AE"/>
    <w:rPr>
      <w:rFonts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76D3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6D30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2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ListParagraphChar">
    <w:name w:val="List Paragraph Char"/>
    <w:aliases w:val="Bullet1 Char,Bullet 1 Char,Bullet List Char,Section 5 Char"/>
    <w:link w:val="ListParagraph"/>
    <w:uiPriority w:val="34"/>
    <w:rsid w:val="00792EC2"/>
    <w:rPr>
      <w:rFonts w:cs="Times New Roman"/>
    </w:rPr>
  </w:style>
  <w:style w:type="table" w:customStyle="1" w:styleId="TableGrid1">
    <w:name w:val="Table Grid1"/>
    <w:basedOn w:val="TableNormal"/>
    <w:next w:val="TableGrid"/>
    <w:uiPriority w:val="39"/>
    <w:rsid w:val="001168AC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0054F"/>
    <w:pPr>
      <w:jc w:val="center"/>
    </w:pPr>
    <w:rPr>
      <w:rFonts w:ascii="Times New Roman" w:hAnsi="Times New Roman"/>
      <w:noProof/>
      <w:sz w:val="24"/>
    </w:rPr>
  </w:style>
  <w:style w:type="character" w:customStyle="1" w:styleId="EndNoteBibliographyTitleChar">
    <w:name w:val="EndNote Bibliography Title Char"/>
    <w:basedOn w:val="2ndlevelbulletChar"/>
    <w:link w:val="EndNoteBibliographyTitle"/>
    <w:rsid w:val="00A0054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0054F"/>
    <w:rPr>
      <w:rFonts w:ascii="Times New Roman" w:hAnsi="Times New Roman"/>
      <w:noProof/>
      <w:sz w:val="24"/>
    </w:rPr>
  </w:style>
  <w:style w:type="character" w:customStyle="1" w:styleId="EndNoteBibliographyChar">
    <w:name w:val="EndNote Bibliography Char"/>
    <w:basedOn w:val="2ndlevelbulletChar"/>
    <w:link w:val="EndNoteBibliography"/>
    <w:rsid w:val="00A0054F"/>
    <w:rPr>
      <w:rFonts w:ascii="Times New Roman" w:hAnsi="Times New Roman" w:cs="Times New Roman"/>
      <w:noProof/>
      <w:sz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B66BE"/>
    <w:pPr>
      <w:spacing w:line="240" w:lineRule="auto"/>
    </w:pPr>
    <w:rPr>
      <w:rFonts w:ascii="Georgia" w:hAnsi="Georgia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B66BE"/>
    <w:rPr>
      <w:rFonts w:ascii="Georgia" w:hAnsi="Georgia"/>
      <w:szCs w:val="21"/>
    </w:rPr>
  </w:style>
  <w:style w:type="paragraph" w:styleId="Revision">
    <w:name w:val="Revision"/>
    <w:hidden/>
    <w:uiPriority w:val="99"/>
    <w:semiHidden/>
    <w:rsid w:val="00D8758C"/>
    <w:pPr>
      <w:spacing w:after="0" w:line="240" w:lineRule="auto"/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FA0963FA69A646AA916D2E41284FC10000886A2DEF0F04F8439CD38E0C25F3B18D" ma:contentTypeVersion="0" ma:contentTypeDescription="Create a new document." ma:contentTypeScope="" ma:versionID="48aa00dfe9e6041561f4bf9b8126c3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ECDDF-3420-48BE-8068-35F62CC38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B9A524-EDD0-48F2-9F3E-945FCE7F8B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0CC892-1ABA-4A67-AE03-A7B672CC869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E300EDD-9BDF-464D-9C89-68C8A5AF5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7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PG</Company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Hayley (MAN-MCM)</dc:creator>
  <cp:keywords/>
  <dc:description/>
  <cp:lastModifiedBy>Woollcott, Kirsten (GLA-CMC)</cp:lastModifiedBy>
  <cp:revision>26</cp:revision>
  <cp:lastPrinted>2019-01-08T14:51:00Z</cp:lastPrinted>
  <dcterms:created xsi:type="dcterms:W3CDTF">2019-06-03T16:08:00Z</dcterms:created>
  <dcterms:modified xsi:type="dcterms:W3CDTF">2019-08-2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MyDocuments">
    <vt:bool>true</vt:bool>
  </property>
  <property fmtid="{D5CDD505-2E9C-101B-9397-08002B2CF9AE}" pid="3" name="ContentTypeId">
    <vt:lpwstr>0x010100FA0963FA69A646AA916D2E41284FC10000886A2DEF0F04F8439CD38E0C25F3B18D</vt:lpwstr>
  </property>
</Properties>
</file>